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716B42" w14:textId="77777777" w:rsidR="00857D87" w:rsidRPr="00674C79" w:rsidRDefault="00857D87" w:rsidP="00857D87">
      <w:pPr>
        <w:spacing w:after="0" w:line="240" w:lineRule="auto"/>
        <w:jc w:val="center"/>
        <w:rPr>
          <w:rFonts w:ascii="BRH Telugu RN" w:hAnsi="BRH Telugu RN" w:cs="BRH Telugu RN"/>
          <w:b/>
          <w:color w:val="000000"/>
          <w:sz w:val="28"/>
          <w:szCs w:val="28"/>
          <w:lang w:val="pt-BR"/>
        </w:rPr>
      </w:pPr>
      <w:r w:rsidRPr="00674C79">
        <w:rPr>
          <w:rFonts w:ascii="BRH Telugu RN" w:hAnsi="BRH Telugu RN" w:cs="BRH Telugu RN"/>
          <w:b/>
          <w:color w:val="000000"/>
          <w:sz w:val="28"/>
          <w:szCs w:val="28"/>
          <w:lang w:val="pt-BR"/>
        </w:rPr>
        <w:t>(±¼Z¶¨à±³ qÒ´ªà l¸ö±¸ i±µÀSµÀ ±µ¾ªlµÀhÐ)</w:t>
      </w:r>
    </w:p>
    <w:p w14:paraId="6E2CC187" w14:textId="77777777" w:rsidR="00857D87" w:rsidRPr="00674C79" w:rsidRDefault="00857D87" w:rsidP="00857D87">
      <w:pPr>
        <w:spacing w:after="0" w:line="240" w:lineRule="auto"/>
        <w:jc w:val="center"/>
        <w:rPr>
          <w:rFonts w:ascii="BRH Telugu RN" w:hAnsi="BRH Telugu RN" w:cs="BRH Telugu RN"/>
          <w:b/>
          <w:bCs/>
          <w:color w:val="000000"/>
          <w:sz w:val="28"/>
          <w:szCs w:val="28"/>
          <w:lang w:val="pt-BR"/>
        </w:rPr>
      </w:pPr>
      <w:r w:rsidRPr="00674C79">
        <w:rPr>
          <w:rFonts w:ascii="BRH Telugu RN" w:hAnsi="BRH Telugu RN" w:cs="BRH Telugu RN"/>
          <w:b/>
          <w:bCs/>
          <w:sz w:val="28"/>
          <w:szCs w:val="28"/>
          <w:lang w:val="pt-BR"/>
        </w:rPr>
        <w:t xml:space="preserve">Zv¹ô OµvÇOµà±µÀ ¶¢À±¼±ÀµÀÀ Zv¹ô O¸±µïOµñ¶¢À ¶ª¶¢À¶mö±ÀµÀ Oµ±µå, </w:t>
      </w:r>
      <w:r w:rsidRPr="00674C79">
        <w:rPr>
          <w:rFonts w:ascii="BRH Telugu RN" w:eastAsia="SimSun" w:hAnsi="BRH Telugu RN"/>
          <w:b/>
          <w:bCs/>
          <w:sz w:val="28"/>
          <w:szCs w:val="28"/>
          <w:lang w:val="pt-BR"/>
        </w:rPr>
        <w:t>¶¢À¶®h¸îS¸Alû¿ Y¹j±ÀµÀ S¸ñ¤Àg Gq¸lû¼                ¶®¤À ¶pkµOµ¶¢ÀÀ</w:t>
      </w:r>
      <w:r w:rsidRPr="00674C79">
        <w:rPr>
          <w:rFonts w:ascii="BRH Telugu RN" w:hAnsi="BRH Telugu RN" w:cs="BRH Telugu RN"/>
          <w:b/>
          <w:bCs/>
          <w:color w:val="000000"/>
          <w:sz w:val="28"/>
          <w:szCs w:val="28"/>
          <w:lang w:val="pt-BR"/>
        </w:rPr>
        <w:t xml:space="preserve">Zv¹ô S¸ñ¤Àg¸tû¶¢Ål¼è ¶ªA¶ªæ, sûµl¸ñl¼ñ OÍhµåSµÃfÇA </w:t>
      </w:r>
    </w:p>
    <w:p w14:paraId="4609503A" w14:textId="77777777" w:rsidR="00857D87" w:rsidRPr="00A505D9" w:rsidRDefault="00D822CD" w:rsidP="00A505D9">
      <w:pPr>
        <w:spacing w:after="0" w:line="240" w:lineRule="auto"/>
        <w:jc w:val="center"/>
        <w:rPr>
          <w:rFonts w:ascii="BRH Telugu RN" w:hAnsi="BRH Telugu RN" w:cs="BRH Telugu RN"/>
          <w:b/>
          <w:sz w:val="28"/>
          <w:szCs w:val="28"/>
          <w:lang w:val="pt-BR"/>
        </w:rPr>
      </w:pPr>
      <w:r w:rsidRPr="00674C79">
        <w:rPr>
          <w:rFonts w:ascii="BRH Telugu RN" w:hAnsi="BRH Telugu RN" w:cs="BRH Telugu RN"/>
          <w:b/>
          <w:color w:val="000000"/>
          <w:sz w:val="28"/>
          <w:szCs w:val="28"/>
          <w:lang w:val="pt-BR"/>
        </w:rPr>
        <w:t xml:space="preserve">¶pñ¶ªÀåhµA: </w:t>
      </w:r>
      <w:r w:rsidR="00512F2D">
        <w:rPr>
          <w:rFonts w:ascii="BRH Telugu RN" w:hAnsi="BRH Telugu RN" w:cs="BRH Telugu RN"/>
          <w:b/>
          <w:sz w:val="28"/>
          <w:szCs w:val="28"/>
          <w:lang w:val="pt-BR"/>
        </w:rPr>
        <w:t>ZhÉ´¨ £.q¸dºv³</w:t>
      </w:r>
      <w:r w:rsidR="00512F2D" w:rsidRPr="00674C79">
        <w:rPr>
          <w:rFonts w:ascii="BRH Telugu RN" w:hAnsi="BRH Telugu RN" w:cs="BRH Telugu RN"/>
          <w:b/>
          <w:sz w:val="28"/>
          <w:szCs w:val="28"/>
          <w:lang w:val="pt-BR"/>
        </w:rPr>
        <w:t>,</w:t>
      </w:r>
      <w:r w:rsidRPr="00674C79">
        <w:rPr>
          <w:rFonts w:ascii="BRH Telugu RN" w:hAnsi="BRH Telugu RN" w:cs="BRH Telugu RN"/>
          <w:b/>
          <w:sz w:val="28"/>
          <w:szCs w:val="28"/>
          <w:lang w:val="pt-BR"/>
        </w:rPr>
        <w:t xml:space="preserve"> </w:t>
      </w:r>
      <w:r w:rsidR="00857D87" w:rsidRPr="00674C79">
        <w:rPr>
          <w:rFonts w:ascii="BRH Telugu RN" w:hAnsi="BRH Telugu RN" w:cs="BRH Telugu RN"/>
          <w:b/>
          <w:sz w:val="28"/>
          <w:szCs w:val="28"/>
          <w:lang w:val="pt-BR"/>
        </w:rPr>
        <w:t>K.I.±ÀµÀ´ª.</w:t>
      </w:r>
    </w:p>
    <w:p w14:paraId="6E57A865" w14:textId="77777777" w:rsidR="00857D87" w:rsidRPr="00674C79" w:rsidRDefault="00857D87" w:rsidP="00857D87">
      <w:pPr>
        <w:spacing w:after="0"/>
        <w:jc w:val="center"/>
        <w:rPr>
          <w:rFonts w:ascii="BRH Telugu RN" w:hAnsi="BRH Telugu RN"/>
          <w:b/>
          <w:color w:val="000000"/>
          <w:sz w:val="25"/>
          <w:szCs w:val="25"/>
          <w:u w:val="single"/>
          <w:lang w:val="pt-BR"/>
        </w:rPr>
      </w:pPr>
      <w:r w:rsidRPr="00674C79">
        <w:rPr>
          <w:rFonts w:ascii="BRH Telugu RN" w:hAnsi="BRH Telugu RN"/>
          <w:b/>
          <w:color w:val="000000"/>
          <w:sz w:val="25"/>
          <w:szCs w:val="25"/>
          <w:u w:val="single"/>
          <w:lang w:val="pt-BR"/>
        </w:rPr>
        <w:t>V¸±¼ÝÈ¢ÀÈ¢Ã</w:t>
      </w:r>
    </w:p>
    <w:p w14:paraId="33E4170A" w14:textId="77777777" w:rsidR="00857D87" w:rsidRPr="00674C79" w:rsidRDefault="00526577" w:rsidP="00857D87">
      <w:pPr>
        <w:spacing w:after="0"/>
        <w:rPr>
          <w:rFonts w:ascii="BRH Telugu RN" w:hAnsi="BRH Telugu RN"/>
          <w:color w:val="000000"/>
          <w:sz w:val="25"/>
          <w:szCs w:val="25"/>
          <w:u w:val="single"/>
          <w:lang w:val="pt-BR"/>
        </w:rPr>
      </w:pPr>
      <w:r w:rsidRPr="00674C79">
        <w:rPr>
          <w:rFonts w:ascii="BRH Telugu RN" w:hAnsi="BRH Telugu RN"/>
          <w:color w:val="000000"/>
          <w:sz w:val="25"/>
          <w:szCs w:val="25"/>
          <w:u w:val="single"/>
          <w:lang w:val="pt-BR"/>
        </w:rPr>
        <w:t>V¸±¼ÝÈ¢ÀÈ¢Ã ÈmA.J3/EZ±ÀµÀ´ª/</w:t>
      </w:r>
      <w:r w:rsidR="00055A0F">
        <w:rPr>
          <w:rFonts w:ascii="Gautami" w:hAnsi="Gautami" w:cs="Gautami"/>
          <w:color w:val="000000"/>
          <w:sz w:val="25"/>
          <w:szCs w:val="25"/>
          <w:u w:val="single"/>
          <w:lang w:val="pt-BR"/>
        </w:rPr>
        <w:t>2001</w:t>
      </w:r>
      <w:r w:rsidR="00857D87" w:rsidRPr="005F5DA8">
        <w:rPr>
          <w:rFonts w:ascii="BRH Telugu RN" w:hAnsi="BRH Telugu RN"/>
          <w:color w:val="000000"/>
          <w:sz w:val="25"/>
          <w:szCs w:val="25"/>
          <w:u w:val="single"/>
          <w:lang w:val="pt-BR"/>
        </w:rPr>
        <w:t>/</w:t>
      </w:r>
      <w:r w:rsidR="00055A0F">
        <w:rPr>
          <w:rFonts w:ascii="Gautami" w:hAnsi="Gautami" w:cs="Gautami"/>
          <w:bCs/>
          <w:color w:val="000000"/>
          <w:sz w:val="25"/>
          <w:szCs w:val="25"/>
          <w:u w:val="single"/>
          <w:cs/>
          <w:lang w:val="pt-BR" w:bidi="te-IN"/>
        </w:rPr>
        <w:t>అశ్వాపురం</w:t>
      </w:r>
      <w:r w:rsidR="00D77259" w:rsidRPr="005F5DA8">
        <w:rPr>
          <w:rFonts w:ascii="BRH Telugu RN" w:hAnsi="BRH Telugu RN" w:cs="Gautami"/>
          <w:bCs/>
          <w:color w:val="000000"/>
          <w:sz w:val="25"/>
          <w:szCs w:val="25"/>
          <w:u w:val="single"/>
          <w:lang w:val="pt-BR" w:bidi="te-IN"/>
        </w:rPr>
        <w:t>-</w:t>
      </w:r>
      <w:r w:rsidR="00055A0F">
        <w:rPr>
          <w:rFonts w:ascii="Gautami" w:hAnsi="Gautami" w:cs="Gautami"/>
          <w:bCs/>
          <w:color w:val="000000"/>
          <w:sz w:val="25"/>
          <w:szCs w:val="25"/>
          <w:u w:val="single"/>
          <w:lang w:val="pt-BR" w:bidi="te-IN"/>
        </w:rPr>
        <w:t>14</w:t>
      </w:r>
      <w:r w:rsidR="00A73A42" w:rsidRPr="00674C79">
        <w:rPr>
          <w:rFonts w:ascii="BRH Telugu RN" w:hAnsi="BRH Telugu RN"/>
          <w:color w:val="000000"/>
          <w:sz w:val="25"/>
          <w:szCs w:val="25"/>
          <w:u w:val="single"/>
          <w:lang w:val="pt-BR"/>
        </w:rPr>
        <w:t>/2</w:t>
      </w:r>
      <w:r w:rsidR="00055A0F">
        <w:rPr>
          <w:rFonts w:ascii="BRH Telugu RN" w:hAnsi="BRH Telugu RN"/>
          <w:color w:val="000000"/>
          <w:sz w:val="25"/>
          <w:szCs w:val="25"/>
          <w:u w:val="single"/>
          <w:lang w:val="pt-BR"/>
        </w:rPr>
        <w:t>022</w:t>
      </w:r>
      <w:r w:rsidR="00857D87" w:rsidRPr="00674C79">
        <w:rPr>
          <w:rFonts w:ascii="BRH Telugu RN" w:hAnsi="BRH Telugu RN"/>
          <w:color w:val="000000"/>
          <w:sz w:val="25"/>
          <w:szCs w:val="25"/>
          <w:lang w:val="pt-BR"/>
        </w:rPr>
        <w:tab/>
      </w:r>
      <w:r w:rsidR="00857D87" w:rsidRPr="00674C79">
        <w:rPr>
          <w:rFonts w:ascii="BRH Telugu RN" w:hAnsi="BRH Telugu RN"/>
          <w:color w:val="000000"/>
          <w:sz w:val="25"/>
          <w:szCs w:val="25"/>
          <w:lang w:val="pt-BR"/>
        </w:rPr>
        <w:tab/>
      </w:r>
      <w:r w:rsidR="00857D87" w:rsidRPr="00674C79">
        <w:rPr>
          <w:rFonts w:ascii="BRH Telugu RN" w:hAnsi="BRH Telugu RN"/>
          <w:color w:val="000000"/>
          <w:sz w:val="25"/>
          <w:szCs w:val="25"/>
          <w:lang w:val="pt-BR"/>
        </w:rPr>
        <w:tab/>
      </w:r>
      <w:r w:rsidR="00857D87" w:rsidRPr="00674C79">
        <w:rPr>
          <w:rFonts w:ascii="BRH Telugu RN" w:hAnsi="BRH Telugu RN"/>
          <w:color w:val="000000"/>
          <w:sz w:val="25"/>
          <w:szCs w:val="25"/>
          <w:lang w:val="pt-BR"/>
        </w:rPr>
        <w:tab/>
      </w:r>
      <w:r w:rsidR="00BE6523">
        <w:rPr>
          <w:rFonts w:ascii="BRH Telugu RN" w:hAnsi="BRH Telugu RN"/>
          <w:color w:val="000000"/>
          <w:sz w:val="25"/>
          <w:szCs w:val="25"/>
          <w:lang w:val="pt-BR"/>
        </w:rPr>
        <w:t xml:space="preserve">    </w:t>
      </w:r>
      <w:r w:rsidR="00CB209B">
        <w:rPr>
          <w:rFonts w:ascii="BRH Telugu RN" w:hAnsi="BRH Telugu RN"/>
          <w:color w:val="000000"/>
          <w:sz w:val="25"/>
          <w:szCs w:val="25"/>
          <w:lang w:val="pt-BR"/>
        </w:rPr>
        <w:t xml:space="preserve">  </w:t>
      </w:r>
      <w:r w:rsidR="00BE6523">
        <w:rPr>
          <w:rFonts w:ascii="BRH Telugu RN" w:hAnsi="BRH Telugu RN"/>
          <w:color w:val="000000"/>
          <w:sz w:val="25"/>
          <w:szCs w:val="25"/>
          <w:lang w:val="pt-BR"/>
        </w:rPr>
        <w:t xml:space="preserve"> </w:t>
      </w:r>
      <w:r w:rsidR="00857D87" w:rsidRPr="00674C79">
        <w:rPr>
          <w:rFonts w:ascii="BRH Telugu RN" w:hAnsi="BRH Telugu RN"/>
          <w:color w:val="000000"/>
          <w:sz w:val="25"/>
          <w:szCs w:val="25"/>
          <w:u w:val="single"/>
          <w:lang w:val="pt-BR"/>
        </w:rPr>
        <w:t>hÉl¼</w:t>
      </w:r>
      <w:r w:rsidR="00702130" w:rsidRPr="00674C79">
        <w:rPr>
          <w:rFonts w:ascii="BRH Telugu RN" w:hAnsi="BRH Telugu RN"/>
          <w:color w:val="000000"/>
          <w:sz w:val="25"/>
          <w:szCs w:val="25"/>
          <w:u w:val="single"/>
          <w:lang w:val="pt-BR"/>
        </w:rPr>
        <w:t>:</w:t>
      </w:r>
      <w:r w:rsidR="00CD6997">
        <w:rPr>
          <w:rFonts w:ascii="BRH Telugu RN" w:hAnsi="BRH Telugu RN"/>
          <w:color w:val="000000"/>
          <w:sz w:val="25"/>
          <w:szCs w:val="25"/>
          <w:u w:val="single"/>
          <w:lang w:val="pt-BR"/>
        </w:rPr>
        <w:t xml:space="preserve"> </w:t>
      </w:r>
      <w:r w:rsidR="00CE5389">
        <w:rPr>
          <w:rFonts w:ascii="BRH Telugu RN" w:hAnsi="BRH Telugu RN"/>
          <w:color w:val="000000"/>
          <w:sz w:val="25"/>
          <w:szCs w:val="25"/>
          <w:u w:val="single"/>
          <w:lang w:val="pt-BR"/>
        </w:rPr>
        <w:t>27.08.2024.</w:t>
      </w:r>
      <w:r w:rsidR="00CD6997">
        <w:rPr>
          <w:rFonts w:ascii="BRH Telugu RN" w:hAnsi="BRH Telugu RN"/>
          <w:color w:val="000000"/>
          <w:sz w:val="25"/>
          <w:szCs w:val="25"/>
          <w:u w:val="single"/>
          <w:lang w:val="pt-BR"/>
        </w:rPr>
        <w:t xml:space="preserve">   </w:t>
      </w:r>
    </w:p>
    <w:tbl>
      <w:tblPr>
        <w:tblW w:w="8647" w:type="dxa"/>
        <w:tblInd w:w="817" w:type="dxa"/>
        <w:tblLook w:val="04A0" w:firstRow="1" w:lastRow="0" w:firstColumn="1" w:lastColumn="0" w:noHBand="0" w:noVBand="1"/>
      </w:tblPr>
      <w:tblGrid>
        <w:gridCol w:w="1460"/>
        <w:gridCol w:w="7187"/>
      </w:tblGrid>
      <w:tr w:rsidR="00857D87" w14:paraId="47E4F457" w14:textId="77777777" w:rsidTr="00414486">
        <w:tc>
          <w:tcPr>
            <w:tcW w:w="1053" w:type="dxa"/>
          </w:tcPr>
          <w:p w14:paraId="5054A722" w14:textId="77777777" w:rsidR="00857D87" w:rsidRDefault="00857D87" w:rsidP="004144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right" w:pos="9360"/>
              </w:tabs>
              <w:spacing w:after="0" w:line="240" w:lineRule="auto"/>
              <w:rPr>
                <w:rFonts w:ascii="BRH Telugu RN" w:hAnsi="BRH Telugu RN"/>
                <w:color w:val="000000"/>
                <w:sz w:val="25"/>
                <w:szCs w:val="25"/>
              </w:rPr>
            </w:pPr>
            <w:r>
              <w:rPr>
                <w:rFonts w:ascii="BRH Telugu RN" w:hAnsi="BRH Telugu RN"/>
                <w:b/>
                <w:color w:val="000000"/>
                <w:sz w:val="25"/>
                <w:szCs w:val="25"/>
              </w:rPr>
              <w:t>£¶¨±ÀµÀA</w:t>
            </w:r>
            <w:r>
              <w:rPr>
                <w:rFonts w:ascii="BRH Telugu RN" w:hAnsi="BRH Telugu RN"/>
                <w:color w:val="000000"/>
                <w:sz w:val="25"/>
                <w:szCs w:val="25"/>
              </w:rPr>
              <w:t>:-</w:t>
            </w:r>
          </w:p>
        </w:tc>
        <w:tc>
          <w:tcPr>
            <w:tcW w:w="7594" w:type="dxa"/>
          </w:tcPr>
          <w:p w14:paraId="5A9CAEA6" w14:textId="77777777" w:rsidR="00857D87" w:rsidRPr="002822C0" w:rsidRDefault="00857D87" w:rsidP="002822C0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right" w:pos="9360"/>
              </w:tabs>
              <w:spacing w:after="0" w:line="240" w:lineRule="auto"/>
              <w:jc w:val="both"/>
              <w:rPr>
                <w:rFonts w:ascii="Verdana" w:hAnsi="Verdana" w:cs="Calibri"/>
                <w:color w:val="333333"/>
                <w:sz w:val="18"/>
                <w:szCs w:val="18"/>
              </w:rPr>
            </w:pPr>
            <w:r w:rsidRPr="002822C0">
              <w:rPr>
                <w:rFonts w:ascii="BRH Telugu RN" w:hAnsi="BRH Telugu RN"/>
                <w:color w:val="000000"/>
                <w:sz w:val="18"/>
                <w:szCs w:val="18"/>
              </w:rPr>
              <w:t>Zv¹ô S¸ñ¤Àg¸tû¶¢Ål¼è ¶ªA¶ªæ, sûµl¸ñl¼ñ OÍhµåSµÃfÇA</w:t>
            </w:r>
            <w:r w:rsidR="00CA5A51" w:rsidRPr="002822C0">
              <w:rPr>
                <w:rFonts w:ascii="BRH Telugu RN" w:hAnsi="BRH Telugu RN"/>
                <w:color w:val="000000"/>
                <w:sz w:val="18"/>
                <w:szCs w:val="18"/>
              </w:rPr>
              <w:t xml:space="preserve"> </w:t>
            </w:r>
            <w:r w:rsidRPr="002822C0">
              <w:rPr>
                <w:rFonts w:ascii="BRH Telugu RN" w:hAnsi="BRH Telugu RN"/>
                <w:color w:val="000000"/>
                <w:sz w:val="18"/>
                <w:szCs w:val="18"/>
              </w:rPr>
              <w:t xml:space="preserve">Zv¹ô, </w:t>
            </w:r>
            <w:r w:rsidR="002822C0" w:rsidRPr="002822C0">
              <w:rPr>
                <w:rFonts w:ascii="Gautami" w:hAnsi="Gautami" w:cs="Gautami"/>
                <w:bCs/>
                <w:color w:val="000000"/>
                <w:sz w:val="18"/>
                <w:szCs w:val="18"/>
                <w:cs/>
                <w:lang w:val="pt-BR" w:bidi="te-IN"/>
              </w:rPr>
              <w:t>అశ్వాపురం</w:t>
            </w:r>
            <w:r w:rsidR="002822C0" w:rsidRPr="002822C0">
              <w:rPr>
                <w:rFonts w:ascii="Gautami" w:hAnsi="Gautami" w:cs="Gautami"/>
                <w:color w:val="000000"/>
                <w:sz w:val="18"/>
                <w:szCs w:val="18"/>
              </w:rPr>
              <w:t>14</w:t>
            </w:r>
            <w:r w:rsidRPr="002822C0">
              <w:rPr>
                <w:rFonts w:ascii="BRH Telugu RN" w:hAnsi="BRH Telugu RN"/>
                <w:color w:val="000000"/>
                <w:sz w:val="18"/>
                <w:szCs w:val="18"/>
              </w:rPr>
              <w:t>¶¢</w:t>
            </w:r>
            <w:r w:rsidR="00CA5A51" w:rsidRPr="002822C0">
              <w:rPr>
                <w:rFonts w:ascii="BRH Telugu RN" w:hAnsi="BRH Telugu RN"/>
                <w:color w:val="000000"/>
                <w:sz w:val="18"/>
                <w:szCs w:val="18"/>
              </w:rPr>
              <w:t xml:space="preserve"> </w:t>
            </w:r>
            <w:r w:rsidRPr="002822C0">
              <w:rPr>
                <w:rFonts w:ascii="BRH Telugu RN" w:hAnsi="BRH Telugu RN"/>
                <w:color w:val="000000"/>
                <w:sz w:val="18"/>
                <w:szCs w:val="18"/>
              </w:rPr>
              <w:t xml:space="preserve">£fµhµ «¸¶¢ÃZOµ hµnR </w:t>
            </w:r>
            <w:r w:rsidRPr="002822C0">
              <w:rPr>
                <w:rFonts w:ascii="Times New Roman" w:hAnsi="Times New Roman"/>
                <w:color w:val="000000"/>
                <w:sz w:val="18"/>
                <w:szCs w:val="18"/>
              </w:rPr>
              <w:t xml:space="preserve">– </w:t>
            </w:r>
            <w:r w:rsidRPr="002822C0">
              <w:rPr>
                <w:rFonts w:ascii="BRH Telugu RN" w:hAnsi="BRH Telugu RN"/>
                <w:color w:val="000000"/>
                <w:sz w:val="18"/>
                <w:szCs w:val="18"/>
              </w:rPr>
              <w:t>¶¢À¶®h¸îS¸Alû¿ Y¹j±ÀµÀ S¸ñ¤Àg Gq¸lû¼¶®¤À ¶pkµOµA C¶¢ÀvÀvÑ</w:t>
            </w:r>
            <w:r w:rsidR="00C5053E" w:rsidRPr="002822C0">
              <w:rPr>
                <w:rFonts w:ascii="BRH Telugu RN" w:hAnsi="BRH Telugu RN"/>
                <w:color w:val="000000"/>
                <w:sz w:val="18"/>
                <w:szCs w:val="18"/>
              </w:rPr>
              <w:t xml:space="preserve"> sû¹SµAS¸ Y±¼S¼¶m vÑ¶pvOµÀ ¶ªAsAlû¼AW¶m </w:t>
            </w:r>
            <w:r w:rsidRPr="002822C0">
              <w:rPr>
                <w:rFonts w:ascii="BRH Telugu RN" w:eastAsia="SimSun" w:hAnsi="BRH Telugu RN" w:cs="BRH Telugu RN"/>
                <w:bCs/>
                <w:color w:val="0D0D0D"/>
                <w:sz w:val="18"/>
                <w:szCs w:val="18"/>
                <w:lang w:bidi="te-IN"/>
              </w:rPr>
              <w:t>Êp±¸vËÈp</w:t>
            </w:r>
            <w:r w:rsidR="001601B3" w:rsidRPr="002822C0">
              <w:rPr>
                <w:rFonts w:ascii="BRH Telugu RN" w:eastAsia="SimSun" w:hAnsi="BRH Telugu RN" w:cs="BRH Telugu RN"/>
                <w:bCs/>
                <w:color w:val="0D0D0D"/>
                <w:sz w:val="18"/>
                <w:szCs w:val="18"/>
                <w:lang w:bidi="te-IN"/>
              </w:rPr>
              <w:t xml:space="preserve"> </w:t>
            </w:r>
            <w:r w:rsidRPr="002822C0">
              <w:rPr>
                <w:rFonts w:ascii="BRH Telugu RN" w:eastAsia="SimSun" w:hAnsi="BRH Telugu RN" w:cs="BRH Telugu RN"/>
                <w:b/>
                <w:color w:val="0D0D0D"/>
                <w:sz w:val="18"/>
                <w:szCs w:val="18"/>
                <w:lang w:bidi="te-IN"/>
              </w:rPr>
              <w:t>§ñ/</w:t>
            </w:r>
            <w:r w:rsidR="00164E7B" w:rsidRPr="002822C0">
              <w:rPr>
                <w:rFonts w:ascii="BRH Telugu RN" w:hAnsi="BRH Telugu RN"/>
                <w:b/>
                <w:color w:val="000000"/>
                <w:sz w:val="18"/>
                <w:szCs w:val="18"/>
              </w:rPr>
              <w:t>§ñ</w:t>
            </w:r>
            <w:r w:rsidR="00840AD8" w:rsidRPr="002822C0">
              <w:rPr>
                <w:rFonts w:ascii="BRH Telugu RN" w:hAnsi="BRH Telugu RN"/>
                <w:b/>
                <w:color w:val="000000"/>
                <w:sz w:val="18"/>
                <w:szCs w:val="18"/>
              </w:rPr>
              <w:t>¶¢Ài</w:t>
            </w:r>
            <w:r w:rsidR="00055A0F" w:rsidRPr="002822C0">
              <w:rPr>
                <w:rFonts w:ascii="BRH Telugu RN" w:hAnsi="BRH Telugu RN"/>
                <w:b/>
                <w:color w:val="000000"/>
                <w:sz w:val="18"/>
                <w:szCs w:val="18"/>
              </w:rPr>
              <w:t xml:space="preserve"> </w:t>
            </w:r>
            <w:r w:rsidR="00055A0F" w:rsidRPr="002822C0">
              <w:rPr>
                <w:rFonts w:ascii="Gautami" w:hAnsi="Gautami" w:cs="Gautami"/>
                <w:b/>
                <w:bCs/>
                <w:color w:val="000000"/>
                <w:sz w:val="18"/>
                <w:szCs w:val="18"/>
                <w:cs/>
                <w:lang w:bidi="te-IN"/>
              </w:rPr>
              <w:t>అజార్</w:t>
            </w:r>
            <w:r w:rsidR="00055A0F" w:rsidRPr="002822C0">
              <w:rPr>
                <w:rFonts w:ascii="Gautami" w:hAnsi="Gautami" w:cs="Gautami"/>
                <w:b/>
                <w:color w:val="000000"/>
                <w:sz w:val="18"/>
                <w:szCs w:val="18"/>
              </w:rPr>
              <w:t xml:space="preserve"> </w:t>
            </w:r>
            <w:r w:rsidR="00322CCA" w:rsidRPr="002822C0">
              <w:rPr>
                <w:rFonts w:ascii="BRH Telugu RN" w:hAnsi="BRH Telugu RN"/>
                <w:b/>
                <w:bCs/>
                <w:color w:val="000000"/>
                <w:sz w:val="18"/>
                <w:szCs w:val="18"/>
                <w:lang w:val="pt-BR"/>
              </w:rPr>
              <w:t>¶pAV¸±ÀÀj ÈªOµñd±¿</w:t>
            </w:r>
            <w:r w:rsidR="00951FE5" w:rsidRPr="002822C0">
              <w:rPr>
                <w:rFonts w:ascii="BRH Telugu RN" w:hAnsi="BRH Telugu RN"/>
                <w:b/>
                <w:bCs/>
                <w:color w:val="000000"/>
                <w:sz w:val="18"/>
                <w:szCs w:val="18"/>
                <w:lang w:val="pt-BR"/>
              </w:rPr>
              <w:t>/YÄn±ÀµÀ±³ ¶pAV¸±ÀÀj ÈªOµñd±¿,</w:t>
            </w:r>
            <w:r w:rsidR="00951FE5" w:rsidRPr="002822C0">
              <w:rPr>
                <w:rFonts w:ascii="Gautami" w:hAnsi="Gautami" w:cs="Gautami"/>
                <w:color w:val="000000"/>
                <w:sz w:val="18"/>
                <w:szCs w:val="18"/>
                <w:cs/>
                <w:lang w:val="pt-BR" w:bidi="te-IN"/>
              </w:rPr>
              <w:t>బట్టిలగుంఫు</w:t>
            </w:r>
            <w:r w:rsidR="00A50363" w:rsidRPr="002822C0">
              <w:rPr>
                <w:rFonts w:ascii="BRH Telugu RN" w:hAnsi="BRH Telugu RN" w:cs="Gautami"/>
                <w:b/>
                <w:color w:val="000000"/>
                <w:sz w:val="18"/>
                <w:szCs w:val="18"/>
                <w:lang w:val="pt-BR" w:bidi="te-IN"/>
              </w:rPr>
              <w:t>S¸ñ¶¢À¶pAV¸±ÀÀj</w:t>
            </w:r>
            <w:r w:rsidR="004D6000" w:rsidRPr="002822C0">
              <w:rPr>
                <w:rFonts w:ascii="BRH Telugu RN" w:hAnsi="BRH Telugu RN" w:cs="Gautami"/>
                <w:b/>
                <w:color w:val="000000"/>
                <w:sz w:val="18"/>
                <w:szCs w:val="18"/>
                <w:lang w:val="pt-BR" w:bidi="te-IN"/>
              </w:rPr>
              <w:t>,</w:t>
            </w:r>
            <w:r w:rsidR="00A50363" w:rsidRPr="002822C0">
              <w:rPr>
                <w:rFonts w:ascii="BRH Telugu RN" w:hAnsi="BRH Telugu RN" w:cs="Gautami"/>
                <w:b/>
                <w:color w:val="000000"/>
                <w:sz w:val="18"/>
                <w:szCs w:val="18"/>
                <w:lang w:val="pt-BR" w:bidi="te-IN"/>
              </w:rPr>
              <w:t xml:space="preserve"> </w:t>
            </w:r>
            <w:r w:rsidR="002822C0" w:rsidRPr="002822C0">
              <w:rPr>
                <w:rFonts w:ascii="Gautami" w:hAnsi="Gautami" w:cs="Gautami"/>
                <w:bCs/>
                <w:color w:val="000000"/>
                <w:sz w:val="18"/>
                <w:szCs w:val="18"/>
                <w:cs/>
                <w:lang w:val="pt-BR" w:bidi="te-IN"/>
              </w:rPr>
              <w:t>అశ్వాపురం</w:t>
            </w:r>
            <w:r w:rsidR="002822C0" w:rsidRPr="002822C0">
              <w:rPr>
                <w:rFonts w:ascii="BRH Telugu RN" w:hAnsi="BRH Telugu RN"/>
                <w:b/>
                <w:color w:val="000000"/>
                <w:sz w:val="18"/>
                <w:szCs w:val="18"/>
              </w:rPr>
              <w:t xml:space="preserve"> </w:t>
            </w:r>
            <w:r w:rsidRPr="002822C0">
              <w:rPr>
                <w:rFonts w:ascii="BRH Telugu RN" w:hAnsi="BRH Telugu RN"/>
                <w:b/>
                <w:color w:val="000000"/>
                <w:sz w:val="18"/>
                <w:szCs w:val="18"/>
              </w:rPr>
              <w:t>¶¢ÀAfµvA</w:t>
            </w:r>
            <w:r w:rsidRPr="002822C0">
              <w:rPr>
                <w:rFonts w:ascii="BRH Telugu RN" w:hAnsi="BRH Telugu RN"/>
                <w:color w:val="000000"/>
                <w:sz w:val="18"/>
                <w:szCs w:val="18"/>
              </w:rPr>
              <w:t xml:space="preserve"> ¢¸±¼Oº V¸±¼ÝÈ¢ÀÈ¢Ã Y¹±¿ - ¶ªAsAlû¼AW.</w:t>
            </w:r>
          </w:p>
        </w:tc>
      </w:tr>
      <w:tr w:rsidR="00857D87" w:rsidRPr="00B806E2" w14:paraId="712A5C91" w14:textId="77777777" w:rsidTr="00414486">
        <w:tc>
          <w:tcPr>
            <w:tcW w:w="1053" w:type="dxa"/>
          </w:tcPr>
          <w:p w14:paraId="357E85DF" w14:textId="77777777" w:rsidR="00857D87" w:rsidRDefault="00857D87" w:rsidP="00414486">
            <w:pPr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left" w:pos="6480"/>
                <w:tab w:val="left" w:pos="7200"/>
                <w:tab w:val="left" w:pos="7920"/>
                <w:tab w:val="right" w:pos="9360"/>
              </w:tabs>
              <w:spacing w:after="0" w:line="240" w:lineRule="auto"/>
              <w:rPr>
                <w:rFonts w:ascii="BRH Telugu RN" w:hAnsi="BRH Telugu RN"/>
                <w:color w:val="000000"/>
                <w:sz w:val="25"/>
                <w:szCs w:val="25"/>
              </w:rPr>
            </w:pPr>
            <w:r>
              <w:rPr>
                <w:rFonts w:ascii="BRH Telugu RN" w:hAnsi="BRH Telugu RN"/>
                <w:b/>
                <w:color w:val="000000"/>
                <w:sz w:val="25"/>
                <w:szCs w:val="25"/>
              </w:rPr>
              <w:t>n±Éç¶¥A</w:t>
            </w:r>
            <w:r>
              <w:rPr>
                <w:rFonts w:ascii="BRH Telugu RN" w:hAnsi="BRH Telugu RN"/>
                <w:color w:val="000000"/>
                <w:sz w:val="25"/>
                <w:szCs w:val="25"/>
              </w:rPr>
              <w:t>:-</w:t>
            </w:r>
          </w:p>
        </w:tc>
        <w:tc>
          <w:tcPr>
            <w:tcW w:w="7594" w:type="dxa"/>
          </w:tcPr>
          <w:p w14:paraId="51E294CD" w14:textId="77777777" w:rsidR="00857D87" w:rsidRPr="00674C79" w:rsidRDefault="00857D87" w:rsidP="00414486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right" w:pos="9360"/>
              </w:tabs>
              <w:spacing w:after="0" w:line="240" w:lineRule="auto"/>
              <w:ind w:left="0"/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</w:pPr>
            <w:r w:rsidRPr="00674C79"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  <w:t xml:space="preserve">1) </w:t>
            </w:r>
            <w:r w:rsidR="00055A0F">
              <w:rPr>
                <w:rFonts w:ascii="Gautami" w:hAnsi="Gautami" w:cs="Gautami"/>
                <w:color w:val="000000"/>
                <w:sz w:val="25"/>
                <w:szCs w:val="25"/>
                <w:lang w:val="pt-BR"/>
              </w:rPr>
              <w:t>14</w:t>
            </w:r>
            <w:r w:rsidR="00BF018B" w:rsidRPr="00674C79"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  <w:t xml:space="preserve"> </w:t>
            </w:r>
            <w:r w:rsidRPr="00674C79"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  <w:t>¶</w:t>
            </w:r>
            <w:r w:rsidR="003A5848" w:rsidRPr="00674C79"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  <w:t>¢ «¸¶¢ÃZOµ hµnR nÊ¢l¼Oµ hÉl¼:</w:t>
            </w:r>
            <w:r w:rsidR="00055A0F"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  <w:t>23</w:t>
            </w:r>
            <w:r w:rsidR="00FC002D" w:rsidRPr="00674C79"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  <w:t>.</w:t>
            </w:r>
            <w:r w:rsidR="00055A0F"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  <w:t>12</w:t>
            </w:r>
            <w:r w:rsidR="002A548B"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  <w:t>.2</w:t>
            </w:r>
            <w:r w:rsidR="00E14C39"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  <w:t>0</w:t>
            </w:r>
            <w:r w:rsidR="00BB5DD8"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  <w:t>2</w:t>
            </w:r>
            <w:r w:rsidR="00055A0F"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  <w:t>2</w:t>
            </w:r>
            <w:r w:rsidRPr="00674C79"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  <w:t>.</w:t>
            </w:r>
          </w:p>
          <w:p w14:paraId="7C735FAD" w14:textId="77777777" w:rsidR="00857D87" w:rsidRPr="00951FE5" w:rsidRDefault="00857D87" w:rsidP="00951FE5">
            <w:pPr>
              <w:pStyle w:val="ListParagraph"/>
              <w:tabs>
                <w:tab w:val="left" w:pos="720"/>
                <w:tab w:val="left" w:pos="1440"/>
                <w:tab w:val="left" w:pos="2160"/>
                <w:tab w:val="left" w:pos="2880"/>
                <w:tab w:val="left" w:pos="3600"/>
                <w:tab w:val="left" w:pos="4320"/>
                <w:tab w:val="left" w:pos="5040"/>
                <w:tab w:val="left" w:pos="5760"/>
                <w:tab w:val="right" w:pos="9360"/>
              </w:tabs>
              <w:spacing w:after="0" w:line="240" w:lineRule="auto"/>
              <w:ind w:left="0"/>
              <w:rPr>
                <w:rFonts w:ascii="Gautami" w:hAnsi="Gautami" w:cs="Gautami"/>
                <w:color w:val="000000"/>
                <w:sz w:val="25"/>
                <w:szCs w:val="25"/>
                <w:lang w:val="pt-BR"/>
              </w:rPr>
            </w:pPr>
            <w:r w:rsidRPr="00674C79"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  <w:t>2)  Êªàd³ ±¼«Ò±³ù ¶p±</w:t>
            </w:r>
            <w:r w:rsidR="00642494" w:rsidRPr="00674C79"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  <w:t>µù´m ¢¸±¼ £V¸±µg nÊ¢l¼OµhÉ</w:t>
            </w:r>
            <w:r w:rsidR="00DA4F45"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  <w:t>l¼:</w:t>
            </w:r>
            <w:r w:rsidR="002A548B"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  <w:t>2</w:t>
            </w:r>
            <w:r w:rsidR="00055A0F"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  <w:t>9.12</w:t>
            </w:r>
            <w:r w:rsidR="002A548B"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  <w:t>.2</w:t>
            </w:r>
            <w:r w:rsidR="00E14C39"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  <w:t>0</w:t>
            </w:r>
            <w:r w:rsidR="00BB5DD8"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  <w:t>2</w:t>
            </w:r>
            <w:r w:rsidR="00055A0F"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  <w:t>2</w:t>
            </w:r>
            <w:r w:rsidRPr="00674C79">
              <w:rPr>
                <w:rFonts w:ascii="BRH Telugu RN" w:hAnsi="BRH Telugu RN"/>
                <w:color w:val="000000"/>
                <w:sz w:val="25"/>
                <w:szCs w:val="25"/>
                <w:lang w:val="pt-BR"/>
              </w:rPr>
              <w:t>.</w:t>
            </w:r>
          </w:p>
        </w:tc>
      </w:tr>
    </w:tbl>
    <w:p w14:paraId="012E1619" w14:textId="77777777" w:rsidR="00857D87" w:rsidRPr="00674C79" w:rsidRDefault="00857D87" w:rsidP="00857D87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9360"/>
        </w:tabs>
        <w:spacing w:after="0" w:line="240" w:lineRule="auto"/>
        <w:rPr>
          <w:rFonts w:ascii="BRH Telugu RN" w:hAnsi="BRH Telugu RN"/>
          <w:color w:val="000000"/>
          <w:sz w:val="25"/>
          <w:szCs w:val="25"/>
          <w:lang w:val="pt-BR"/>
        </w:rPr>
      </w:pPr>
    </w:p>
    <w:p w14:paraId="60127474" w14:textId="77777777" w:rsidR="00857D87" w:rsidRPr="00674C79" w:rsidRDefault="00857D87" w:rsidP="00A505D9">
      <w:pPr>
        <w:spacing w:after="0"/>
        <w:jc w:val="center"/>
        <w:rPr>
          <w:rFonts w:ascii="BRH Telugu RN" w:hAnsi="BRH Telugu RN"/>
          <w:color w:val="000000"/>
          <w:sz w:val="25"/>
          <w:szCs w:val="25"/>
          <w:lang w:val="pt-BR"/>
        </w:rPr>
      </w:pPr>
      <w:r w:rsidRPr="00674C79">
        <w:rPr>
          <w:rFonts w:ascii="BRH Telugu RN" w:hAnsi="BRH Telugu RN"/>
          <w:color w:val="000000"/>
          <w:sz w:val="25"/>
          <w:szCs w:val="25"/>
          <w:lang w:val="pt-BR"/>
        </w:rPr>
        <w:t>***</w:t>
      </w:r>
    </w:p>
    <w:p w14:paraId="3F0A68E6" w14:textId="77777777" w:rsidR="00857D87" w:rsidRPr="0028275C" w:rsidRDefault="00857D87" w:rsidP="00857D87">
      <w:pPr>
        <w:spacing w:after="120" w:line="240" w:lineRule="auto"/>
        <w:ind w:firstLine="720"/>
        <w:jc w:val="both"/>
        <w:rPr>
          <w:rFonts w:ascii="BRH Telugu RN" w:hAnsi="BRH Telugu RN"/>
          <w:color w:val="000000"/>
          <w:sz w:val="20"/>
          <w:szCs w:val="20"/>
          <w:lang w:val="pt-BR"/>
        </w:rPr>
      </w:pP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S¸ñ¤Àg ÊplµvOµÀ ¶pñi D±¼æOµ ¶ªA¶¢hµù±µAvÑ Gq¸lû¼Oº ¶®¤À E¶¢öfµA l¸ö±¸ ¢¸±¼ a¶¢¶m sûµlµñhµ¶mÀ ÈpAqÏAl¼AV¸vÊm ¶pñi©¸áhµîOµËÈ¢À¶mlûÉï±ÀµÀAhÐ C±µè¶¢AhµËÈ¢À¶mq¸hµñqÒ»¨AVÉAlµÀOµÀhÇvAS¸gvÑ ¶¢À¶®h¸îS¸Alû¿ Y¹j±ÀµÀ S¸ñ¤Àg Gq¸lû¼¶®¤À ¶pkµOµA ±µÃqÏAl¼AVµsfº¶ml¼.</w:t>
      </w:r>
    </w:p>
    <w:p w14:paraId="0D670DEF" w14:textId="77777777" w:rsidR="00857D87" w:rsidRPr="0028275C" w:rsidRDefault="00857D87" w:rsidP="00857D87">
      <w:pPr>
        <w:spacing w:after="120" w:line="240" w:lineRule="auto"/>
        <w:jc w:val="both"/>
        <w:rPr>
          <w:rFonts w:ascii="BRH Telugu RN" w:hAnsi="BRH Telugu RN"/>
          <w:color w:val="0D0D0D"/>
          <w:sz w:val="20"/>
          <w:szCs w:val="20"/>
          <w:lang w:val="pt-BR"/>
        </w:rPr>
      </w:pP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ab/>
        <w:t>¶¢À¶®h¸îS¸Alû¿ Y¹j±ÀµÀ S¸ñ¤Àg Gq¸lû¼¶®¤À ¶pkµOµA C¶¢ÀvÀvÑ q¸±µlµ±µ÷Oµhµ¶mÀ, Y¢¸sÀl¸±¿hµm¸né, ¶®¤À EVÉÛAlµÀOµÀ F VµdàAvÑnÈª°µ´m 17 ¶pñO¸±µA «¸¶¢ÃZOµ hµnRvÀ n±µö»¬AV¸w. F VµdàAvÑnÈª°µ¶mÀô</w:t>
      </w:r>
      <w:r w:rsidR="00DF0EB4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="00B852DF" w:rsidRPr="0028275C">
        <w:rPr>
          <w:rFonts w:ascii="BRH Telugu RN" w:hAnsi="BRH Telugu RN"/>
          <w:color w:val="000000"/>
          <w:sz w:val="20"/>
          <w:szCs w:val="20"/>
          <w:lang w:val="pt-BR"/>
        </w:rPr>
        <w:t>3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2 (1) ¶¢À±¼±ÀµÀÀ 2</w:t>
      </w:r>
      <w:r w:rsidR="00B852DF" w:rsidRPr="0028275C">
        <w:rPr>
          <w:rFonts w:ascii="BRH Telugu RN" w:hAnsi="BRH Telugu RN"/>
          <w:color w:val="000000"/>
          <w:sz w:val="20"/>
          <w:szCs w:val="20"/>
          <w:lang w:val="pt-BR"/>
        </w:rPr>
        <w:t>3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(3) l¸ö±¸ ¶ªAOµñ£ÀAW¶m Clû¼O¸±¸v¶mÀ G¶p±ÀÇÃS¼AVµÀOµÀn DAlûµñ¶pñlÉ´¥ ¶pñsûµÀhµöA «¸¶¢ÃZOµ hµnR nsAlûµ¶mv¶mÀ ¶pñsûµÀhµö Ghµå±µÀöÈmA. 98, (¶pAV¸±ÀµÀj±¸Y³ ¶¢À±¼±ÀµÀÀ S¸ñ¤Àg¸tû¶¢Ål¼è ¥¹P) hÉl¼:09.03.2010 l¸ö±¸ ¶ªÃjñOµ±¼AVµsfº¶ml¼. «¸¶¢ÃZOµ hµnR nsAlûµ¶mvÑn ±µÃv³-11 OºAlµ «¸¶¢ÃZOµ hµnR ¶p±¼§v¶mvËÈp hµlµÀ¶p±¼ Vµ±µïvÀj¶ªÀOµÀÊm s¹lûµïhµ Zv¹ô OµvÇOµà±µÀ ¶¢À±¼±ÀµÀÀ </w:t>
      </w:r>
      <w:r w:rsidRPr="0028275C">
        <w:rPr>
          <w:rFonts w:ascii="BRH Telugu RN" w:hAnsi="BRH Telugu RN"/>
          <w:color w:val="0D0D0D"/>
          <w:sz w:val="20"/>
          <w:szCs w:val="20"/>
          <w:lang w:val="pt-BR"/>
        </w:rPr>
        <w:t>Zv¹ô S¸ñ¤Àg¸tû¶¢Ål¼è Clû¼O¸±¼, Oµ¤À¶¨¶m±µÀ, S¸ñ¤Àg¸tû¶¢Ål¼è ¥¹POµÀ OµvlµÀ.</w:t>
      </w:r>
    </w:p>
    <w:p w14:paraId="458E3D26" w14:textId="77777777" w:rsidR="00857D87" w:rsidRPr="0028275C" w:rsidRDefault="00857D87" w:rsidP="00857D87">
      <w:pPr>
        <w:spacing w:after="120" w:line="240" w:lineRule="auto"/>
        <w:jc w:val="both"/>
        <w:rPr>
          <w:rFonts w:ascii="BRH Telugu RN" w:hAnsi="BRH Telugu RN"/>
          <w:color w:val="000000"/>
          <w:sz w:val="20"/>
          <w:szCs w:val="20"/>
          <w:lang w:val="pt-BR"/>
        </w:rPr>
      </w:pP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ab/>
        <w:t>n±¼ç¶¨à O¸vAvÑ ££lûµ q¸ñYÇOµÀàvÀ/¶pkµO¸vOµÀ ¶ªAsAlû¼AW¶m O¸±µïOµñ¶¢Ãv¶mÀ S¸ñ¤Àg¸tû¶¢Ål¼è ¥¹P C¶¢ÀvÀ VÉ±ÀµÀ¶¢v»ª G¶méAlµÀ¶m ££lûµ O¸±µïOµñ¶¢ÃvOµÀ Ê¢±Éö±µÀ ËÈm¶pÁg¸ïvÀ C¶¢¶ª±µËÈ¢À¶mAlµÀ¶m S¸ñ¤Àg¸tû¶¢Ål¼è Êª¶¢v ¶ªA¶ªæ l¸ö±¸ n±¿ähµ ¶ª¶¢À±ÀµÀA OÐ¶ªA</w:t>
      </w:r>
      <w:r w:rsidRPr="0028275C">
        <w:rPr>
          <w:rFonts w:ascii="BRH Telugu RN" w:hAnsi="BRH Telugu RN"/>
          <w:color w:val="0D0D0D"/>
          <w:sz w:val="20"/>
          <w:szCs w:val="20"/>
          <w:lang w:val="pt-BR"/>
        </w:rPr>
        <w:t xml:space="preserve">¶pñsûµÀhµö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¶plµèi¶m C¶¢¶ª±µËÈ¢À¶m C±µúhµvÀ OµwS¼¶m ¶¢ïOµÀåv¶mÀn±ÀµÀ£ÀAV¸vn n±µä±ÀÀAVµfµËÈ¢À¶ml¼.</w:t>
      </w:r>
    </w:p>
    <w:p w14:paraId="7CCCC4E6" w14:textId="77777777" w:rsidR="00857D87" w:rsidRPr="0028275C" w:rsidRDefault="00857D87" w:rsidP="00857D87">
      <w:pPr>
        <w:spacing w:after="120" w:line="240" w:lineRule="auto"/>
        <w:ind w:firstLine="720"/>
        <w:jc w:val="both"/>
        <w:rPr>
          <w:rFonts w:ascii="BRH Telugu RN" w:hAnsi="BRH Telugu RN"/>
          <w:color w:val="000000"/>
          <w:sz w:val="20"/>
          <w:szCs w:val="20"/>
          <w:lang w:val="pt-BR"/>
        </w:rPr>
      </w:pP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ChµïAhµ n±µÀÊplµvOµÀ Gq¸lû¼ C¶¢O¸¥¹vÀ OµwêAV¸vÊmv°µïAhÐ ±µÃqÏAl¼AW¶m ¶¢À¶®h¸îS¸Alû¿ Y¹j±ÀµÀ S¸ñ¤Àg Gq¸lû¼¶®¤À ¶pkµO¸né C¶¢ÀvÀVÉÊªAlµÀOµÀ</w:t>
      </w:r>
      <w:r w:rsidRPr="0028275C">
        <w:rPr>
          <w:rFonts w:ascii="BRH Telugu RN" w:hAnsi="BRH Telugu RN"/>
          <w:b/>
          <w:color w:val="000000"/>
          <w:sz w:val="20"/>
          <w:szCs w:val="20"/>
          <w:lang w:val="pt-BR"/>
        </w:rPr>
        <w:t>§ñ/§ñ¶¢Ài</w:t>
      </w:r>
      <w:r w:rsidR="00866EBE" w:rsidRPr="0028275C">
        <w:rPr>
          <w:rFonts w:ascii="BRH Telugu RN" w:hAnsi="BRH Telugu RN"/>
          <w:b/>
          <w:color w:val="000000"/>
          <w:sz w:val="20"/>
          <w:szCs w:val="20"/>
          <w:lang w:val="pt-BR"/>
        </w:rPr>
        <w:t xml:space="preserve"> </w:t>
      </w:r>
      <w:r w:rsidR="00055A0F" w:rsidRPr="0028275C">
        <w:rPr>
          <w:rFonts w:ascii="BRH Telugu RN" w:hAnsi="BRH Telugu RN" w:cs="Gautami"/>
          <w:b/>
          <w:color w:val="000000"/>
          <w:sz w:val="20"/>
          <w:szCs w:val="20"/>
          <w:cs/>
          <w:lang w:val="pt-BR" w:bidi="te-IN"/>
        </w:rPr>
        <w:t>అజార్</w:t>
      </w:r>
      <w:r w:rsidR="00FB6122" w:rsidRPr="0028275C"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  <w:t xml:space="preserve"> </w:t>
      </w:r>
      <w:r w:rsidR="005A7730" w:rsidRPr="0028275C">
        <w:rPr>
          <w:rFonts w:ascii="BRH Telugu RN" w:hAnsi="BRH Telugu RN"/>
          <w:b/>
          <w:bCs/>
          <w:color w:val="000000"/>
          <w:sz w:val="20"/>
          <w:szCs w:val="20"/>
          <w:lang w:val="pt-BR"/>
        </w:rPr>
        <w:t xml:space="preserve">¶pAV¸±ÀÀj ÈªOµñd±¿ /YÄn±ÀµÀ±³ ¶pAV¸±ÀÀj ÈªOµñd±¿, </w:t>
      </w:r>
      <w:r w:rsidRPr="0028275C">
        <w:rPr>
          <w:rFonts w:ascii="BRH Telugu RN" w:hAnsi="BRH Telugu RN"/>
          <w:b/>
          <w:color w:val="000000"/>
          <w:sz w:val="20"/>
          <w:szCs w:val="20"/>
          <w:lang w:val="pt-BR"/>
        </w:rPr>
        <w:t>S¸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s¹lûµïhµvÀ n±µö±¼åAVµÀdOµÀ S¸ñ¤Àg¸tû¶¢Ål¼è Êª¶¢v ¶ªA¶ªæ l¸ö±¸ S¸ñ¤Àg¸tû¶¢Ål¼è ¥¹PvÑ n±ÀµÀ£ÀAVµfµËÈ¢À¶ml¼.</w:t>
      </w:r>
    </w:p>
    <w:p w14:paraId="56AAB38C" w14:textId="77777777" w:rsidR="00857D87" w:rsidRPr="0028275C" w:rsidRDefault="00857D87" w:rsidP="00857D87">
      <w:pPr>
        <w:spacing w:after="120" w:line="240" w:lineRule="auto"/>
        <w:jc w:val="both"/>
        <w:rPr>
          <w:rFonts w:ascii="BRH Telugu RN" w:hAnsi="BRH Telugu RN"/>
          <w:color w:val="000000"/>
          <w:sz w:val="20"/>
          <w:szCs w:val="20"/>
          <w:lang w:val="pt-BR"/>
        </w:rPr>
      </w:pP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ab/>
        <w:t xml:space="preserve">S¸ñ¤Àg q¸ñAh¸vvÑv°ºhµ vtçl¸±µÀvOµÀ ¶pkµO¸v ¶pûv¹v¶mÀ VÉ±¸ÛvÊmGlÉç¶¥ïAhÐ, F O¸±µïOµñ¶¢Ãv¶mÀ°Éhµñ«¸æ±ÀÀvÑ £¶¢±µg¸hµîOµ £V¸±µghÐOµÃfº¶m «¸¶¢ÃZOµ hµnRvÀ ¶¢À±¼±ÀµÀÀ </w:t>
      </w:r>
      <w:r w:rsidRPr="0028275C">
        <w:rPr>
          <w:rFonts w:ascii="BRH Telugu RN" w:hAnsi="BRH Telugu RN"/>
          <w:color w:val="0D0D0D"/>
          <w:sz w:val="20"/>
          <w:szCs w:val="20"/>
          <w:lang w:val="pt-BR"/>
        </w:rPr>
        <w:t xml:space="preserve">Zv¹ô S¸ñ¤Àg¸tû¶¢Ål¼è Clû¼O¸±¼, vÉl¸ Clµ¶m¶pÁ Zv¹ô S¸ñ¤Àg¸tû¶¢Ål¼è Clû¼O¸±¼,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vÉl¸ C»ªÈªàAdÀ ¶pkµOµ ¶ªAV¸vOµÀvÀ ¶¢À±¼±ÀµÀÀ m¸gïh¸¶pñ¶¢ÃgsÅAlµAv l¸ö±¸ ¶p±µïÊ¢°µg ¶¢À±¼±ÀµÀÀ DOµ»ªîOµ hµnRvÀ n±µö»¬AVµsfµÀVµÀ¶mé£.</w:t>
      </w:r>
    </w:p>
    <w:p w14:paraId="6DB6F5C5" w14:textId="77777777" w:rsidR="00857D87" w:rsidRPr="0028275C" w:rsidRDefault="00857D87" w:rsidP="00857D87">
      <w:pPr>
        <w:spacing w:after="120" w:line="240" w:lineRule="auto"/>
        <w:jc w:val="both"/>
        <w:rPr>
          <w:rFonts w:ascii="BRH Telugu RN" w:hAnsi="BRH Telugu RN"/>
          <w:color w:val="000000"/>
          <w:sz w:val="20"/>
          <w:szCs w:val="20"/>
          <w:lang w:val="pt-BR"/>
        </w:rPr>
      </w:pP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ab/>
        <w:t>«¸¶¢ÃZOµ hµnR ¶ªAV¸vOµÀv l¸ö±¸ ¶pñiÈmv¹ Y±µÀ¶psfÉ «¸¶¢ÃZOµ hµnR O¸±µïOµñ¶¢À £¶¢±¸v È¨fµÃïvÀ ¶¢ÀÀAlµ¶ªÀåS¸ hÇw±ÀµÀYÉ±ÀµÀfµËÈ¢À¶ml¼. D È¨fµÃïvÀ ¶pñO¸±µA «¸¶¢ÃZOµ hµnROº C¶¢¶ª±µËÈ¢À¶m ±¼O¸±µÀâv¶mÀ »ªlµèA VÉ±ÀµÀ¶¢Àn ¶¢À±¼±ÀµÀÀ D O¸±µïOµñ¶¢À n±¸ö¶¬Oµ »ªsìAl¼ ¶®Y±µÀ O¸¢¸vn Oµ¤À¶¨¶m±µÀ, S¸ñ¤Àg¸tû¶¢Ål¼è ¥¹P, ¢¸±¼VÉ Ghµå±µÀövÀ Y¹±¿ VÉ±ÀµÀsfµÀVµÀ¶mé£.</w:t>
      </w:r>
    </w:p>
    <w:p w14:paraId="1EFF86B2" w14:textId="77777777" w:rsidR="00857D87" w:rsidRPr="0028275C" w:rsidRDefault="00857D87" w:rsidP="00857D87">
      <w:pPr>
        <w:spacing w:after="120" w:line="240" w:lineRule="auto"/>
        <w:ind w:firstLine="720"/>
        <w:jc w:val="both"/>
        <w:rPr>
          <w:rFonts w:ascii="BRH Telugu RN" w:hAnsi="BRH Telugu RN"/>
          <w:color w:val="000000"/>
          <w:sz w:val="20"/>
          <w:szCs w:val="20"/>
          <w:lang w:val="pt-BR"/>
        </w:rPr>
      </w:pP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ËÈp £lûµAS¸ n±µö»¬AVµsfº¶m «¸¶¢ÃZOµ hµnRvÑÊp±ÍÖ¶mé C¶¢Oµhµ¶¢OµvOµÀ ¶ªAsAlû¼AW</w:t>
      </w:r>
      <w:r w:rsidR="002B443D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¶ªÀY¹hµ¶mSµ±³</w:t>
      </w:r>
      <w:r w:rsidR="00EE0A82" w:rsidRPr="0028275C">
        <w:rPr>
          <w:rFonts w:ascii="BRH Telugu RN" w:hAnsi="BRH Telugu RN"/>
          <w:color w:val="000000"/>
          <w:sz w:val="20"/>
          <w:szCs w:val="20"/>
          <w:lang w:val="pt-BR"/>
        </w:rPr>
        <w:t>¶¢ÀAfµvAvÑ</w:t>
      </w:r>
      <w:r w:rsidR="002B443D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="00FB6122" w:rsidRPr="0028275C">
        <w:rPr>
          <w:rFonts w:ascii="BRH Telugu RN" w:hAnsi="BRH Telugu RN"/>
          <w:color w:val="000000"/>
          <w:sz w:val="20"/>
          <w:szCs w:val="20"/>
          <w:lang w:val="pt-BR"/>
        </w:rPr>
        <w:t>24.12.2022</w:t>
      </w:r>
      <w:r w:rsidR="00DE2C43" w:rsidRPr="0028275C">
        <w:rPr>
          <w:rFonts w:ascii="BRH Telugu RN" w:hAnsi="BRH Telugu RN"/>
          <w:b/>
          <w:color w:val="0D0D0D" w:themeColor="text1" w:themeTint="F2"/>
          <w:sz w:val="20"/>
          <w:szCs w:val="20"/>
          <w:lang w:val="pt-BR"/>
        </w:rPr>
        <w:t>.</w:t>
      </w:r>
      <w:r w:rsidR="003232E9" w:rsidRPr="0028275C">
        <w:rPr>
          <w:rFonts w:ascii="BRH Telugu RN" w:hAnsi="BRH Telugu RN"/>
          <w:b/>
          <w:color w:val="000000"/>
          <w:sz w:val="20"/>
          <w:szCs w:val="20"/>
          <w:lang w:val="pt-BR"/>
        </w:rPr>
        <w:t xml:space="preserve">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hÉl¿¶m n±µö»¬AW¶m s»¬±µASµ £V¸±µg ¶ª¶¢À±ÀµÀ</w:t>
      </w:r>
      <w:r w:rsidR="00C04878" w:rsidRPr="0028275C">
        <w:rPr>
          <w:rFonts w:ascii="BRH Telugu RN" w:hAnsi="BRH Telugu RN"/>
          <w:color w:val="000000"/>
          <w:sz w:val="20"/>
          <w:szCs w:val="20"/>
          <w:lang w:val="pt-BR"/>
        </w:rPr>
        <w:t>A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vÑ</w:t>
      </w:r>
      <w:r w:rsidR="00C04878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="002B443D" w:rsidRPr="0028275C"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  <w:t>¶</w:t>
      </w:r>
      <w:r w:rsidR="00055A0F" w:rsidRPr="0028275C">
        <w:rPr>
          <w:rFonts w:ascii="BRH Telugu RN" w:hAnsi="BRH Telugu RN" w:cs="Gautami"/>
          <w:b/>
          <w:color w:val="000000"/>
          <w:sz w:val="20"/>
          <w:szCs w:val="20"/>
          <w:cs/>
          <w:lang w:val="pt-BR" w:bidi="te-IN"/>
        </w:rPr>
        <w:t>అశ్వాపురం</w:t>
      </w:r>
      <w:r w:rsidR="005A7730" w:rsidRPr="0028275C">
        <w:rPr>
          <w:rFonts w:ascii="BRH Telugu RN" w:hAnsi="BRH Telugu RN"/>
          <w:b/>
          <w:bCs/>
          <w:color w:val="000000"/>
          <w:sz w:val="20"/>
          <w:szCs w:val="20"/>
          <w:lang w:val="pt-BR"/>
        </w:rPr>
        <w:t xml:space="preserve">¶pAV¸±ÀÀj ÈªOµñd±¿ </w:t>
      </w:r>
      <w:r w:rsidR="00322CCA" w:rsidRPr="0028275C">
        <w:rPr>
          <w:rFonts w:ascii="BRH Telugu RN" w:hAnsi="BRH Telugu RN"/>
          <w:b/>
          <w:bCs/>
          <w:color w:val="000000"/>
          <w:sz w:val="20"/>
          <w:szCs w:val="20"/>
          <w:lang w:val="pt-BR"/>
        </w:rPr>
        <w:t xml:space="preserve">/YÄn±ÀµÀ±³ ¶pAV¸±ÀÀj ÈªOµñd±¿,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S¸ ¶pnVÉ¶ªÀå¶mé</w:t>
      </w:r>
      <w:r w:rsidR="007E1D59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Pr="0028275C">
        <w:rPr>
          <w:rFonts w:ascii="BRH Telugu RN" w:hAnsi="BRH Telugu RN"/>
          <w:b/>
          <w:color w:val="000000"/>
          <w:sz w:val="20"/>
          <w:szCs w:val="20"/>
          <w:lang w:val="pt-BR"/>
        </w:rPr>
        <w:t>§ñ/§ñ¶¢Ài</w:t>
      </w:r>
      <w:r w:rsidR="007E1D59" w:rsidRPr="0028275C">
        <w:rPr>
          <w:rFonts w:ascii="BRH Telugu RN" w:hAnsi="BRH Telugu RN"/>
          <w:b/>
          <w:color w:val="000000"/>
          <w:sz w:val="20"/>
          <w:szCs w:val="20"/>
          <w:lang w:val="pt-BR"/>
        </w:rPr>
        <w:t xml:space="preserve"> </w:t>
      </w:r>
      <w:r w:rsidR="00055A0F" w:rsidRPr="0028275C">
        <w:rPr>
          <w:rFonts w:ascii="BRH Telugu RN" w:hAnsi="BRH Telugu RN" w:cs="Gautami"/>
          <w:b/>
          <w:color w:val="000000"/>
          <w:sz w:val="20"/>
          <w:szCs w:val="20"/>
          <w:cs/>
          <w:lang w:val="pt-BR" w:bidi="te-IN"/>
        </w:rPr>
        <w:t>అజార్</w:t>
      </w:r>
      <w:r w:rsidR="007D28E7" w:rsidRPr="0028275C">
        <w:rPr>
          <w:rFonts w:ascii="BRH Telugu RN" w:hAnsi="BRH Telugu RN"/>
          <w:b/>
          <w:color w:val="000000"/>
          <w:sz w:val="20"/>
          <w:szCs w:val="20"/>
          <w:lang w:val="pt-BR"/>
        </w:rPr>
        <w:t>ï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OÍné C¶¢Oµhµ¶¢OµvOµÀ</w:t>
      </w:r>
      <w:r w:rsidR="007E1D59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q¸vêfº¶mdÀô ¶¢WÛ¶m</w:t>
      </w:r>
      <w:r w:rsidR="007E1D59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D±Ð¶pgv¶mÀ »pñËÈªfºAS³ Clû¼O¸±¼ ¶¢ÀAfµv ¶ptôO³ rÒ±µAvÑ</w:t>
      </w:r>
      <w:r w:rsidR="007E1D59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q¸</w:t>
      </w:r>
      <w:r w:rsidR="005E54CB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ñkµ£ÀOµ £V¸±µg Y±µÀ¶pS¸ ¶ªlµ±µÀ </w:t>
      </w:r>
      <w:r w:rsidR="005A7730" w:rsidRPr="0028275C">
        <w:rPr>
          <w:rFonts w:ascii="BRH Telugu RN" w:hAnsi="BRH Telugu RN"/>
          <w:b/>
          <w:bCs/>
          <w:color w:val="000000"/>
          <w:sz w:val="20"/>
          <w:szCs w:val="20"/>
          <w:lang w:val="pt-BR"/>
        </w:rPr>
        <w:t xml:space="preserve">¶pAV¸±ÀÀj ÈªOµñd±¿ /YÄn±ÀµÀ±³ ¶pAV¸±ÀÀj ÈªOµñd±¿, </w:t>
      </w:r>
      <w:r w:rsidR="005E54CB" w:rsidRPr="0028275C">
        <w:rPr>
          <w:rFonts w:ascii="BRH Telugu RN" w:hAnsi="BRH Telugu RN"/>
          <w:color w:val="000000"/>
          <w:sz w:val="20"/>
          <w:szCs w:val="20"/>
          <w:lang w:val="pt-BR"/>
        </w:rPr>
        <w:t>v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ËÈp ¶¢WÛ¶m</w:t>
      </w:r>
      <w:r w:rsidR="007E1D59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D±Ð¶pgvÀ, (C¶mÀsAlûµA-1 l¸Pv¹) ¶pñsûµÀhµö nlûµÀv lµÀ±¼ön±ÀÇÃSµA, Êª¶¢vvÑvÑ¶pA O¸±µgAS¸ ¶ªlµ±µÀ D±Ð¶pgvOµÀ SµÀ±¼ C±ÀÀ¶m</w:t>
      </w:r>
      <w:r w:rsidR="007E1D59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="005A7730" w:rsidRPr="0028275C">
        <w:rPr>
          <w:rFonts w:ascii="BRH Telugu RN" w:hAnsi="BRH Telugu RN"/>
          <w:b/>
          <w:bCs/>
          <w:color w:val="000000"/>
          <w:sz w:val="20"/>
          <w:szCs w:val="20"/>
          <w:lang w:val="pt-BR"/>
        </w:rPr>
        <w:t xml:space="preserve">¶pAV¸±ÀÀj ÈªOµñd±¿ /YÄn±ÀµÀ±³ ¶pAV¸±ÀÀj ÈªOµñd±¿, </w:t>
      </w:r>
      <w:r w:rsidR="00BC0AA4" w:rsidRPr="0028275C">
        <w:rPr>
          <w:rFonts w:ascii="BRH Telugu RN" w:hAnsi="BRH Telugu RN"/>
          <w:bCs/>
          <w:color w:val="000000"/>
          <w:sz w:val="20"/>
          <w:szCs w:val="20"/>
        </w:rPr>
        <w:t>v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ËÈp</w:t>
      </w:r>
      <w:r w:rsidR="00C37047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Oµñ¶¢À¦°µg¸ Vµ±µïvÀj¶ªÀOÍ¶mÀdOµÀ n±µä±ÀÀAVµfµËÈ¢À¶ml¼.</w:t>
      </w:r>
    </w:p>
    <w:p w14:paraId="4BDF255E" w14:textId="77777777" w:rsidR="00857D87" w:rsidRPr="0028275C" w:rsidRDefault="00857D87" w:rsidP="006529B6">
      <w:pPr>
        <w:spacing w:after="0" w:line="240" w:lineRule="auto"/>
        <w:ind w:firstLine="720"/>
        <w:jc w:val="both"/>
        <w:rPr>
          <w:rFonts w:ascii="BRH Telugu RN" w:hAnsi="BRH Telugu RN"/>
          <w:color w:val="000000"/>
          <w:sz w:val="20"/>
          <w:szCs w:val="20"/>
          <w:lang w:val="pt-BR"/>
        </w:rPr>
      </w:pPr>
      <w:r w:rsidRPr="0028275C">
        <w:rPr>
          <w:rFonts w:ascii="BRH Telugu RN" w:hAnsi="BRH Telugu RN"/>
          <w:b/>
          <w:color w:val="000000"/>
          <w:sz w:val="20"/>
          <w:szCs w:val="20"/>
          <w:lang w:val="pt-BR"/>
        </w:rPr>
        <w:t>§ñ/§ñ¶¢Ài</w:t>
      </w:r>
      <w:r w:rsidR="007D28E7" w:rsidRPr="0028275C">
        <w:rPr>
          <w:rFonts w:ascii="BRH Telugu RN" w:hAnsi="BRH Telugu RN"/>
          <w:b/>
          <w:color w:val="000000"/>
          <w:sz w:val="20"/>
          <w:szCs w:val="20"/>
          <w:lang w:val="pt-BR"/>
        </w:rPr>
        <w:t xml:space="preserve">  </w:t>
      </w:r>
      <w:r w:rsidR="00055A0F" w:rsidRPr="0028275C">
        <w:rPr>
          <w:rFonts w:ascii="BRH Telugu RN" w:hAnsi="BRH Telugu RN" w:cs="Gautami"/>
          <w:b/>
          <w:color w:val="000000"/>
          <w:sz w:val="20"/>
          <w:szCs w:val="20"/>
          <w:cs/>
          <w:lang w:val="pt-BR" w:bidi="te-IN"/>
        </w:rPr>
        <w:t>అజార్</w:t>
      </w:r>
      <w:r w:rsidR="00FB6122" w:rsidRPr="0028275C">
        <w:rPr>
          <w:rFonts w:ascii="BRH Telugu RN" w:hAnsi="BRH Telugu RN"/>
          <w:b/>
          <w:color w:val="000000"/>
          <w:sz w:val="20"/>
          <w:szCs w:val="20"/>
          <w:lang w:val="pt-BR"/>
        </w:rPr>
        <w:t xml:space="preserve"> </w:t>
      </w:r>
      <w:r w:rsidR="00FB6122" w:rsidRPr="0028275C">
        <w:rPr>
          <w:rFonts w:ascii="Gautami" w:hAnsi="Gautami" w:cs="Gautami"/>
          <w:b/>
          <w:bCs/>
          <w:color w:val="000000"/>
          <w:sz w:val="20"/>
          <w:szCs w:val="20"/>
          <w:cs/>
          <w:lang w:val="pt-BR" w:bidi="te-IN"/>
        </w:rPr>
        <w:t>పై</w:t>
      </w:r>
      <w:r w:rsidR="00FB6122" w:rsidRPr="0028275C">
        <w:rPr>
          <w:rFonts w:ascii="Gautami" w:hAnsi="Gautami" w:cs="Gautami"/>
          <w:b/>
          <w:color w:val="000000"/>
          <w:sz w:val="20"/>
          <w:szCs w:val="20"/>
          <w:lang w:val="pt-BR"/>
        </w:rPr>
        <w:t xml:space="preserve">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D±Ð»pAVµsfº¶m Ctû±ÀÇÃS¸vÀ S¸ñ¤Àg Gq¸lû¼¶®¤À ¶pkµOµ ¶pñ±ÀÇÃYm¸v¶mÀ DdAOµ¶p±¼VÉ £lûµAS¸ G¶méAlµÀ¶m</w:t>
      </w:r>
      <w:r w:rsidR="0010382A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CdÀ¶¢Adº Vµ±µïv¶mÀ n±Ðlû¼AVµn ¶p°µAvÑ ¶pñsûµÀhµöA hµ¶m v°¸ïvvÑÊp±ÍÖ¶mé n±µÀÊplµvOµÀ a¶¢mÐq¸lû¼ C¶¢O¸¥¹vOµÀ sûµASµAOµwSÉ ¶pñ¶¢ÃlµA</w:t>
      </w:r>
      <w:r w:rsidR="0010382A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G¶méAlµÀ¶m, Cdºà ¶pñ¶¢Ãl¸né C±¼OµdÀàdËOÇ ¶ªlµ±µÀ ¶¢ïOºå</w:t>
      </w:r>
      <w:r w:rsidR="0010382A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ËÈpOµñ¶¢À¦°µg¸ Vµ±µïvÀ</w:t>
      </w:r>
      <w:r w:rsidR="0010382A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VÉ¶pdÀàdOµÀ n±µä±ÀÀAVµfµËÈ¢À¶ml¼. </w:t>
      </w:r>
    </w:p>
    <w:p w14:paraId="4AA964A9" w14:textId="77777777" w:rsidR="00857D87" w:rsidRPr="0028275C" w:rsidRDefault="00857D87" w:rsidP="00857D87">
      <w:pPr>
        <w:spacing w:after="120" w:line="240" w:lineRule="auto"/>
        <w:ind w:firstLine="720"/>
        <w:jc w:val="both"/>
        <w:rPr>
          <w:rFonts w:ascii="BRH Telugu RN" w:hAnsi="BRH Telugu RN"/>
          <w:color w:val="000000"/>
          <w:sz w:val="20"/>
          <w:szCs w:val="20"/>
          <w:lang w:val="pt-BR"/>
        </w:rPr>
      </w:pP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S¸ñ¤Àg¸tû¶¢Ål¼è Êª¶¢v ¶ªA¶ªæI´pû.dº.E.vOµÀn±Éç¦AW¶m</w:t>
      </w:r>
      <w:r w:rsidR="008A048D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Oµñ¶¢À¦°µg ±µÃv³ù 2012, nsAlûµ¶m </w:t>
      </w:r>
      <w:r w:rsidRPr="0028275C">
        <w:rPr>
          <w:rFonts w:ascii="Times New Roman" w:hAnsi="Times New Roman"/>
          <w:color w:val="000000"/>
          <w:sz w:val="20"/>
          <w:szCs w:val="20"/>
          <w:lang w:val="pt-BR"/>
        </w:rPr>
        <w:t>–</w:t>
      </w:r>
      <w:r w:rsidRPr="0028275C">
        <w:rPr>
          <w:rFonts w:ascii="Verdana" w:hAnsi="Verdana"/>
          <w:color w:val="000000"/>
          <w:sz w:val="20"/>
          <w:szCs w:val="20"/>
          <w:lang w:val="pt-BR"/>
        </w:rPr>
        <w:t>5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¶mÀ C¶mÀ¶ª±¼AW ËÈp¶mÊp±ÍÖ¶mé</w:t>
      </w:r>
      <w:r w:rsidR="0010382A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="005A7730" w:rsidRPr="0028275C">
        <w:rPr>
          <w:rFonts w:ascii="BRH Telugu RN" w:hAnsi="BRH Telugu RN"/>
          <w:b/>
          <w:bCs/>
          <w:color w:val="000000"/>
          <w:sz w:val="20"/>
          <w:szCs w:val="20"/>
          <w:lang w:val="pt-BR"/>
        </w:rPr>
        <w:t>¶p</w:t>
      </w:r>
      <w:r w:rsidR="00D86596" w:rsidRPr="0028275C">
        <w:rPr>
          <w:rFonts w:ascii="BRH Telugu RN" w:hAnsi="BRH Telugu RN"/>
          <w:b/>
          <w:bCs/>
          <w:color w:val="000000"/>
          <w:sz w:val="20"/>
          <w:szCs w:val="20"/>
          <w:lang w:val="pt-BR"/>
        </w:rPr>
        <w:t>AV¸±ÀÀj ÈªOµñd±¿ /YÄn±ÀµÀ±³ ¶pAV¸±ÀÀj ÈªOµñd</w:t>
      </w:r>
      <w:r w:rsidR="005A7730" w:rsidRPr="0028275C">
        <w:rPr>
          <w:rFonts w:ascii="BRH Telugu RN" w:hAnsi="BRH Telugu RN"/>
          <w:b/>
          <w:bCs/>
          <w:color w:val="000000"/>
          <w:sz w:val="20"/>
          <w:szCs w:val="20"/>
          <w:lang w:val="pt-BR"/>
        </w:rPr>
        <w:t>±¿</w:t>
      </w:r>
      <w:r w:rsidR="00F4409B" w:rsidRPr="0028275C">
        <w:rPr>
          <w:rFonts w:ascii="BRH Telugu RN" w:hAnsi="BRH Telugu RN" w:cs="BRH Telugu RN"/>
          <w:b/>
          <w:bCs/>
          <w:color w:val="000000"/>
          <w:sz w:val="20"/>
          <w:szCs w:val="20"/>
          <w:lang w:val="pt-BR"/>
        </w:rPr>
        <w:t>,</w:t>
      </w:r>
      <w:r w:rsidR="005E54CB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vËÈp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¶ªAY¹±ÀÀ¾¨ OÐ±µÀhµÃ F V¸±¼ÝÈ¢ÀÈ¢Ã Y¹±¿ VÉ±ÀµÀfµËÈ¢À¶ml¼.</w:t>
      </w:r>
    </w:p>
    <w:p w14:paraId="5F87753E" w14:textId="77777777" w:rsidR="00857D87" w:rsidRPr="0028275C" w:rsidRDefault="00857D87" w:rsidP="00857D87">
      <w:pPr>
        <w:tabs>
          <w:tab w:val="left" w:pos="720"/>
          <w:tab w:val="left" w:pos="1191"/>
        </w:tabs>
        <w:spacing w:after="120" w:line="240" w:lineRule="auto"/>
        <w:jc w:val="both"/>
        <w:rPr>
          <w:rFonts w:ascii="BRH Telugu RN" w:hAnsi="BRH Telugu RN"/>
          <w:color w:val="000000"/>
          <w:sz w:val="20"/>
          <w:szCs w:val="20"/>
          <w:lang w:val="pt-BR"/>
        </w:rPr>
      </w:pP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ab/>
        <w:t>ËÈp¶mÊp±ÍÖ¶mé</w:t>
      </w:r>
      <w:r w:rsidR="0010382A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="005A7730" w:rsidRPr="0028275C">
        <w:rPr>
          <w:rFonts w:ascii="BRH Telugu RN" w:hAnsi="BRH Telugu RN"/>
          <w:b/>
          <w:bCs/>
          <w:color w:val="000000"/>
          <w:sz w:val="20"/>
          <w:szCs w:val="20"/>
          <w:lang w:val="pt-BR"/>
        </w:rPr>
        <w:t>¶pAV¸±ÀÀj ÈªOµñd±¿ /YÄn±ÀµÀ±³ ¶pAV¸±ÀÀj ÈªOµñd±¿</w:t>
      </w:r>
      <w:r w:rsidR="005A7730" w:rsidRPr="0028275C">
        <w:rPr>
          <w:rFonts w:ascii="BRH Telugu RN" w:hAnsi="BRH Telugu RN" w:cs="BRH Telugu RN"/>
          <w:b/>
          <w:bCs/>
          <w:color w:val="000000"/>
          <w:sz w:val="20"/>
          <w:szCs w:val="20"/>
          <w:lang w:val="pt-BR"/>
        </w:rPr>
        <w:t xml:space="preserve">, </w:t>
      </w:r>
      <w:r w:rsidR="004B5DB9" w:rsidRPr="0028275C">
        <w:rPr>
          <w:rFonts w:ascii="BRH Telugu RN" w:hAnsi="BRH Telugu RN"/>
          <w:color w:val="000000"/>
          <w:sz w:val="20"/>
          <w:szCs w:val="20"/>
          <w:lang w:val="pt-BR"/>
        </w:rPr>
        <w:t>v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ËÈp</w:t>
      </w:r>
      <w:r w:rsidR="00B648CF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Oµñ¶¢À¦°µg¸ Vµ±µïvÀ</w:t>
      </w:r>
      <w:r w:rsidR="0010382A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j¶ªÀOÐ¶¢v»ªAl¼S¸ DlÉ¦AW¶m Ctû±ÀÇÃS¸vÀ/D±Ð¶pgv¶mÀ C¶mÀsAlûµA-1 vÑ (Yhµ¶p±µVµfµËÈ¢À¶ml¼) qÏAlµÀ¶p±µVµfµËÈ¢À¶ml¼. </w:t>
      </w:r>
    </w:p>
    <w:p w14:paraId="6AA9C129" w14:textId="77777777" w:rsidR="00857D87" w:rsidRPr="0028275C" w:rsidRDefault="00857D87" w:rsidP="00857D87">
      <w:pPr>
        <w:spacing w:after="0" w:line="240" w:lineRule="auto"/>
        <w:ind w:firstLine="720"/>
        <w:jc w:val="both"/>
        <w:rPr>
          <w:rFonts w:ascii="BRH Telugu RN" w:hAnsi="BRH Telugu RN"/>
          <w:color w:val="000000"/>
          <w:sz w:val="20"/>
          <w:szCs w:val="20"/>
          <w:lang w:val="pt-BR"/>
        </w:rPr>
      </w:pP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Ctû±ÀÇÃS¸v¶mÀÈ¢Ã¶pf¸nOº ¶ªAsAlû¼AW¶m Dlû¸±µ ¶ph¸ñv¶mÀ C¶mÀsAlûµA-2 vÑ (Yhµ¶p±µVµfµËÈ¢À¶ml¼) ¶¢À±¼±ÀµÀÀ «¸°µÀv Y¹th¸¶mÀ C¶mÀsAlûµA-3 vÑ (Yhµ¶p±µVµfµËÈ¢À¶ml¼) qÏAlµÀ¶p±µVµfµËÈ¢À¶ml¼.</w:t>
      </w:r>
    </w:p>
    <w:p w14:paraId="0D64227B" w14:textId="77777777" w:rsidR="00857D87" w:rsidRPr="0028275C" w:rsidRDefault="00857D87" w:rsidP="00857D87">
      <w:pPr>
        <w:spacing w:after="0" w:line="240" w:lineRule="auto"/>
        <w:jc w:val="both"/>
        <w:rPr>
          <w:rFonts w:ascii="BRH Telugu RN" w:hAnsi="BRH Telugu RN"/>
          <w:color w:val="000000"/>
          <w:sz w:val="20"/>
          <w:szCs w:val="20"/>
          <w:lang w:val="pt-BR"/>
        </w:rPr>
      </w:pPr>
    </w:p>
    <w:p w14:paraId="558B8154" w14:textId="77777777" w:rsidR="00B54CD1" w:rsidRPr="0028275C" w:rsidRDefault="00857D87" w:rsidP="00857D87">
      <w:pPr>
        <w:spacing w:after="120" w:line="240" w:lineRule="auto"/>
        <w:jc w:val="both"/>
        <w:rPr>
          <w:rFonts w:ascii="BRH Telugu RN" w:hAnsi="BRH Telugu RN"/>
          <w:color w:val="000000"/>
          <w:sz w:val="20"/>
          <w:szCs w:val="20"/>
          <w:lang w:val="pt-BR"/>
        </w:rPr>
      </w:pP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ab/>
        <w:t>D±Ð¶pgvOµÀ SµÀ±¼ C±ÀÀ</w:t>
      </w:r>
      <w:r w:rsidR="00AA5D99" w:rsidRPr="0028275C">
        <w:rPr>
          <w:rFonts w:ascii="BRH Telugu RN" w:hAnsi="BRH Telugu RN"/>
          <w:color w:val="000000"/>
          <w:sz w:val="20"/>
          <w:szCs w:val="20"/>
          <w:lang w:val="pt-BR"/>
        </w:rPr>
        <w:t>¶m</w:t>
      </w:r>
      <w:r w:rsidR="005A7730" w:rsidRPr="0028275C">
        <w:rPr>
          <w:rFonts w:ascii="BRH Telugu RN" w:hAnsi="BRH Telugu RN"/>
          <w:color w:val="000000"/>
          <w:sz w:val="20"/>
          <w:szCs w:val="20"/>
          <w:lang w:val="pt-BR"/>
        </w:rPr>
        <w:t>q¸</w:t>
      </w:r>
      <w:r w:rsidR="005A7730" w:rsidRPr="0028275C">
        <w:rPr>
          <w:rFonts w:ascii="BRH Telugu RN" w:hAnsi="BRH Telugu RN"/>
          <w:b/>
          <w:bCs/>
          <w:color w:val="000000"/>
          <w:sz w:val="20"/>
          <w:szCs w:val="20"/>
          <w:lang w:val="pt-BR"/>
        </w:rPr>
        <w:t xml:space="preserve"> ¶pAV¸±ÀÀj ÈªOµñd±¿ /YÄn±ÀµÀ±³ ¶pAV¸±ÀÀj ÈªOµñd±¿</w:t>
      </w:r>
      <w:r w:rsidR="005A7730" w:rsidRPr="0028275C">
        <w:rPr>
          <w:rFonts w:ascii="BRH Telugu RN" w:hAnsi="BRH Telugu RN" w:cs="BRH Telugu RN"/>
          <w:b/>
          <w:bCs/>
          <w:color w:val="000000"/>
          <w:sz w:val="20"/>
          <w:szCs w:val="20"/>
          <w:lang w:val="pt-BR"/>
        </w:rPr>
        <w:t xml:space="preserve">,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F V¸±¼ÝÈ¢ÀÈ¢Ã CAlµÀOµÀ¶mé 7 ±ÐYÂvvÑ hµ¶pên¶ª±¼S¸ hµ¶m ¶ªAY¹±ÀÀ¾¨n wQhµ¶pÁ¹±µöOµAS¸ ¶ª¶¢À±¼êAVµ¶¢v»ª¶ml¼S¸ DlÉ¦AVµfµËÈ¢À¶ml¼.</w:t>
      </w:r>
    </w:p>
    <w:p w14:paraId="63ED59A4" w14:textId="77777777" w:rsidR="00857D87" w:rsidRPr="0028275C" w:rsidRDefault="0098612A" w:rsidP="00857D87">
      <w:pPr>
        <w:spacing w:after="120" w:line="240" w:lineRule="auto"/>
        <w:jc w:val="both"/>
        <w:rPr>
          <w:rFonts w:ascii="BRH Telugu RN" w:hAnsi="BRH Telugu RN"/>
          <w:color w:val="000000"/>
          <w:sz w:val="20"/>
          <w:szCs w:val="20"/>
          <w:lang w:val="pt-BR"/>
        </w:rPr>
      </w:pP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ab/>
        <w:t xml:space="preserve">¶ªlµ±µÀ </w:t>
      </w:r>
      <w:r w:rsidR="005A7730" w:rsidRPr="0028275C">
        <w:rPr>
          <w:rFonts w:ascii="BRH Telugu RN" w:hAnsi="BRH Telugu RN"/>
          <w:b/>
          <w:bCs/>
          <w:color w:val="000000"/>
          <w:sz w:val="20"/>
          <w:szCs w:val="20"/>
          <w:lang w:val="pt-BR"/>
        </w:rPr>
        <w:t>¶pAV¸±ÀÀj ÈªOµñd±¿ /YÄn±ÀµÀ±³ ¶pAV¸±ÀÀj ÈªOµñd±¿</w:t>
      </w:r>
      <w:r w:rsidR="005A7730" w:rsidRPr="0028275C">
        <w:rPr>
          <w:rFonts w:ascii="BRH Telugu RN" w:hAnsi="BRH Telugu RN" w:cs="BRH Telugu RN"/>
          <w:b/>
          <w:bCs/>
          <w:color w:val="000000"/>
          <w:sz w:val="20"/>
          <w:szCs w:val="20"/>
          <w:lang w:val="pt-BR"/>
        </w:rPr>
        <w:t xml:space="preserve">, </w:t>
      </w:r>
      <w:r w:rsidR="00857D87" w:rsidRPr="0028275C">
        <w:rPr>
          <w:rFonts w:ascii="BRH Telugu RN" w:hAnsi="BRH Telugu RN"/>
          <w:color w:val="000000"/>
          <w:sz w:val="20"/>
          <w:szCs w:val="20"/>
          <w:lang w:val="pt-BR"/>
        </w:rPr>
        <w:t>OÐ±µÀOµÀ¶médô±ÀÀhÉ hµ¶m ¶pñi¢¸lµ¶m¶mÀ £n»pAVÉAlµÀOµÀ ¶¢À±¼±ÀµÀÀ hµSµÀVµ±µïv¶mÀ,</w:t>
      </w:r>
      <w:r w:rsidR="00106914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="00857D87" w:rsidRPr="0028275C">
        <w:rPr>
          <w:rFonts w:ascii="BRH Telugu RN" w:hAnsi="BRH Telugu RN"/>
          <w:color w:val="000000"/>
          <w:sz w:val="20"/>
          <w:szCs w:val="20"/>
          <w:lang w:val="pt-BR"/>
        </w:rPr>
        <w:t>GlÉç¥¹ïv¶mÀ</w:t>
      </w:r>
      <w:r w:rsidR="00106914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="00857D87" w:rsidRPr="0028275C">
        <w:rPr>
          <w:rFonts w:ascii="BRH Telugu RN" w:hAnsi="BRH Telugu RN"/>
          <w:color w:val="000000"/>
          <w:sz w:val="20"/>
          <w:szCs w:val="20"/>
          <w:lang w:val="pt-BR"/>
        </w:rPr>
        <w:t>¶ª¶¢À±¼èAVµÀOµÀÊm Dlû¸±¸v¶mÀ¶ª¶¢À±¼êAVÉAlµÀOµÀ ¶¢ïOºåSµhµAS¸</w:t>
      </w:r>
      <w:r w:rsidR="00CE5389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="00526375" w:rsidRPr="0028275C">
        <w:rPr>
          <w:rFonts w:ascii="BRH Telugu RN" w:hAnsi="BRH Telugu RN"/>
          <w:b/>
          <w:color w:val="000000"/>
          <w:sz w:val="20"/>
          <w:szCs w:val="20"/>
          <w:lang w:val="pt-BR"/>
        </w:rPr>
        <w:t>hÉl¼:</w:t>
      </w:r>
      <w:r w:rsidR="00FB6122" w:rsidRPr="0028275C">
        <w:rPr>
          <w:rFonts w:ascii="BRH Telugu RN" w:hAnsi="BRH Telugu RN"/>
          <w:b/>
          <w:color w:val="000000"/>
          <w:sz w:val="20"/>
          <w:szCs w:val="20"/>
          <w:lang w:val="pt-BR"/>
        </w:rPr>
        <w:t>17</w:t>
      </w:r>
      <w:r w:rsidR="00CE5389" w:rsidRPr="0028275C">
        <w:rPr>
          <w:rFonts w:ascii="BRH Telugu RN" w:hAnsi="BRH Telugu RN"/>
          <w:b/>
          <w:color w:val="000000"/>
          <w:sz w:val="20"/>
          <w:szCs w:val="20"/>
          <w:lang w:val="pt-BR"/>
        </w:rPr>
        <w:t>.09.2024.</w:t>
      </w:r>
      <w:r w:rsidR="00F16B55" w:rsidRPr="0028275C">
        <w:rPr>
          <w:rFonts w:ascii="BRH Telugu RN" w:hAnsi="BRH Telugu RN"/>
          <w:b/>
          <w:color w:val="000000"/>
          <w:sz w:val="20"/>
          <w:szCs w:val="20"/>
          <w:lang w:val="pt-BR"/>
        </w:rPr>
        <w:t xml:space="preserve"> </w:t>
      </w:r>
      <w:r w:rsidR="00857D87" w:rsidRPr="0028275C">
        <w:rPr>
          <w:rFonts w:ascii="BRH Telugu RN" w:hAnsi="BRH Telugu RN"/>
          <w:b/>
          <w:color w:val="000000"/>
          <w:sz w:val="20"/>
          <w:szCs w:val="20"/>
          <w:lang w:val="pt-BR"/>
        </w:rPr>
        <w:t>¶m Glµ±ÀµÀA 10.30 SµAdvOµÀ</w:t>
      </w:r>
      <w:r w:rsidR="00857D87" w:rsidRPr="0028275C">
        <w:rPr>
          <w:rFonts w:ascii="BRH Telugu RN" w:hAnsi="BRH Telugu RN"/>
          <w:color w:val="000000"/>
          <w:sz w:val="20"/>
          <w:szCs w:val="20"/>
          <w:lang w:val="pt-BR"/>
        </w:rPr>
        <w:t>Zv¹ô S¸ñ¤Àg¸tû¶¢Ål¼è ¶ªA¶ªæ O¸±¸ïv±ÀµÀAvÑOµñ¶¢À ¦°µg¸ Clû¼O¸±¼ IlµÀd ¶®Y±µÀ O¸¶¢VµÀÛ¶mÀ.</w:t>
      </w:r>
    </w:p>
    <w:p w14:paraId="2394D886" w14:textId="77777777" w:rsidR="00857D87" w:rsidRPr="0028275C" w:rsidRDefault="00857D87" w:rsidP="00857D87">
      <w:pPr>
        <w:spacing w:after="120" w:line="240" w:lineRule="auto"/>
        <w:jc w:val="both"/>
        <w:rPr>
          <w:rFonts w:ascii="BRH Telugu RN" w:hAnsi="BRH Telugu RN"/>
          <w:color w:val="000000"/>
          <w:sz w:val="20"/>
          <w:szCs w:val="20"/>
          <w:lang w:val="pt-BR"/>
        </w:rPr>
      </w:pP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ab/>
        <w:t xml:space="preserve">¶ªlµ±µÀ </w:t>
      </w:r>
      <w:r w:rsidR="005A7730" w:rsidRPr="0028275C">
        <w:rPr>
          <w:rFonts w:ascii="BRH Telugu RN" w:hAnsi="BRH Telugu RN"/>
          <w:b/>
          <w:bCs/>
          <w:color w:val="000000"/>
          <w:sz w:val="20"/>
          <w:szCs w:val="20"/>
          <w:lang w:val="pt-BR"/>
        </w:rPr>
        <w:t>¶pAV¸±ÀÀj ÈªOµñd±¿ /YÄn±ÀµÀ±³ ¶pAV¸±ÀÀj ÈªOµñd±¿</w:t>
      </w:r>
      <w:r w:rsidR="005A7730" w:rsidRPr="0028275C">
        <w:rPr>
          <w:rFonts w:ascii="BRH Telugu RN" w:hAnsi="BRH Telugu RN" w:cs="BRH Telugu RN"/>
          <w:b/>
          <w:bCs/>
          <w:color w:val="000000"/>
          <w:sz w:val="20"/>
          <w:szCs w:val="20"/>
          <w:lang w:val="pt-BR"/>
        </w:rPr>
        <w:t xml:space="preserve">, </w:t>
      </w:r>
      <w:r w:rsidR="004B5DB9" w:rsidRPr="0028275C">
        <w:rPr>
          <w:rFonts w:ascii="BRH Telugu RN" w:hAnsi="BRH Telugu RN"/>
          <w:color w:val="000000"/>
          <w:sz w:val="20"/>
          <w:szCs w:val="20"/>
          <w:lang w:val="pt-BR"/>
        </w:rPr>
        <w:t>vËÈp</w:t>
      </w:r>
      <w:r w:rsidR="004B5DB9" w:rsidRPr="0028275C">
        <w:rPr>
          <w:rFonts w:ascii="BRH Telugu RN" w:hAnsi="BRH Telugu RN"/>
          <w:b/>
          <w:bCs/>
          <w:color w:val="000000"/>
          <w:sz w:val="20"/>
          <w:szCs w:val="20"/>
          <w:lang w:val="pt-BR"/>
        </w:rPr>
        <w:t xml:space="preserve">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wQhµ ¶pÁ¹±µöOµ £¶¢±µg E¶¢övÉOµqÒ±ÀÀm¸ ¶¢À±¼±ÀµÀÀ ËÈp¶mÊp±ÍÖ¶méhÉl¿¶m Oµñ¶¢À¦°µg¸ ¶ªA¶TAIlµÀd ¶¢ïOºåSµhµAS¸ ¶®Y±µÀ O¸vÉOµqÒ±ÀÀ¶mIfµv, ¶ªlµ±µÀ  </w:t>
      </w:r>
      <w:r w:rsidR="005A7730" w:rsidRPr="0028275C">
        <w:rPr>
          <w:rFonts w:ascii="BRH Telugu RN" w:hAnsi="BRH Telugu RN"/>
          <w:b/>
          <w:bCs/>
          <w:color w:val="000000"/>
          <w:sz w:val="20"/>
          <w:szCs w:val="20"/>
          <w:lang w:val="pt-BR"/>
        </w:rPr>
        <w:t>pAV¸±ÀÀj ÈªOµñd±¿ /YÄn±ÀµÀ±³ ¶pAV¸±ÀÀj ÈªOµñd±¿</w:t>
      </w:r>
      <w:r w:rsidR="005A7730" w:rsidRPr="0028275C">
        <w:rPr>
          <w:rFonts w:ascii="BRH Telugu RN" w:hAnsi="BRH Telugu RN" w:cs="BRH Telugu RN"/>
          <w:b/>
          <w:bCs/>
          <w:color w:val="000000"/>
          <w:sz w:val="20"/>
          <w:szCs w:val="20"/>
          <w:lang w:val="pt-BR"/>
        </w:rPr>
        <w:t xml:space="preserve">, </w:t>
      </w:r>
      <w:r w:rsidR="00511B29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="00BC0AA4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vËÈp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hµ¶mËÈpÊp±ÍÖ¶méCtû±ÀÇÃS¸v¶</w:t>
      </w:r>
      <w:r w:rsidR="00871A68" w:rsidRPr="0028275C">
        <w:rPr>
          <w:rFonts w:ascii="BRH Telugu RN" w:hAnsi="BRH Telugu RN"/>
          <w:color w:val="000000"/>
          <w:sz w:val="20"/>
          <w:szCs w:val="20"/>
          <w:lang w:val="pt-BR"/>
        </w:rPr>
        <w:t>mÀPAfºAVµÀdOµÀIdÀ¶¢Adº «¸°¸ïvÀ,</w:t>
      </w:r>
      <w:r w:rsidR="00FE3FDC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Dlû¸±¸vÀvÉ¶¢n sû¹£¶ªÃåOµñ¶¢À¦°µg¸ ¶ªA¶TA ¶¢lµçSµv ±¼O¸±µÀâvvÑ ¶mÈ¢ÃËlÇ¶m «¸°¸ïvDlû¸±µAS¸ I´ª.D±³.fº.I´ª OºAlµ ±µÃqÏAl¼AVµsfº¶m Oµñ¶¢À¦°µg¸ nsAlûµ¶mv¶mÀ C¶mÀ¶ª±¼AW hµlµÀ¶p±¼ Vµ±µïvÀj¶ªÀOÍ¶msfµÀ¶mÀ.</w:t>
      </w:r>
    </w:p>
    <w:p w14:paraId="20434E65" w14:textId="77777777" w:rsidR="00857D87" w:rsidRPr="0028275C" w:rsidRDefault="00857D87" w:rsidP="00857D87">
      <w:pPr>
        <w:spacing w:after="120" w:line="240" w:lineRule="auto"/>
        <w:jc w:val="both"/>
        <w:rPr>
          <w:rFonts w:ascii="BRH Telugu RN" w:hAnsi="BRH Telugu RN"/>
          <w:color w:val="000000"/>
          <w:sz w:val="20"/>
          <w:szCs w:val="20"/>
          <w:lang w:val="pt-BR"/>
        </w:rPr>
      </w:pP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ab/>
        <w:t>C¶mÀsAlûµA-1 vÑÊp±ÍÖ¶mé ¶pñiCtû±ÀÇÃS¸né</w:t>
      </w:r>
      <w:r w:rsidR="004B5DB9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="005A7730" w:rsidRPr="0028275C">
        <w:rPr>
          <w:rFonts w:ascii="BRH Telugu RN" w:hAnsi="BRH Telugu RN"/>
          <w:b/>
          <w:bCs/>
          <w:color w:val="000000"/>
          <w:sz w:val="20"/>
          <w:szCs w:val="20"/>
          <w:lang w:val="pt-BR"/>
        </w:rPr>
        <w:t>¶pAV¸±ÀÀj ÈªOµñd±¿ /YÄn±ÀµÀ±³ ¶pAV¸±ÀÀj ÈªOµñd±¿</w:t>
      </w:r>
      <w:r w:rsidR="005A7730" w:rsidRPr="0028275C">
        <w:rPr>
          <w:rFonts w:ascii="BRH Telugu RN" w:hAnsi="BRH Telugu RN" w:cs="BRH Telugu RN"/>
          <w:b/>
          <w:bCs/>
          <w:color w:val="000000"/>
          <w:sz w:val="20"/>
          <w:szCs w:val="20"/>
          <w:lang w:val="pt-BR"/>
        </w:rPr>
        <w:t xml:space="preserve">, </w:t>
      </w:r>
      <w:r w:rsidR="004B5DB9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vËÈp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CAS¿Oµ±¼AVµ¶¢VµÀÛ¶mÀvÉl¸ n±¸Oµ±¼AVµ¶¢VµÀÛ¶mÀ. C</w:t>
      </w:r>
      <w:r w:rsidR="0098612A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±ÀÀhÉ </w:t>
      </w:r>
      <w:r w:rsidR="005A7730" w:rsidRPr="0028275C">
        <w:rPr>
          <w:rFonts w:ascii="BRH Telugu RN" w:hAnsi="BRH Telugu RN"/>
          <w:b/>
          <w:bCs/>
          <w:color w:val="000000"/>
          <w:sz w:val="20"/>
          <w:szCs w:val="20"/>
          <w:lang w:val="pt-BR"/>
        </w:rPr>
        <w:t>¶pAV¸±ÀÀj ÈªOµñd±¿ /YÄn±ÀµÀ±³ ¶pAV¸±ÀÀj ÈªOµñd±¿</w:t>
      </w:r>
      <w:r w:rsidR="005A7730" w:rsidRPr="0028275C">
        <w:rPr>
          <w:rFonts w:ascii="BRH Telugu RN" w:hAnsi="BRH Telugu RN" w:cs="BRH Telugu RN"/>
          <w:b/>
          <w:bCs/>
          <w:color w:val="000000"/>
          <w:sz w:val="20"/>
          <w:szCs w:val="20"/>
          <w:lang w:val="pt-BR"/>
        </w:rPr>
        <w:t xml:space="preserve">, </w:t>
      </w:r>
      <w:r w:rsidRPr="0028275C">
        <w:rPr>
          <w:rFonts w:ascii="BRH Telugu RN" w:hAnsi="BRH Telugu RN"/>
          <w:b/>
          <w:bCs/>
          <w:color w:val="000000"/>
          <w:sz w:val="20"/>
          <w:szCs w:val="20"/>
          <w:lang w:val="pt-BR"/>
        </w:rPr>
        <w:t>¶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pñi¢¸lµ¶m VÉ¶ªÃå ¶ª¶¢À±¼êAVÉ £¶¢±µg ¶ªê¶¨àAS¸, ¶ªÃdºS¸ GAfµ¶¢v±ÀµÀÀ¶mÀ.</w:t>
      </w:r>
    </w:p>
    <w:p w14:paraId="512337A1" w14:textId="77777777" w:rsidR="00857D87" w:rsidRPr="0028275C" w:rsidRDefault="00857D87" w:rsidP="00857D87">
      <w:pPr>
        <w:spacing w:after="120" w:line="240" w:lineRule="auto"/>
        <w:ind w:firstLine="720"/>
        <w:jc w:val="both"/>
        <w:rPr>
          <w:rFonts w:ascii="BRH Telugu RN" w:hAnsi="BRH Telugu RN"/>
          <w:color w:val="000000"/>
          <w:sz w:val="20"/>
          <w:szCs w:val="20"/>
          <w:lang w:val="pt-BR"/>
        </w:rPr>
      </w:pP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DAlûµñ¶pñlÉ´¥ ¶pñÈ¢Ã¶¨´m D´pû «Ò¶¨v³ Dfºd³ CAf³ »pñÈ¢¶mø´m D´pû Oµ±µ´pà q¸ñO½àÈª´ª D±¼âÈm´mù-2011vÑ qÏAlµÀ¶p±µVµsfº¶m CA¥¹v Dlû¸±µAS¸ ChµnËÈp Oºñ£À¶mv³ OÉ¶ªÀl¸PvÀ VÉ±ÀµÀÀ C¶¢O¸¶¥¶¢ÀÀ¶médÀô hÇw±ÀµÀYÉ±ÀµÀfµËÈ¢À¶ml¼.</w:t>
      </w:r>
    </w:p>
    <w:p w14:paraId="4F1A0B81" w14:textId="77777777" w:rsidR="00050F2C" w:rsidRPr="0028275C" w:rsidRDefault="00857D87" w:rsidP="00D27EE1">
      <w:pPr>
        <w:spacing w:after="120" w:line="240" w:lineRule="auto"/>
        <w:ind w:firstLine="720"/>
        <w:jc w:val="both"/>
        <w:rPr>
          <w:rFonts w:ascii="BRH Telugu RN" w:hAnsi="BRH Telugu RN"/>
          <w:b/>
          <w:color w:val="000000"/>
          <w:sz w:val="20"/>
          <w:szCs w:val="20"/>
          <w:lang w:val="pt-BR"/>
        </w:rPr>
      </w:pP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Chµ¶mÀ ¶ªö¶pñ±ÀÇÃYm¸vOÐ¶ªA hµ¶m ËÈp Clû¼O¸±¼ËÈp ±¸YO½±ÀµÀAS¸ vÉl¸ Ehµ±µh¸ñLiåfºv¶mÀj¶ªÀOµÀ±¸OµÃfµlµÀ. Chµn hµ±µ¶pÁ¶m F V¸±¼ÝÈ¢ÀÈ¢ÃvÑ Êp±ÍÖ¶méCtû±ÀÇÃS¸vËÈp Ê¢±É ¶¢ïOºå ¶mÀAWIdÀ¶¢Adº £Y¹ß¶p¶m ¶¢WÛm¸, Cdºà £Y¹ß¶p¶mvÀ ¶ªlµ±µÀ </w:t>
      </w:r>
      <w:r w:rsidR="00D30F7D" w:rsidRPr="0028275C">
        <w:rPr>
          <w:rFonts w:ascii="BRH Telugu RN" w:hAnsi="BRH Telugu RN"/>
          <w:b/>
          <w:bCs/>
          <w:color w:val="000000"/>
          <w:sz w:val="20"/>
          <w:szCs w:val="20"/>
          <w:lang w:val="pt-BR"/>
        </w:rPr>
        <w:t>¶p</w:t>
      </w:r>
      <w:r w:rsidR="00D86596" w:rsidRPr="0028275C">
        <w:rPr>
          <w:rFonts w:ascii="BRH Telugu RN" w:hAnsi="BRH Telugu RN"/>
          <w:b/>
          <w:bCs/>
          <w:color w:val="000000"/>
          <w:sz w:val="20"/>
          <w:szCs w:val="20"/>
          <w:lang w:val="pt-BR"/>
        </w:rPr>
        <w:t>AV¸±ÀÀj ÈªOµñd±¿ /YÄn±ÀµÀ±³ ¶pAV¸±ÀÀj ÈªOµñd</w:t>
      </w:r>
      <w:r w:rsidR="00D30F7D" w:rsidRPr="0028275C">
        <w:rPr>
          <w:rFonts w:ascii="BRH Telugu RN" w:hAnsi="BRH Telugu RN"/>
          <w:b/>
          <w:bCs/>
          <w:color w:val="000000"/>
          <w:sz w:val="20"/>
          <w:szCs w:val="20"/>
          <w:lang w:val="pt-BR"/>
        </w:rPr>
        <w:t>±¿</w:t>
      </w:r>
      <w:r w:rsidR="00F4409B" w:rsidRPr="0028275C">
        <w:rPr>
          <w:rFonts w:ascii="BRH Telugu RN" w:hAnsi="BRH Telugu RN" w:cs="BRH Telugu RN"/>
          <w:b/>
          <w:bCs/>
          <w:color w:val="000000"/>
          <w:sz w:val="20"/>
          <w:szCs w:val="20"/>
          <w:lang w:val="pt-BR"/>
        </w:rPr>
        <w:t>,</w:t>
      </w:r>
      <w:r w:rsidR="00511B29" w:rsidRPr="0028275C">
        <w:rPr>
          <w:rFonts w:ascii="BRH Telugu RN" w:hAnsi="BRH Telugu RN" w:cs="BRH Telugu RN"/>
          <w:b/>
          <w:bCs/>
          <w:color w:val="000000"/>
          <w:sz w:val="20"/>
          <w:szCs w:val="20"/>
          <w:lang w:val="pt-BR"/>
        </w:rPr>
        <w:t xml:space="preserve">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hÇvÀ¶ªn</w:t>
      </w:r>
      <w:r w:rsidR="004B5DB9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Chµn</w:t>
      </w:r>
      <w:r w:rsidR="004B5DB9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¶pñÊ¢À±ÀµÀ</w:t>
      </w:r>
      <w:r w:rsidR="004B5DB9" w:rsidRPr="0028275C">
        <w:rPr>
          <w:rFonts w:ascii="BRH Telugu RN" w:hAnsi="BRH Telugu RN"/>
          <w:color w:val="000000"/>
          <w:sz w:val="20"/>
          <w:szCs w:val="20"/>
          <w:lang w:val="pt-BR"/>
        </w:rPr>
        <w:t>a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hÐÊm</w:t>
      </w:r>
      <w:r w:rsidR="004B5DB9" w:rsidRPr="0028275C">
        <w:rPr>
          <w:rFonts w:ascii="BRH Telugu RN" w:hAnsi="BRH Telugu RN"/>
          <w:color w:val="000000"/>
          <w:sz w:val="20"/>
          <w:szCs w:val="20"/>
          <w:lang w:val="pt-BR"/>
        </w:rPr>
        <w:t xml:space="preserve"> 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>l¸nn ¶pAq¸±µn sû¹£AW, ChµnËÈp C¶¢¶ª±µËÈ¢À¶m hµSµÀ Vµ±µïvÀj¶ªÀOÍ¶msfµÀ¶mÀ. F V¸±¼ÝÈ¢ÀÈ¢Ã CAl¼¶mdÀôS¸ Chµ¶mÀCAlµÀOµÀ¶méhÉl¿hÐ ¶ªAhµOµA VÉ±ÀµÀ¶¢v±ÀµÀÀ¶mÀ.</w:t>
      </w:r>
      <w:r w:rsidRPr="0028275C">
        <w:rPr>
          <w:rFonts w:ascii="BRH Telugu RN" w:hAnsi="BRH Telugu RN"/>
          <w:color w:val="000000"/>
          <w:sz w:val="20"/>
          <w:szCs w:val="20"/>
          <w:lang w:val="pt-BR"/>
        </w:rPr>
        <w:tab/>
      </w:r>
    </w:p>
    <w:p w14:paraId="353842E8" w14:textId="77777777" w:rsidR="00857D87" w:rsidRPr="0028275C" w:rsidRDefault="00857D87" w:rsidP="00857D87">
      <w:pPr>
        <w:spacing w:after="120" w:line="240" w:lineRule="auto"/>
        <w:ind w:firstLine="720"/>
        <w:jc w:val="center"/>
        <w:rPr>
          <w:rFonts w:ascii="BRH Telugu RN" w:hAnsi="BRH Telugu RN"/>
          <w:b/>
          <w:color w:val="000000"/>
          <w:sz w:val="20"/>
          <w:szCs w:val="20"/>
          <w:lang w:val="pt-BR"/>
        </w:rPr>
      </w:pPr>
      <w:r w:rsidRPr="0028275C">
        <w:rPr>
          <w:rFonts w:ascii="BRH Telugu RN" w:hAnsi="BRH Telugu RN"/>
          <w:b/>
          <w:color w:val="000000"/>
          <w:sz w:val="20"/>
          <w:szCs w:val="20"/>
          <w:u w:val="single"/>
          <w:lang w:val="pt-BR"/>
        </w:rPr>
        <w:t>C¶mÀsAlûµA-1</w:t>
      </w:r>
    </w:p>
    <w:p w14:paraId="4A6B9F77" w14:textId="77777777" w:rsidR="00050F2C" w:rsidRPr="00FB6122" w:rsidRDefault="00857D87" w:rsidP="00FB6122">
      <w:pPr>
        <w:spacing w:after="0" w:line="240" w:lineRule="auto"/>
        <w:ind w:firstLineChars="377" w:firstLine="692"/>
        <w:jc w:val="both"/>
        <w:rPr>
          <w:rFonts w:ascii="BRH Telugu RN" w:hAnsi="BRH Telugu RN"/>
          <w:color w:val="000000"/>
          <w:sz w:val="18"/>
          <w:szCs w:val="18"/>
          <w:lang w:val="pt-BR"/>
        </w:rPr>
      </w:pPr>
      <w:r w:rsidRPr="00FB6122">
        <w:rPr>
          <w:rFonts w:ascii="BRH Telugu RN" w:hAnsi="BRH Telugu RN"/>
          <w:b/>
          <w:color w:val="000000"/>
          <w:sz w:val="18"/>
          <w:szCs w:val="18"/>
          <w:lang w:val="pt-BR"/>
        </w:rPr>
        <w:t>§ñ/§ñ¶¢Ài</w:t>
      </w:r>
      <w:r w:rsidR="00465253" w:rsidRPr="00FB6122">
        <w:rPr>
          <w:rFonts w:ascii="BRH Telugu RN" w:hAnsi="BRH Telugu RN"/>
          <w:b/>
          <w:color w:val="000000"/>
          <w:sz w:val="18"/>
          <w:szCs w:val="18"/>
          <w:lang w:val="pt-BR"/>
        </w:rPr>
        <w:t xml:space="preserve"> </w:t>
      </w:r>
      <w:r w:rsidR="00055A0F" w:rsidRPr="00FB6122">
        <w:rPr>
          <w:rFonts w:ascii="BRH Telugu RN" w:hAnsi="BRH Telugu RN" w:cs="Gautami"/>
          <w:b/>
          <w:color w:val="000000"/>
          <w:sz w:val="18"/>
          <w:szCs w:val="18"/>
          <w:cs/>
          <w:lang w:val="pt-BR" w:bidi="te-IN"/>
        </w:rPr>
        <w:t>అజార్</w:t>
      </w:r>
      <w:r w:rsidR="00970726" w:rsidRPr="00FB6122">
        <w:rPr>
          <w:rFonts w:ascii="BRH Telugu RN" w:hAnsi="BRH Telugu RN" w:cs="Gautami"/>
          <w:b/>
          <w:color w:val="000000"/>
          <w:sz w:val="18"/>
          <w:szCs w:val="18"/>
          <w:lang w:val="pt-BR" w:bidi="te-IN"/>
        </w:rPr>
        <w:t xml:space="preserve"> </w:t>
      </w:r>
      <w:r w:rsidR="004C48D0" w:rsidRPr="00FB6122">
        <w:rPr>
          <w:rFonts w:ascii="BRH Telugu RN" w:hAnsi="BRH Telugu RN"/>
          <w:b/>
          <w:color w:val="000000"/>
          <w:sz w:val="18"/>
          <w:szCs w:val="18"/>
          <w:lang w:val="pt-BR"/>
        </w:rPr>
        <w:t>È¬Ãl¸:</w:t>
      </w:r>
      <w:r w:rsidR="000B2844" w:rsidRPr="00FB6122">
        <w:rPr>
          <w:rFonts w:ascii="BRH Telugu RN" w:hAnsi="BRH Telugu RN"/>
          <w:b/>
          <w:bCs/>
          <w:color w:val="000000"/>
          <w:sz w:val="18"/>
          <w:szCs w:val="18"/>
          <w:lang w:val="pt-BR"/>
        </w:rPr>
        <w:t>¶p</w:t>
      </w:r>
      <w:r w:rsidR="00D86596" w:rsidRPr="00FB6122">
        <w:rPr>
          <w:rFonts w:ascii="BRH Telugu RN" w:hAnsi="BRH Telugu RN"/>
          <w:b/>
          <w:bCs/>
          <w:color w:val="000000"/>
          <w:sz w:val="18"/>
          <w:szCs w:val="18"/>
          <w:lang w:val="pt-BR"/>
        </w:rPr>
        <w:t>AV¸±ÀÀj ÈªOµñd±¿ /YÄn±ÀµÀ±³ ¶pAV¸±ÀÀj ÈªOµñd</w:t>
      </w:r>
      <w:r w:rsidR="000B2844" w:rsidRPr="00FB6122">
        <w:rPr>
          <w:rFonts w:ascii="BRH Telugu RN" w:hAnsi="BRH Telugu RN"/>
          <w:b/>
          <w:bCs/>
          <w:color w:val="000000"/>
          <w:sz w:val="18"/>
          <w:szCs w:val="18"/>
          <w:lang w:val="pt-BR"/>
        </w:rPr>
        <w:t>±¿</w:t>
      </w:r>
      <w:r w:rsidR="00F4409B" w:rsidRPr="00FB6122">
        <w:rPr>
          <w:rFonts w:ascii="BRH Telugu RN" w:hAnsi="BRH Telugu RN" w:cs="BRH Telugu RN"/>
          <w:b/>
          <w:bCs/>
          <w:color w:val="000000"/>
          <w:sz w:val="18"/>
          <w:szCs w:val="18"/>
          <w:lang w:val="pt-BR"/>
        </w:rPr>
        <w:t>,</w:t>
      </w:r>
      <w:r w:rsidR="00511B29" w:rsidRPr="00FB6122">
        <w:rPr>
          <w:rFonts w:ascii="BRH Telugu RN" w:hAnsi="BRH Telugu RN" w:cs="BRH Telugu RN"/>
          <w:b/>
          <w:bCs/>
          <w:color w:val="000000"/>
          <w:sz w:val="18"/>
          <w:szCs w:val="18"/>
          <w:lang w:val="pt-BR"/>
        </w:rPr>
        <w:t xml:space="preserve"> </w:t>
      </w:r>
      <w:r w:rsidRPr="00FB6122">
        <w:rPr>
          <w:rFonts w:ascii="BRH Telugu RN" w:hAnsi="BRH Telugu RN"/>
          <w:b/>
          <w:color w:val="000000"/>
          <w:sz w:val="18"/>
          <w:szCs w:val="18"/>
          <w:lang w:val="pt-BR"/>
        </w:rPr>
        <w:t xml:space="preserve">Oº </w:t>
      </w:r>
      <w:r w:rsidRPr="00FB6122">
        <w:rPr>
          <w:rFonts w:ascii="BRH Telugu RN" w:hAnsi="BRH Telugu RN"/>
          <w:color w:val="000000"/>
          <w:sz w:val="18"/>
          <w:szCs w:val="18"/>
          <w:lang w:val="pt-BR"/>
        </w:rPr>
        <w:t>EWÛ¶m V¸±¼ÝÈ¢ÀÈ¢Ã ÈmA.</w:t>
      </w:r>
      <w:r w:rsidR="00FB6122" w:rsidRPr="00FB6122">
        <w:rPr>
          <w:rFonts w:ascii="BRH Telugu RN" w:hAnsi="BRH Telugu RN"/>
          <w:color w:val="000000"/>
          <w:sz w:val="18"/>
          <w:szCs w:val="18"/>
          <w:lang w:val="pt-BR"/>
        </w:rPr>
        <w:t>J3/EZ±ÀµÀ´ª/2001/</w:t>
      </w:r>
      <w:r w:rsidR="00FB6122" w:rsidRPr="00FB6122">
        <w:rPr>
          <w:rFonts w:ascii="BRH Telugu RN" w:hAnsi="BRH Telugu RN" w:cs="Gautami"/>
          <w:color w:val="000000"/>
          <w:sz w:val="18"/>
          <w:szCs w:val="18"/>
          <w:cs/>
          <w:lang w:val="pt-BR" w:bidi="te-IN"/>
        </w:rPr>
        <w:t>అశ్వాపురం-</w:t>
      </w:r>
      <w:r w:rsidR="00FB6122" w:rsidRPr="00FB6122">
        <w:rPr>
          <w:rFonts w:ascii="BRH Telugu RN" w:hAnsi="BRH Telugu RN"/>
          <w:color w:val="000000"/>
          <w:sz w:val="18"/>
          <w:szCs w:val="18"/>
          <w:lang w:val="pt-BR"/>
        </w:rPr>
        <w:t>14/2022,</w:t>
      </w:r>
      <w:r w:rsidR="00D46F6F" w:rsidRPr="00FB6122">
        <w:rPr>
          <w:rFonts w:ascii="BRH Telugu RN" w:hAnsi="BRH Telugu RN"/>
          <w:color w:val="000000"/>
          <w:sz w:val="18"/>
          <w:szCs w:val="18"/>
          <w:lang w:val="pt-BR"/>
        </w:rPr>
        <w:t>hÉl¼</w:t>
      </w:r>
      <w:r w:rsidR="00B3339A" w:rsidRPr="00FB6122">
        <w:rPr>
          <w:rFonts w:ascii="BRH Telugu RN" w:hAnsi="BRH Telugu RN"/>
          <w:color w:val="000000"/>
          <w:sz w:val="18"/>
          <w:szCs w:val="18"/>
          <w:lang w:val="pt-BR"/>
        </w:rPr>
        <w:t>:</w:t>
      </w:r>
      <w:r w:rsidR="00CE5389" w:rsidRPr="00FB6122">
        <w:rPr>
          <w:rFonts w:ascii="BRH Telugu RN" w:hAnsi="BRH Telugu RN"/>
          <w:color w:val="000000"/>
          <w:sz w:val="18"/>
          <w:szCs w:val="18"/>
          <w:lang w:val="pt-BR"/>
        </w:rPr>
        <w:t>27.08.2024.</w:t>
      </w:r>
      <w:r w:rsidRPr="00FB6122">
        <w:rPr>
          <w:rFonts w:ascii="BRH Telugu RN" w:hAnsi="BRH Telugu RN"/>
          <w:color w:val="000000"/>
          <w:sz w:val="18"/>
          <w:szCs w:val="18"/>
          <w:lang w:val="pt-BR"/>
        </w:rPr>
        <w:t>vÑÊp±ÍÖ¶mé</w:t>
      </w:r>
      <w:r w:rsidR="00AC4DAA" w:rsidRPr="00FB6122">
        <w:rPr>
          <w:rFonts w:ascii="BRH Telugu RN" w:hAnsi="BRH Telugu RN"/>
          <w:color w:val="000000"/>
          <w:sz w:val="18"/>
          <w:szCs w:val="18"/>
          <w:lang w:val="pt-BR"/>
        </w:rPr>
        <w:t xml:space="preserve"> </w:t>
      </w:r>
      <w:r w:rsidRPr="00FB6122">
        <w:rPr>
          <w:rFonts w:ascii="BRH Telugu RN" w:hAnsi="BRH Telugu RN"/>
          <w:color w:val="000000"/>
          <w:sz w:val="18"/>
          <w:szCs w:val="18"/>
          <w:lang w:val="pt-BR"/>
        </w:rPr>
        <w:t xml:space="preserve">Ctû±ÀÇÃS¸v ¶ph¸ñvÀ. </w:t>
      </w:r>
    </w:p>
    <w:p w14:paraId="1DD16243" w14:textId="77777777" w:rsidR="005C23F3" w:rsidRDefault="005C23F3" w:rsidP="005B119C">
      <w:pPr>
        <w:spacing w:before="120" w:after="0" w:line="240" w:lineRule="auto"/>
        <w:jc w:val="both"/>
        <w:rPr>
          <w:rFonts w:ascii="BRH Telugu RN" w:hAnsi="BRH Telugu RN"/>
          <w:b/>
          <w:color w:val="000000"/>
          <w:sz w:val="24"/>
          <w:szCs w:val="24"/>
          <w:u w:val="single"/>
          <w:lang w:val="pt-BR"/>
        </w:rPr>
      </w:pPr>
      <w:r>
        <w:rPr>
          <w:rFonts w:ascii="BRH Telugu RN" w:hAnsi="BRH Telugu RN"/>
          <w:b/>
          <w:color w:val="000000"/>
          <w:sz w:val="24"/>
          <w:szCs w:val="24"/>
          <w:u w:val="single"/>
          <w:lang w:val="pt-BR"/>
        </w:rPr>
        <w:t>Ctû±ÀÇÃS¸vÀ</w:t>
      </w:r>
    </w:p>
    <w:p w14:paraId="04B36981" w14:textId="77777777" w:rsidR="00901963" w:rsidRPr="0028275C" w:rsidRDefault="00901963" w:rsidP="00901963">
      <w:pPr>
        <w:spacing w:after="0" w:line="240" w:lineRule="auto"/>
        <w:jc w:val="both"/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</w:pPr>
      <w:r w:rsidRPr="0028275C">
        <w:rPr>
          <w:rFonts w:ascii="Gautami" w:hAnsi="Gautami" w:cs="Gautami"/>
          <w:sz w:val="20"/>
          <w:szCs w:val="20"/>
        </w:rPr>
        <w:t>1)</w:t>
      </w:r>
      <w:r w:rsidR="00FB6122" w:rsidRPr="0028275C">
        <w:rPr>
          <w:rFonts w:ascii="Gautami" w:hAnsi="Gautami" w:cs="Gautami"/>
          <w:sz w:val="20"/>
          <w:szCs w:val="20"/>
          <w:cs/>
          <w:lang w:bidi="te-IN"/>
        </w:rPr>
        <w:t>బ</w:t>
      </w:r>
      <w:r w:rsidR="00FB6122" w:rsidRPr="0028275C">
        <w:rPr>
          <w:rFonts w:ascii="BRH Telugu RN" w:hAnsi="BRH Telugu RN" w:cs="Gautami"/>
          <w:sz w:val="20"/>
          <w:szCs w:val="20"/>
        </w:rPr>
        <w:t>d½àvSµÀA¶pÁ S¸ñ¶¢À¶pAV¸±ÀµÀj ¶mAlµÀ ¶pn SµÀ±¼åA¶pÁ ¶ªAPï 10460695 ¶pn Êp±µÀ sûµÃ«¸±µ ¶ªA±µ°µOµ OµAlµO¸vÀ, ¶pn ¶pñlÉ¶¥A sd½àvSµÀA¶pÁ ¶pnvÑ hÉl¼.10.06.2021 ¶mÀAfº 16.06.2021, 03.06.2021 ¶mÀAfº 09.06.2021 vvÑ 36 ¶¢ÀAl¼ ¶¬OµÀÖl¸±µÀvÀ 203 ¶pn l¼m¸vÀ ¶pn VÉ»ª¶mdÀô ¶¢À¶ªà±µÀ ¶mAlµÀ ¶ªAhµO¸vÀ, ¶®Y±µÀô Oµv¶¢Á. O¸n ÊpÈ¢ÀAd³ VÉ±ÀµÀÀ Oµñ¶¢ÀAvÑ 100 ±ÐYÂvÀ ¶pÁ¹±¼å C±ÀÀ¶m£ Cn ±¸»ª O¸öAdºd½ hµS¼ØAW ÊpÈ¢ÀAd³ VÉ±ÀµÀfµA ¶¢vô F OµÃxvÀ ¶pn VÉ»ª ±µÃ.59894/- vÀ ¶m¶¨àqÒ¶¢fµA Y±¼S¼Al¼. OµÃxv¶mÀ £¶¢±µg CfµÀSµS¸ ¶pn VÉ¥¹¶¢ÀÀ. O¸n Ê¢hµm¸vÀ ±¸vÉlµÀ E»pêAVµSµv±µn OÐ±µfµA Y±¼S¼Al¼ (Êp±¸ ¶ªAPï 10, S¿ñÈ¢¶mÀù)</w:t>
      </w:r>
    </w:p>
    <w:p w14:paraId="71E32013" w14:textId="77777777" w:rsidR="00EA6CBE" w:rsidRPr="0028275C" w:rsidRDefault="00EA6CBE" w:rsidP="00901963">
      <w:pPr>
        <w:spacing w:after="0" w:line="240" w:lineRule="auto"/>
        <w:jc w:val="both"/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</w:pPr>
      <w:r w:rsidRPr="0028275C">
        <w:rPr>
          <w:rFonts w:ascii="BRH Telugu RN" w:hAnsi="BRH Telugu RN" w:cs="Gautami"/>
          <w:bCs/>
          <w:color w:val="000000"/>
          <w:sz w:val="20"/>
          <w:szCs w:val="20"/>
          <w:lang w:val="pt-BR" w:bidi="te-IN"/>
        </w:rPr>
        <w:t>»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u w:val="single"/>
          <w:lang w:val="pt-BR" w:bidi="te-IN"/>
        </w:rPr>
        <w:t>pñËÈªfºAS³ Clû¼O¸±¼ n±µä±ÀµÀA:-</w:t>
      </w:r>
      <w:r w:rsidR="006D33EE" w:rsidRPr="0028275C">
        <w:rPr>
          <w:sz w:val="20"/>
          <w:szCs w:val="20"/>
        </w:rPr>
        <w:t xml:space="preserve"> </w:t>
      </w:r>
      <w:r w:rsidR="00901963"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Pay within 15 days</w:t>
      </w:r>
    </w:p>
    <w:p w14:paraId="31526B2B" w14:textId="77777777" w:rsidR="006323A4" w:rsidRPr="0028275C" w:rsidRDefault="006323A4" w:rsidP="00901963">
      <w:pPr>
        <w:spacing w:after="0" w:line="240" w:lineRule="auto"/>
        <w:jc w:val="both"/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</w:pP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2)</w:t>
      </w:r>
      <w:r w:rsidRPr="0028275C">
        <w:rPr>
          <w:sz w:val="20"/>
          <w:szCs w:val="20"/>
        </w:rPr>
        <w:t xml:space="preserve"> 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  <w:t>sd½àvSµÀA¶pÁ S¸ñ¶¢À¶pAV¸±ÀµÀj ¶mAlµÀ ¶ª±µÀÖþïv±³ ÈmAs±µÀ 1261 ¶pñO¸±µA hÉl¼.01.12.2019 ¶mÀAfº 31.03.2022 ¶¢±µOµÀ Y±¼S¼¶m ¶p¶mÀvOµÀ ¶ªAsAlû¼AW  ¶pn VÉ»ª¶m ¶¬OµÀÖl¸±µÀv ±ÀÇÀÀOµÖ Y¹s³ O¸±µÀâv ¶mAlµÀ Y¹s³ O¸±µÀâ C´pfÉ¶¨´m CÊml¼ VÉ±ÀµÃwù GAfµS¸ Edºà Y¹s³ O¸±µÀâ C´p fÉ¶¨´m CÊml¼ ¶pÁ¹±¼å «¸æ±ÀÀvÑ n±µö»¬AVµvÉlµÀ. 2019-20, 2020-21, 2021-22 D±¼æOµ ¶ªA¶¢hµù±µ¶¢ÀÀvvÑ n±µö»¬AVµvÉlµÀ. (Êp±¸ ¶ªAPï 11, »p.£.)</w:t>
      </w:r>
    </w:p>
    <w:p w14:paraId="41E62A9C" w14:textId="77777777" w:rsidR="00991854" w:rsidRPr="0028275C" w:rsidRDefault="00991854" w:rsidP="00901963">
      <w:pPr>
        <w:spacing w:after="0" w:line="240" w:lineRule="auto"/>
        <w:jc w:val="both"/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</w:pPr>
      <w:r w:rsidRPr="0028275C">
        <w:rPr>
          <w:rFonts w:ascii="BRH Telugu RN" w:hAnsi="BRH Telugu RN" w:cs="Gautami"/>
          <w:bCs/>
          <w:color w:val="000000"/>
          <w:sz w:val="20"/>
          <w:szCs w:val="20"/>
          <w:lang w:val="pt-BR" w:bidi="te-IN"/>
        </w:rPr>
        <w:t>»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u w:val="single"/>
          <w:lang w:val="pt-BR" w:bidi="te-IN"/>
        </w:rPr>
        <w:t>pñËÈªfºAS³ Clû¼O¸±¼ n±µä±ÀµÀA:-</w:t>
      </w:r>
      <w:r w:rsidRPr="0028275C">
        <w:rPr>
          <w:sz w:val="20"/>
          <w:szCs w:val="20"/>
        </w:rPr>
        <w:t xml:space="preserve"> </w:t>
      </w: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Penalty of Rs.1000/-</w:t>
      </w:r>
    </w:p>
    <w:p w14:paraId="35FD8248" w14:textId="77777777" w:rsidR="00991854" w:rsidRPr="0028275C" w:rsidRDefault="00991854" w:rsidP="00901963">
      <w:pPr>
        <w:spacing w:after="0" w:line="240" w:lineRule="auto"/>
        <w:jc w:val="both"/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</w:pP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3)</w:t>
      </w:r>
      <w:r w:rsidRPr="0028275C">
        <w:rPr>
          <w:sz w:val="20"/>
          <w:szCs w:val="20"/>
        </w:rPr>
        <w:t xml:space="preserve"> 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  <w:t xml:space="preserve">sd½àvSµÀA¶pÁ S¸ñ¶¢À¶pAV¸±ÀµÀj ¶mAlµÀ hÉl¼.01.12.2019 ¶mÀAfº 31.03.2022 ¶¢±µOµÀ Y±¼S¼¶m ¶p¶mÀvvÑ OµÃxvOµÀ ¶ªAsAlû¼AW J ¢¸±µA Iné ±ÐYÂvOµÀ IAhµ C¶¢ÀÔAdÀ ¶¢WÛAlÐ hÇvÀ¶ªÀOÐ¶¢f¸nOº ¢¸±¼Oº Êp»ªô¶pÁýêvÀ ¶pñ¶ªÀåhµA Ê¢Y³ 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cs/>
          <w:lang w:val="pt-BR" w:bidi="te-IN"/>
        </w:rPr>
        <w:t xml:space="preserve">రిసిప్ట్  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  <w:t>CÊm£ ¢¸±¼Oº E¶¢ö¶¢v»ª GAfµS¸ ¶p¶mÀvÀ VÉ»ª¶m¶pÁýêfµÀ Cdºà Êp»ªô¶pÁýêvÀ E¶¢öfµA vÉlµn E»pêAVµSµv±µn OÐ±µfµA Y±¼S¼Al¼ (Êp±¸ ¶ªAPï 12, »p.£.)</w:t>
      </w:r>
    </w:p>
    <w:p w14:paraId="597BD54D" w14:textId="77777777" w:rsidR="008B6284" w:rsidRPr="0028275C" w:rsidRDefault="00991854" w:rsidP="00991854">
      <w:pPr>
        <w:spacing w:after="0" w:line="240" w:lineRule="auto"/>
        <w:jc w:val="both"/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</w:pPr>
      <w:r w:rsidRPr="0028275C">
        <w:rPr>
          <w:rFonts w:ascii="BRH Telugu RN" w:hAnsi="BRH Telugu RN" w:cs="Gautami"/>
          <w:bCs/>
          <w:color w:val="000000"/>
          <w:sz w:val="20"/>
          <w:szCs w:val="20"/>
          <w:lang w:val="pt-BR" w:bidi="te-IN"/>
        </w:rPr>
        <w:t>»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u w:val="single"/>
          <w:lang w:val="pt-BR" w:bidi="te-IN"/>
        </w:rPr>
        <w:t>pñËÈªfºAS³ Clû¼O¸±¼ n±µä±ÀµÀA:-</w:t>
      </w:r>
      <w:r w:rsidRPr="0028275C">
        <w:rPr>
          <w:sz w:val="20"/>
          <w:szCs w:val="20"/>
        </w:rPr>
        <w:t xml:space="preserve"> </w:t>
      </w: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Show cause notices</w:t>
      </w:r>
    </w:p>
    <w:p w14:paraId="7EB2E04F" w14:textId="77777777" w:rsidR="008B6284" w:rsidRPr="0028275C" w:rsidRDefault="008B6284" w:rsidP="00991854">
      <w:pPr>
        <w:spacing w:after="0" w:line="240" w:lineRule="auto"/>
        <w:jc w:val="both"/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</w:pP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4)</w:t>
      </w:r>
      <w:r w:rsidRPr="0028275C">
        <w:rPr>
          <w:sz w:val="20"/>
          <w:szCs w:val="20"/>
        </w:rPr>
        <w:t xml:space="preserve"> 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  <w:t>sd½àvSµÀA¶pÁ S¸ñ¶¢À¶pAV¸±ÀµÀj ¶mAlµÀ ¶ª±µÀÖþïv±³ ÈmAs±µÀ 729 ¶pñO¸±µA hÉl¼.01.12.2019 ¶mÀAfº 31.03.2022 ¶¢±µOµÀ Y±¼S¼¶m ¶p¶mÀvOµÀ ¶ªAsAlû¼AW S¸ñ¶¢À¶pAV¸±ÀµÀjvÑ n±µö»¬AVÉ 7 ±µO¸v ±¼Z¶¨à±µôvÑ 5 ±µO¸v ±¼Z¶¨à±µÀô hµnR sÅAlµA ¢¸±¼Oº E¶¢öfµA Y±¼S¼Al¼.  £ÀS¼w¶m ±ÇAfµÀ ±¼Z¶¨à±µÀô (S¸ñ¶¢À ¶ªsûµ j±¸îg ±¼Z¶¨à±³, fº¶¢ÃAf³ ±¼Z¶¨à±³) hµnR sÅAlµA ¢¸±¼Oº E¶¢övÉlµÀ ¶¢À±¼±ÀµÀÀ  2019-20, 2020-21, 2021-22 OµÀ ¶ªAsAlû¼AW¶m Edºà 5 ±¼Z¶¨à±µÀô OµÃf¸ ¶pÁ¹±¼å «¸æ±ÀÀvÑ n±µö»¬AVµ¶mdÀôS¸ ±¼Z¶¨à±µÀ ¶p±¼§v¶mvÑ SµÀ±¼åAVµfµA Y±¼S¼Al¼ (Êp±¸ ¶ªAPï 15, »p.£.)</w:t>
      </w:r>
    </w:p>
    <w:p w14:paraId="2F5421C6" w14:textId="77777777" w:rsidR="008B6284" w:rsidRPr="0028275C" w:rsidRDefault="008B6284" w:rsidP="008B6284">
      <w:pPr>
        <w:spacing w:after="0" w:line="240" w:lineRule="auto"/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</w:pPr>
      <w:r w:rsidRPr="0028275C">
        <w:rPr>
          <w:rFonts w:ascii="BRH Telugu RN" w:hAnsi="BRH Telugu RN" w:cs="Gautami"/>
          <w:bCs/>
          <w:color w:val="000000"/>
          <w:sz w:val="20"/>
          <w:szCs w:val="20"/>
          <w:lang w:val="pt-BR" w:bidi="te-IN"/>
        </w:rPr>
        <w:t>»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u w:val="single"/>
          <w:lang w:val="pt-BR" w:bidi="te-IN"/>
        </w:rPr>
        <w:t>pñËÈªfºAS³ Clû¼O¸±¼ n±µä±ÀµÀA:-</w:t>
      </w:r>
      <w:r w:rsidRPr="0028275C">
        <w:rPr>
          <w:sz w:val="20"/>
          <w:szCs w:val="20"/>
        </w:rPr>
        <w:t xml:space="preserve"> </w:t>
      </w: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 xml:space="preserve">Update within 7 days </w:t>
      </w:r>
    </w:p>
    <w:p w14:paraId="49A07222" w14:textId="77777777" w:rsidR="008B6284" w:rsidRPr="0028275C" w:rsidRDefault="008B6284" w:rsidP="008B6284">
      <w:pPr>
        <w:spacing w:after="0" w:line="240" w:lineRule="auto"/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</w:pP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5)</w:t>
      </w:r>
      <w:r w:rsidRPr="0028275C">
        <w:rPr>
          <w:sz w:val="20"/>
          <w:szCs w:val="20"/>
        </w:rPr>
        <w:t xml:space="preserve"> 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  <w:t>sd½àvSµÀA¶pÁ S¸ñ¶¢À¶pAV¸±ÀµÀj ¶mAlµÀ hÉl¼.01.12.2019 ¶mÀAfº 31.03.2022 ¶¢±µOµÀ Y±¼S¼¶m 11 ¶p¶mÀvOµÀ ¶ªAsAlû¼AW ¶¬±¼hµ ¶®±µA ±¼Z¶¨à±µôOµÀ ¶ªAsAlû¼AW ¶ªË±Çþö¶¢v³ ±¼Z¶¨à±µÀô hµnR sÅAlµA ¢¸±¼Oº E¶¢ö¶¢v»ª GAfµS¸ Edºà ¶ªË±Çþö¶¢v³ ±¼Z¶¨à±µÀô hµnR sÅAlµA ¢¸±¼Oº E¶¢övÉlµÀ. O¸¶¢Ám¸ Edºà ¢¸Vµ±³ ÊpÈ¢ÀAd³ù CÊm£ ¾pûvÀâOº È¢zõ vÇOºÖAVµOµÀAf¸Êm ¶¢Ãï¶mÀï¶¢v³ S¸ D´mËvÇ´m vÑ È¢ÀÀOµÖvÀ Ê¢»ª ¢¸V³ CAf³ ¢¸±µÀâ ÊpÈ¢ÀAd³ VÉ»ª¶mdÀ SµÀ±¼åAVµfµA Y±¼S¼Al¼ (Êp±¸ ¶ªAPï 17, »p.£.)</w:t>
      </w:r>
    </w:p>
    <w:p w14:paraId="2B476DF3" w14:textId="77777777" w:rsidR="008B6284" w:rsidRPr="0028275C" w:rsidRDefault="008B6284" w:rsidP="008B6284">
      <w:pPr>
        <w:spacing w:after="0" w:line="240" w:lineRule="auto"/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</w:pPr>
      <w:r w:rsidRPr="0028275C">
        <w:rPr>
          <w:rFonts w:ascii="BRH Telugu RN" w:hAnsi="BRH Telugu RN" w:cs="Gautami"/>
          <w:bCs/>
          <w:color w:val="000000"/>
          <w:sz w:val="20"/>
          <w:szCs w:val="20"/>
          <w:lang w:val="pt-BR" w:bidi="te-IN"/>
        </w:rPr>
        <w:t>»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u w:val="single"/>
          <w:lang w:val="pt-BR" w:bidi="te-IN"/>
        </w:rPr>
        <w:t>pñËÈªfºAS³ Clû¼O¸±¼ n±µä±ÀµÀA:-</w:t>
      </w:r>
      <w:r w:rsidRPr="0028275C">
        <w:rPr>
          <w:sz w:val="20"/>
          <w:szCs w:val="20"/>
        </w:rPr>
        <w:t xml:space="preserve"> </w:t>
      </w: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Penalty of Rs.1000/-</w:t>
      </w:r>
    </w:p>
    <w:p w14:paraId="6E51D6D2" w14:textId="77777777" w:rsidR="008B6284" w:rsidRPr="0028275C" w:rsidRDefault="008B6284" w:rsidP="008B6284">
      <w:pPr>
        <w:spacing w:after="0" w:line="240" w:lineRule="auto"/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</w:pP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6)</w:t>
      </w:r>
      <w:r w:rsidRPr="0028275C">
        <w:rPr>
          <w:sz w:val="20"/>
          <w:szCs w:val="20"/>
        </w:rPr>
        <w:t xml:space="preserve"> 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  <w:t>sd½àvSµÀA¶pÁ S¸ñ¶¢À¶pAV¸±ÀµÀj ¶mAlµÀ ¶ª±µÀÖþïv±³ ÈmAs±³ 1766 ¶pñO¸±µA hÉl¼.01.12.2019 ¶mÀAfº 31.03.2022 ¶¢±µOµÀ Y±¼S¼¶m 29 ¶p¶mÀvOµÀ S¸¶mÀ fº¶¢ÃAf³ ¶¢À±¼±ÀµÀÀ mÐ fº¶¢ÃAf³ r¸´¢Àù LOµ SµÃñ¶pÁ ¶mÀAfº ÈmvOµÀ 4 VÍ¶pÁýê¶m 12 SµÃñ¶pÁvOµÀ S¸¶mÀ 1344 sÃô r¸´¢Àù CÊml¼ hµnR sÅAlµA ¢¸±¼Oº E¢¸öw. O¸n LOµÖ sÃô r¸´¢À hµnR sÅAlµA ¢¸±¼Oº E¶¢övÉlµÀ. O¸¶¢Á¶m ¶¬OµÀÖl¸±µÀv ¶mÀAfº fº¶¢ÃAfµÀ r¸´¢Àù j¶ªÀOÐOµÀAf¸Êm ¶p¶mÀvÀ OµwêAVµfµA Y±¼S¼Al¼ (Êp±¸ ¶ªAPï 18, »p.£.)</w:t>
      </w:r>
    </w:p>
    <w:p w14:paraId="54AB246F" w14:textId="77777777" w:rsidR="008B6284" w:rsidRPr="0028275C" w:rsidRDefault="008B6284" w:rsidP="008B6284">
      <w:pPr>
        <w:spacing w:after="0" w:line="240" w:lineRule="auto"/>
        <w:rPr>
          <w:sz w:val="20"/>
          <w:szCs w:val="20"/>
        </w:rPr>
      </w:pPr>
      <w:r w:rsidRPr="0028275C">
        <w:rPr>
          <w:rFonts w:ascii="BRH Telugu RN" w:hAnsi="BRH Telugu RN" w:cs="Gautami"/>
          <w:bCs/>
          <w:color w:val="000000"/>
          <w:sz w:val="20"/>
          <w:szCs w:val="20"/>
          <w:lang w:val="pt-BR" w:bidi="te-IN"/>
        </w:rPr>
        <w:t>»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u w:val="single"/>
          <w:lang w:val="pt-BR" w:bidi="te-IN"/>
        </w:rPr>
        <w:t>pñËÈªfºAS³ Clû¼O¸±¼ n±µä±ÀµÀA:-</w:t>
      </w:r>
      <w:r w:rsidRPr="0028275C">
        <w:rPr>
          <w:sz w:val="20"/>
          <w:szCs w:val="20"/>
        </w:rPr>
        <w:t xml:space="preserve"> Warned</w:t>
      </w:r>
    </w:p>
    <w:p w14:paraId="44A1909D" w14:textId="77777777" w:rsidR="009506BA" w:rsidRPr="0028275C" w:rsidRDefault="009506BA" w:rsidP="008B6284">
      <w:pPr>
        <w:spacing w:after="0" w:line="240" w:lineRule="auto"/>
        <w:rPr>
          <w:sz w:val="20"/>
          <w:szCs w:val="20"/>
        </w:rPr>
      </w:pPr>
      <w:r w:rsidRPr="0028275C">
        <w:rPr>
          <w:sz w:val="20"/>
          <w:szCs w:val="20"/>
        </w:rPr>
        <w:t xml:space="preserve">7) </w:t>
      </w:r>
      <w:r w:rsidRPr="0028275C">
        <w:rPr>
          <w:rFonts w:ascii="BRH Telugu RN" w:hAnsi="BRH Telugu RN"/>
          <w:sz w:val="20"/>
          <w:szCs w:val="20"/>
        </w:rPr>
        <w:t>sd½àvSµÀA¶pÁ S¸ñ¶¢À¶pAV¸±ÀµÀj ¶mAlµÀ hÉl¼.01.12.2019 ¶mÀAfº 31.03.2022 ¶¢±µOµÀ Y±¼S¼¶m 3 ¶m±µù±¿ ¶p¶mÀvOµÀ ¶ªAsAlû¼AW 4 ±µO¸v ±¼Z¶¨à±µÀô CÊm£ hµnR sÅAlµA ¢¸±¼Oº E¢¸öw. O¸n  Cdºà ±¼Z¶¨à±µÀô hµnR sÅAlµA ¢¸±¼Oº E¶¢övÉlµÀ. 1) ¶m±µù±¿vÑn È¢ÀÀOµÖv OÐ¶ªA fº¶¢ÃAf³ ±¼Z¶¨à±³, 2) ¶m±µù±¿ È¢À±ÀÀAd³Èm´mù ±¼Z¶¨à±µÀ, 3) ¶m±µù±¿ £Zd±³ ±¼Z¶¨à±³, 4) ¶m±µù±¿ fº»ªàòsÃï¶¨´m ±¼Z¶¨à±³  (Êp±¸ ¶ªAPï 23, »p.£.)</w:t>
      </w:r>
    </w:p>
    <w:p w14:paraId="0535AC28" w14:textId="77777777" w:rsidR="009506BA" w:rsidRPr="0028275C" w:rsidRDefault="009506BA" w:rsidP="008B6284">
      <w:pPr>
        <w:spacing w:after="0" w:line="240" w:lineRule="auto"/>
        <w:rPr>
          <w:sz w:val="20"/>
          <w:szCs w:val="20"/>
        </w:rPr>
      </w:pPr>
      <w:r w:rsidRPr="0028275C">
        <w:rPr>
          <w:rFonts w:ascii="BRH Telugu RN" w:hAnsi="BRH Telugu RN" w:cs="Gautami"/>
          <w:bCs/>
          <w:color w:val="000000"/>
          <w:sz w:val="20"/>
          <w:szCs w:val="20"/>
          <w:lang w:val="pt-BR" w:bidi="te-IN"/>
        </w:rPr>
        <w:t>»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u w:val="single"/>
          <w:lang w:val="pt-BR" w:bidi="te-IN"/>
        </w:rPr>
        <w:t>pñËÈªfºAS³ Clû¼O¸±¼ n±µä±ÀµÀA:-</w:t>
      </w:r>
      <w:r w:rsidRPr="0028275C">
        <w:rPr>
          <w:sz w:val="20"/>
          <w:szCs w:val="20"/>
        </w:rPr>
        <w:t xml:space="preserve"> Update within 10 days</w:t>
      </w:r>
    </w:p>
    <w:p w14:paraId="771A3B31" w14:textId="77777777" w:rsidR="009506BA" w:rsidRPr="0028275C" w:rsidRDefault="009506BA" w:rsidP="008B6284">
      <w:pPr>
        <w:spacing w:after="0" w:line="240" w:lineRule="auto"/>
        <w:rPr>
          <w:rFonts w:ascii="BRH Telugu RN" w:hAnsi="BRH Telugu RN"/>
          <w:sz w:val="20"/>
          <w:szCs w:val="20"/>
        </w:rPr>
      </w:pPr>
      <w:r w:rsidRPr="0028275C">
        <w:rPr>
          <w:sz w:val="20"/>
          <w:szCs w:val="20"/>
        </w:rPr>
        <w:t xml:space="preserve">8) </w:t>
      </w:r>
      <w:r w:rsidRPr="0028275C">
        <w:rPr>
          <w:rFonts w:ascii="BRH Telugu RN" w:hAnsi="BRH Telugu RN"/>
          <w:sz w:val="20"/>
          <w:szCs w:val="20"/>
        </w:rPr>
        <w:t>sd½àvSµÀA¶pÁ S¸ñ¶¢À¶pAV¸±ÀµÀj ¶mAlµÀ hÉl¼.01.12.2019 ¶mÀAfº 31.03.2022 ¶¢±µOµÀ Y±¼S¼¶m 29 ¶p¶mÀvOµÀ ¶ªAsAlû¼AW¶m Êp D±µâ±³ O¸¾p I´m.»ª.»ª. ¶mÀAfº S¸ñ¶¢À¶pAV¸±ÀµÀjOº E¢¸öwù GAfµS¸ Edºà ÊpD±µâ±³ O¸¾pv¶mÀ S¸ñ¶¢À¶pAV¸±ÀµÀj D¾pû¶ªÀOº E¶¢ö¶mdÀô SµÀ±¼åAVµfµA Y±¼S¼Al¼ (Êp±¸ ¶ªAPï 24, »p.£.)</w:t>
      </w:r>
    </w:p>
    <w:p w14:paraId="445DBDA3" w14:textId="77777777" w:rsidR="009506BA" w:rsidRPr="0028275C" w:rsidRDefault="009506BA" w:rsidP="008B6284">
      <w:pPr>
        <w:spacing w:after="0" w:line="240" w:lineRule="auto"/>
        <w:rPr>
          <w:rFonts w:ascii="BRH Telugu RN" w:hAnsi="BRH Telugu RN"/>
          <w:sz w:val="20"/>
          <w:szCs w:val="20"/>
        </w:rPr>
      </w:pPr>
      <w:r w:rsidRPr="0028275C">
        <w:rPr>
          <w:rFonts w:ascii="BRH Telugu RN" w:hAnsi="BRH Telugu RN" w:cs="Gautami"/>
          <w:bCs/>
          <w:color w:val="000000"/>
          <w:sz w:val="20"/>
          <w:szCs w:val="20"/>
          <w:lang w:val="pt-BR" w:bidi="te-IN"/>
        </w:rPr>
        <w:t>»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u w:val="single"/>
          <w:lang w:val="pt-BR" w:bidi="te-IN"/>
        </w:rPr>
        <w:t>pñËÈªfºAS³ Clû¼O¸±¼ n±µä±ÀµÀA:-</w:t>
      </w:r>
      <w:r w:rsidRPr="0028275C">
        <w:rPr>
          <w:sz w:val="20"/>
          <w:szCs w:val="20"/>
        </w:rPr>
        <w:t xml:space="preserve"> </w:t>
      </w: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Show cause notices</w:t>
      </w:r>
      <w:r w:rsidRPr="0028275C">
        <w:rPr>
          <w:sz w:val="20"/>
          <w:szCs w:val="20"/>
        </w:rPr>
        <w:t xml:space="preserve"> to APO</w:t>
      </w:r>
    </w:p>
    <w:p w14:paraId="5B40F333" w14:textId="77777777" w:rsidR="009506BA" w:rsidRPr="0028275C" w:rsidRDefault="00114E75" w:rsidP="008B6284">
      <w:pPr>
        <w:spacing w:after="0" w:line="240" w:lineRule="auto"/>
        <w:rPr>
          <w:rFonts w:ascii="BRH Telugu RN" w:hAnsi="BRH Telugu RN"/>
          <w:sz w:val="20"/>
          <w:szCs w:val="20"/>
        </w:rPr>
      </w:pPr>
      <w:r w:rsidRPr="0028275C">
        <w:rPr>
          <w:sz w:val="20"/>
          <w:szCs w:val="20"/>
        </w:rPr>
        <w:t xml:space="preserve">9) </w:t>
      </w:r>
      <w:r w:rsidRPr="0028275C">
        <w:rPr>
          <w:rFonts w:ascii="BRH Telugu RN" w:hAnsi="BRH Telugu RN"/>
          <w:sz w:val="20"/>
          <w:szCs w:val="20"/>
        </w:rPr>
        <w:t>sd½àvSµÀA¶pÁ S¸ñ¶¢À¶pAV¸±ÀµÀj ¶mAlµÀ 2 ¶¢±³Ö KfºvOµÀ ¶ªAsAlû¼AW IÈ¢¶mÃï q¸ôAdÉ¶¨´m ¶p¶mÀvOµÀ ¶ªAsAlû¼AW I»ªàÊ¢À¶¨´m Ê¢»ª ±µÃ.77424/- vÀ P±µÀÛ VÉ»ª¶mdÀô ±¼O¸±µÀâ ¶mAlµÀ Oµv¶¢Á ¶¢À±¼±ÀµÀÀ Edºà 2 ¶¢±³Ö Kfº vOµÀ ¶ªAsAlû¼AW ±¼O¸±µÀâ ¶p±µAS¸ 700 È¢ÀÀOµÖvÀ »pdºàAS³ q¸ôAdºAS³ VÉ»ª¶mdÀô ±¼O¸±µÀâ ¶mAlµÀ OµvlµÀ. Edºà £¶¨±ÀµÀAËÈp ¾pûv³âOº È¢zõ VµÃfµS¸ «¸¶¢ÃZOµ hµnR sÅAlµA SµÀ±¼åAW¶m CA¥¹vÀ:- I´m.±ÀµÀA.±ÀµÀA.I´ª Ê¢Àd³ ¶ª¶¢À°µAvÑ hÉl¼.19.12.2022 ¶m È¢zõ VµÃfµS¸ 333 È¢ÀÀOµÖvÀ CÊm£ ¾pûvÀâvÑ sñiOº Gm¸é±ÀÀ. £ÀS¼w¶m 367 È¢ÀÀOµÖvÀ CÊm£ VµnqÒ±ÀÀ¶mdÀô SµÀ±¼åAVµfµA Y±¼S¼Al¼. Edºà È¢ÀÀOµÖvOµÀ ¶ªAsAlû¼AW ¢¸V³ CAf³ ¢¸±µÀâ EV¸Û±µÀ. Edºà £¶¨±ÀµÀA SµÀ±¼AW ¶¬OµÀÖl¸±µÀv¶mÀ £¶¢±µg CfµÀSµS¸ ¶pn Y±¼S¼¶mdÀô hÇv¶pfµA Y±¼S¼Al¼ (Êp±¸ ¶ªAPï 26, »p.£.)</w:t>
      </w:r>
    </w:p>
    <w:p w14:paraId="65BED553" w14:textId="77777777" w:rsidR="009506BA" w:rsidRPr="0028275C" w:rsidRDefault="00114E75" w:rsidP="008B6284">
      <w:pPr>
        <w:spacing w:after="0" w:line="240" w:lineRule="auto"/>
        <w:rPr>
          <w:sz w:val="20"/>
          <w:szCs w:val="20"/>
        </w:rPr>
      </w:pPr>
      <w:r w:rsidRPr="0028275C">
        <w:rPr>
          <w:rFonts w:ascii="BRH Telugu RN" w:hAnsi="BRH Telugu RN" w:cs="Gautami"/>
          <w:bCs/>
          <w:color w:val="000000"/>
          <w:sz w:val="20"/>
          <w:szCs w:val="20"/>
          <w:lang w:val="pt-BR" w:bidi="te-IN"/>
        </w:rPr>
        <w:t>»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u w:val="single"/>
          <w:lang w:val="pt-BR" w:bidi="te-IN"/>
        </w:rPr>
        <w:t>pñËÈªfºAS³ Clû¼O¸±¼ n±µä±ÀµÀA:-</w:t>
      </w:r>
      <w:r w:rsidRPr="0028275C">
        <w:rPr>
          <w:sz w:val="20"/>
          <w:szCs w:val="20"/>
        </w:rPr>
        <w:t xml:space="preserve"> </w:t>
      </w: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Replace Casualities</w:t>
      </w:r>
    </w:p>
    <w:p w14:paraId="650ABD46" w14:textId="77777777" w:rsidR="009506BA" w:rsidRPr="0028275C" w:rsidRDefault="00A24DD1" w:rsidP="008B6284">
      <w:pPr>
        <w:spacing w:after="0" w:line="240" w:lineRule="auto"/>
        <w:rPr>
          <w:rFonts w:ascii="BRH Telugu RN" w:hAnsi="BRH Telugu RN"/>
          <w:sz w:val="20"/>
          <w:szCs w:val="20"/>
        </w:rPr>
      </w:pPr>
      <w:r w:rsidRPr="0028275C">
        <w:rPr>
          <w:sz w:val="20"/>
          <w:szCs w:val="20"/>
        </w:rPr>
        <w:t xml:space="preserve">10) </w:t>
      </w:r>
      <w:r w:rsidRPr="0028275C">
        <w:rPr>
          <w:rFonts w:ascii="BRH Telugu RN" w:hAnsi="BRH Telugu RN"/>
          <w:sz w:val="20"/>
          <w:szCs w:val="20"/>
        </w:rPr>
        <w:t>sd½àvSµÀA¶pÁ S¸ñ¶¢À¶pAV¸±ÀµÀj ¶mAlµÀ 5 ¶¢±³Ö KfºvOµÀ ¶ªAsAlû¼AW dÉOµÀ È¢ÀÀOµÖv ¶p¶mÀvOµÀ ¶ªAsAlû¼AW I»ªàÊ¢À¶¨´m Ê¢»ª ±µÃ.10685/- vÀ P±µÀÛ VÉ»ª¶mdÀô ±¼O¸±µÀâ ¶mAlµÀ Oµv¶¢Á ¶¢À±¼±ÀµÀÀ Edºà 5 ¶¢±³Ö Kfº vOµÀ ¶ªAsAlû¼AW ±¼O¸±µÀâ ¶p±µAS¸ 1410 È¢ÀÀOµÖvÀ »pdºàAS³ q¸ôAdºAS³ VÉ»ª¶mdÀô ±¼O¸±µÀâ ¶mAlµÀ OµvlµÀ. Edºà £¶¨±ÀµÀAËÈp ¾pûvÀâOº È¢zõ VµÃfµS¸ «¸¶¢ÃZOµ hµnR sÅAlµA SµÀ±¼åAW¶m CA¥¹vÀ:- I´m.±ÀµÀA.±ÀµÀA.I´ª Ê¢Àd³ ¶ª¶¢À°µAvÑ hÉl¼.19.12.2022 ¶m È¢zõ VµÃfµS¸ 193 È¢ÀÀOµÖvÀ CÊm£ ¾pûvÀâvÑ sñiOº Gm¸é±ÀÀ. £ÀS¼w¶m 1217 È¢ÀÀOµÖvÀ CÊm£ VµnqÒ±ÀÀ¶mdÀô SµÀ±¼åAVµfµA Y±¼S¼Al¼. Edºà £¶¨±ÀµÀAËÈp ¶¬OµÀÖl¸±µÀv¶mÀ, »ªsìAl¼n £¶¢±µg CfµÀSµS¸ SÐl¸¶¢±¼ ¶¢±µlµ ±¸¶¢fµA ¶¢v¶m È¢ÀÀOµÖvÀ VµnqÒ±ÀÀ¶mdÀô hÇv¶pfµA Y±¼S¼Al¼. Edºà È¢ÀÀOµÖvOµÀ ¶ªAsAlû¼AW ¢¸V³ CAf³ ¢¸±µÀâ E¶¢övÉlµÀ. Edºà £¶¨±ÀµÀA SµÀ±¼AW ¶¬OµÀÖl¸±µÀv¶mÀ £¶¢±µg CfµÀSµS¸ ¶pn Y±¼S¼¶mdÀô hÇv¶pfµA Y±¼S¼Al¼ (Êp±¸ ¶ªAPï 27, »p.£.)</w:t>
      </w:r>
    </w:p>
    <w:p w14:paraId="680C0463" w14:textId="77777777" w:rsidR="009506BA" w:rsidRPr="0028275C" w:rsidRDefault="00A24DD1" w:rsidP="008B6284">
      <w:pPr>
        <w:spacing w:after="0" w:line="240" w:lineRule="auto"/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</w:pPr>
      <w:r w:rsidRPr="0028275C">
        <w:rPr>
          <w:rFonts w:ascii="BRH Telugu RN" w:hAnsi="BRH Telugu RN" w:cs="Gautami"/>
          <w:bCs/>
          <w:color w:val="000000"/>
          <w:sz w:val="20"/>
          <w:szCs w:val="20"/>
          <w:lang w:val="pt-BR" w:bidi="te-IN"/>
        </w:rPr>
        <w:t>»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u w:val="single"/>
          <w:lang w:val="pt-BR" w:bidi="te-IN"/>
        </w:rPr>
        <w:t>pñËÈªfºAS³ Clû¼O¸±¼ n±µä±ÀµÀA:-</w:t>
      </w:r>
      <w:r w:rsidRPr="0028275C">
        <w:rPr>
          <w:sz w:val="20"/>
          <w:szCs w:val="20"/>
        </w:rPr>
        <w:t xml:space="preserve"> </w:t>
      </w:r>
      <w:r w:rsidR="00B435C8"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Replace Casualities with farmers own cost</w:t>
      </w:r>
    </w:p>
    <w:p w14:paraId="301141A0" w14:textId="77777777" w:rsidR="00B435C8" w:rsidRPr="0028275C" w:rsidRDefault="00B435C8" w:rsidP="008B6284">
      <w:pPr>
        <w:spacing w:after="0" w:line="240" w:lineRule="auto"/>
        <w:rPr>
          <w:rFonts w:ascii="BRH Telugu RN" w:hAnsi="BRH Telugu RN"/>
          <w:sz w:val="20"/>
          <w:szCs w:val="20"/>
        </w:rPr>
      </w:pP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11)</w:t>
      </w:r>
      <w:r w:rsidRPr="0028275C">
        <w:rPr>
          <w:sz w:val="20"/>
          <w:szCs w:val="20"/>
        </w:rPr>
        <w:t xml:space="preserve"> 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  <w:t>sd½àvSµÀA¶pÁ S¸ñ¶¢À¶pAV¸±ÀµÀj ¶mAlµÀ ¶¢±³Ö Kfº ÈmA. 1000619 ¶pn Êp±µÀ Oµ¶¢ÀÃïnd½ q¸ôAdÉ¶¨´m ¶p¶mÀvOµÀ ¶ªAsAlû¼AW I»ªàÊ¢À¶¨´m Ê¢»ª ±µÃ.4031/- vÀ P±µÀÛ VÉ»ª¶mdÀô ±¼O¸±µÀâ ¶mAlµÀ Oµv¶¢Á ¶¢À±¼±ÀµÀÀ Edºà ¶¢±³Ö Kfº vOµÀ ¶ªAsAlû¼AW ±¼O¸±µÀâ ¶p±µAS¸ 400 È¢ÀÀOµÖvÀ »pdºàAS³ q¸ôAdºAS³ VÉ»ª¶mdÀô ±¼O¸±µÀâ ¶mAlµÀ OµvlµÀ. Edºà £¶¨±ÀµÀAËÈp ¾pûvÀâOº È¢zõ VµÃfµS¸ «¸¶¢ÃZOµ hµnR sÅAlµA SµÀ±¼åAW¶m CA¥¹vÀ:- I´m.±ÀµÀA.±ÀµÀA.I´ª Ê¢Àd³ ¶ª¶¢À°µAvÑ hÉl¼.19.12.2022 ¶m È¢zõ VµÃfµS¸ È¢ÀÀOµÖvÀ È¢ÀÀhµåA ¾pûvÀâvÑ vÉ¶¢Á. Cné È¢ÀÀOµÖvÀ VµnqÒ±ÀÀ¶mdÀôS¸ SµÀ±¼åAVµfµA Y±¼S¼Al¼ (Êp±¸ ¶ªAPï 28, »p.£.)</w:t>
      </w:r>
    </w:p>
    <w:p w14:paraId="210F740A" w14:textId="77777777" w:rsidR="009506BA" w:rsidRPr="0028275C" w:rsidRDefault="00B435C8" w:rsidP="008B6284">
      <w:pPr>
        <w:spacing w:after="0" w:line="240" w:lineRule="auto"/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</w:pPr>
      <w:r w:rsidRPr="0028275C">
        <w:rPr>
          <w:rFonts w:ascii="BRH Telugu RN" w:hAnsi="BRH Telugu RN" w:cs="Gautami"/>
          <w:bCs/>
          <w:color w:val="000000"/>
          <w:sz w:val="20"/>
          <w:szCs w:val="20"/>
          <w:lang w:val="pt-BR" w:bidi="te-IN"/>
        </w:rPr>
        <w:t>»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u w:val="single"/>
          <w:lang w:val="pt-BR" w:bidi="te-IN"/>
        </w:rPr>
        <w:t>pñËÈªfºAS³ Clû¼O¸±¼ n±µä±ÀµÀA:-</w:t>
      </w:r>
      <w:r w:rsidRPr="0028275C">
        <w:rPr>
          <w:sz w:val="20"/>
          <w:szCs w:val="20"/>
        </w:rPr>
        <w:t xml:space="preserve"> </w:t>
      </w: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Replace Casualities</w:t>
      </w:r>
    </w:p>
    <w:p w14:paraId="68E36019" w14:textId="77777777" w:rsidR="00B435C8" w:rsidRPr="0028275C" w:rsidRDefault="00B435C8" w:rsidP="008B6284">
      <w:pPr>
        <w:spacing w:after="0" w:line="240" w:lineRule="auto"/>
        <w:rPr>
          <w:rFonts w:ascii="BRH Telugu RN" w:hAnsi="BRH Telugu RN"/>
          <w:sz w:val="20"/>
          <w:szCs w:val="20"/>
        </w:rPr>
      </w:pP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12)</w:t>
      </w:r>
      <w:r w:rsidRPr="0028275C">
        <w:rPr>
          <w:sz w:val="20"/>
          <w:szCs w:val="20"/>
        </w:rPr>
        <w:t xml:space="preserve"> 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  <w:t>sd½àvSµÀA¶pÁ S¸ñ¶¢À¶pAV¸±ÀµÀj ¶mAlµÀ ¶¢±³Ö Kfº ÈmA. 40702 ¶pn Êp±µÀ s±ÀÇÃ ÈpûnùAS³ q¸ôAdÉ¶¨´m È¢ÀÀOµÖv ¶p¶mÀvOµÀ ¶ªAsAlû¼AW I»ªàÊ¢À¶¨´m Ê¢»ª ±µÃ.15426/- vÀ P±µÀÛ VÉ»ª¶mdÀô ±¼O¸±µÀâ ¶mAlµÀ Oµv¶¢Á. ¶¢À±¼±ÀµÀÀ Edºà ¶¢±³Ö Kfº Oº ¶ªAsAlû¼AW ±¼O¸±µÀâ ¶p±µAS¸ 700 È¢ÀÀOµÖvÀ »pdºàAS³ q¸ôAdºAS³ VÉ»ª¶mdÀô ±¼O¸±µÀâ ¶mAlµÀ OµvlµÀ. Edºà £¶¨±ÀµÀAËÈp ¾pûvÀâOº È¢zõ VµÃfµS¸ «¸¶¢ÃZOµ hµnR sÅAlµA SµÀ±¼åAW¶m CA¥¹vÀ:- I´m.±ÀµÀA.±ÀµÀA.I´ª Ê¢Àd³ ¶ª¶¢À°µAvÑ hÉl¼.19.12.2022 ¶m È¢zõ VµÃfµS¸ È¢ÀÀOµÖvÀ È¢ÀÀhµåA ¾pûvÀâvÑ vÉ¶¢Á. Cné È¢ÀÀOµÖvÀ VµnqÒ±ÀÀ¶mdÀôS¸ SµÀ±¼åAVµfµA Y±¼S¼Al¼ (Êp±¸ ¶ªAPï 29, »p.£.)</w:t>
      </w:r>
    </w:p>
    <w:p w14:paraId="75EA8F52" w14:textId="77777777" w:rsidR="009506BA" w:rsidRPr="0028275C" w:rsidRDefault="00B435C8" w:rsidP="008B6284">
      <w:pPr>
        <w:spacing w:after="0" w:line="240" w:lineRule="auto"/>
        <w:rPr>
          <w:sz w:val="20"/>
          <w:szCs w:val="20"/>
        </w:rPr>
      </w:pPr>
      <w:r w:rsidRPr="0028275C">
        <w:rPr>
          <w:rFonts w:ascii="BRH Telugu RN" w:hAnsi="BRH Telugu RN" w:cs="Gautami"/>
          <w:bCs/>
          <w:color w:val="000000"/>
          <w:sz w:val="20"/>
          <w:szCs w:val="20"/>
          <w:lang w:val="pt-BR" w:bidi="te-IN"/>
        </w:rPr>
        <w:t>»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u w:val="single"/>
          <w:lang w:val="pt-BR" w:bidi="te-IN"/>
        </w:rPr>
        <w:t>pñËÈªfºAS³ Clû¼O¸±¼ n±µä±ÀµÀA:-</w:t>
      </w:r>
      <w:r w:rsidRPr="0028275C">
        <w:rPr>
          <w:sz w:val="20"/>
          <w:szCs w:val="20"/>
        </w:rPr>
        <w:t xml:space="preserve"> </w:t>
      </w: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Replace Casualities</w:t>
      </w:r>
    </w:p>
    <w:p w14:paraId="428940BD" w14:textId="77777777" w:rsidR="009506BA" w:rsidRPr="0028275C" w:rsidRDefault="00B435C8" w:rsidP="008B6284">
      <w:pPr>
        <w:spacing w:after="0" w:line="240" w:lineRule="auto"/>
        <w:rPr>
          <w:rFonts w:ascii="BRH Telugu RN" w:hAnsi="BRH Telugu RN"/>
          <w:sz w:val="20"/>
          <w:szCs w:val="20"/>
        </w:rPr>
      </w:pPr>
      <w:r w:rsidRPr="0028275C">
        <w:rPr>
          <w:sz w:val="20"/>
          <w:szCs w:val="20"/>
        </w:rPr>
        <w:t xml:space="preserve">13) </w:t>
      </w:r>
      <w:r w:rsidRPr="0028275C">
        <w:rPr>
          <w:rFonts w:ascii="BRH Telugu RN" w:hAnsi="BRH Telugu RN"/>
          <w:sz w:val="20"/>
          <w:szCs w:val="20"/>
        </w:rPr>
        <w:t>sd½àvSµÀA¶pÁ S¸ñ¶¢À¶pAV¸±ÀµÀj ¶mAlµÀ ¶¢±³Ö Kfº ÈmA. 00537 ¶pn Êp±µÀ sûµÃ£Àn VµlµÀ¶mÀ VÉ±ÀµÀÀd ¶pnvÑ 2 ¶¢ÀAl¼ ¶¬OµÀÖl¸±µÀvÀ lûµ¶mv°ºî SµÃñ¶pÁ ¶¢À¶ªà±µÀ ¶mAlµÀ hÉl¼.28.05.2020 ¶mÀAfº 03.06.2020 ¶¢±µOµÀ VÉ»ª¶m ¶¢À¶ªà±µÀ ¶mAlµÀ LOÍÖOµÖ±µÀ LOµÖ±ÐYÂ VÍ¶pÁýê¶m È¢ÀÀhµåA 2 ¶pn l¼m¸vOµÀ S¸¶mÀ ±µÃ.472/- vÀ ÊpÈ¢ÀAd³ VÉ»ª¶mdÀô ±¼O¸±µÀâ ¶p±µAS¸ OµvlµÀ. O¸n ¶¢À¶ªà±µÀ ±ÀµÀAlµÀ LOµÖ±ÐYÂOº ¶®Y±µÀ vÉOµÀAf¸Êm ±ÇAfµÀ ±ÐYÂvOº ±µÃ.472/- vÀ ÊpÈ¢ÀAd³ VÉ±ÀµÀfµA Y±¼S¼Al¼. Edºà £¶¨±ÀµÃné ¶¬OµÀÖl¸±µÀv¶mÀ CfµÀSµS¸ ¶pn VÉ¥¹¶¢ÀÀ Cn hÇwq¸±µÀ (Êp±¸ ¶ªAPï 30, »p.£.)</w:t>
      </w:r>
    </w:p>
    <w:p w14:paraId="2685678E" w14:textId="77777777" w:rsidR="00B435C8" w:rsidRPr="0028275C" w:rsidRDefault="00B435C8" w:rsidP="00B435C8">
      <w:pPr>
        <w:spacing w:after="0" w:line="240" w:lineRule="auto"/>
        <w:rPr>
          <w:sz w:val="20"/>
          <w:szCs w:val="20"/>
        </w:rPr>
      </w:pPr>
      <w:r w:rsidRPr="0028275C">
        <w:rPr>
          <w:rFonts w:ascii="BRH Telugu RN" w:hAnsi="BRH Telugu RN" w:cs="Gautami"/>
          <w:bCs/>
          <w:color w:val="000000"/>
          <w:sz w:val="20"/>
          <w:szCs w:val="20"/>
          <w:lang w:val="pt-BR" w:bidi="te-IN"/>
        </w:rPr>
        <w:t>»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u w:val="single"/>
          <w:lang w:val="pt-BR" w:bidi="te-IN"/>
        </w:rPr>
        <w:t>pñËÈªfºAS³ Clû¼O¸±¼ n±µä±ÀµÀA:-</w:t>
      </w:r>
      <w:r w:rsidRPr="0028275C">
        <w:rPr>
          <w:sz w:val="20"/>
          <w:szCs w:val="20"/>
        </w:rPr>
        <w:t xml:space="preserve"> </w:t>
      </w: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Replace Casualities</w:t>
      </w:r>
    </w:p>
    <w:p w14:paraId="66E284B5" w14:textId="77777777" w:rsidR="00B435C8" w:rsidRPr="0028275C" w:rsidRDefault="00C34AA4" w:rsidP="008B6284">
      <w:pPr>
        <w:spacing w:after="0" w:line="240" w:lineRule="auto"/>
        <w:rPr>
          <w:rFonts w:ascii="BRH Telugu RN" w:hAnsi="BRH Telugu RN"/>
          <w:sz w:val="20"/>
          <w:szCs w:val="20"/>
        </w:rPr>
      </w:pPr>
      <w:r w:rsidRPr="0028275C">
        <w:rPr>
          <w:rFonts w:ascii="BRH Telugu RN" w:hAnsi="BRH Telugu RN"/>
          <w:sz w:val="20"/>
          <w:szCs w:val="20"/>
        </w:rPr>
        <w:t>14)</w:t>
      </w:r>
      <w:r w:rsidRPr="0028275C">
        <w:rPr>
          <w:sz w:val="20"/>
          <w:szCs w:val="20"/>
        </w:rPr>
        <w:t xml:space="preserve"> </w:t>
      </w:r>
      <w:r w:rsidRPr="0028275C">
        <w:rPr>
          <w:rFonts w:ascii="BRH Telugu RN" w:hAnsi="BRH Telugu RN"/>
          <w:sz w:val="20"/>
          <w:szCs w:val="20"/>
        </w:rPr>
        <w:t>sd½àvSµÀA¶pÁ S¸ñ¶¢À¶pAV¸±ÀµÀj ¶mAlµÀ O¸Oµ±µô E¶¢Ãî¶mÀ±ÀÉÀvÀ Y¹s³ O¸±µÀâ ÈmA.10020 C¶mÀ Ehµ¶mÀ ¶¢±³Ö Kfº ÈmA.40682 ¶pn ¶pñlÉ¶¥A sd½àv SµÀA¶pÁ, ¶pn Êp±µÀ £vÉY³ q¸±³Ö hÉl¼.21.01.2021 ¶mÀAfº 03.02.2021 ¶¢±µOµÀ Y±¼S¼¶m ¶pnvÑ Ehµ¶mÀ 12 ±ÐYÂvÀ ¶pn VÉ»ª¶mdÀô 12 ±ÐYÂvOµÀ S¸¶mÀ ±µÃ.2844/- vÀ ÊpÈ¢ÀAd³ VÉ»ª¶mdÀô ±¼O¸±µÀâ ¶p±µAS¸ OµvlµÀ. O¸n ¶¢À¶ªà±µÀ ±ÀµÀAlµÀ ¶ªAhµO¸vÀ vÉOµÀAf¸Êm 12 ¶pn l¼m¸vOµÀ ±µÃ.2844/- vÀ ÊpÈ¢ÀAd³ VÉ±ÀµÀfµA Y±¼S¼Al¼. Edºà £¶¨±ÀµÃné ¶¬OµÀÖl¸±µÀv¶mÀ CfµÀSµS¸ ¶pn VÉ¥¹¶¢ÀÀ Cn hÇwq¸±µÀ (Êp±¸ ¶ªAPï 31, »p.£.)</w:t>
      </w:r>
    </w:p>
    <w:p w14:paraId="1B09F098" w14:textId="77777777" w:rsidR="009506BA" w:rsidRPr="0028275C" w:rsidRDefault="00C34AA4" w:rsidP="008B6284">
      <w:pPr>
        <w:spacing w:after="0" w:line="240" w:lineRule="auto"/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</w:pPr>
      <w:r w:rsidRPr="0028275C">
        <w:rPr>
          <w:rFonts w:ascii="BRH Telugu RN" w:hAnsi="BRH Telugu RN" w:cs="Gautami"/>
          <w:bCs/>
          <w:color w:val="000000"/>
          <w:sz w:val="20"/>
          <w:szCs w:val="20"/>
          <w:lang w:val="pt-BR" w:bidi="te-IN"/>
        </w:rPr>
        <w:t>»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u w:val="single"/>
          <w:lang w:val="pt-BR" w:bidi="te-IN"/>
        </w:rPr>
        <w:t>pñËÈªfºAS³ Clû¼O¸±¼ n±µä±ÀµÀA:-</w:t>
      </w:r>
      <w:r w:rsidRPr="0028275C">
        <w:rPr>
          <w:sz w:val="20"/>
          <w:szCs w:val="20"/>
        </w:rPr>
        <w:t xml:space="preserve"> </w:t>
      </w: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Work done by wage seeker as per Gramasabha. Warned</w:t>
      </w:r>
    </w:p>
    <w:p w14:paraId="675FACB7" w14:textId="77777777" w:rsidR="00C34AA4" w:rsidRPr="0028275C" w:rsidRDefault="00C34AA4" w:rsidP="00C34AA4">
      <w:pPr>
        <w:spacing w:after="0" w:line="240" w:lineRule="auto"/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</w:pP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15)</w:t>
      </w:r>
      <w:r w:rsidRPr="0028275C">
        <w:rPr>
          <w:sz w:val="20"/>
          <w:szCs w:val="20"/>
        </w:rPr>
        <w:t xml:space="preserve"> 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  <w:t>sd½àvSµÀA¶pÁ S¸ñ¶¢À¶pAV¸±ÀµÀj ¶mAlµÀ ¶¢±³Ö Kfº ÈmA.1040681 ¶pn Êp±µÀ ¶pvÇô ¶pñOµÅi ¶¢¶mA ¶pn ¶pñlÉ¶¥A sd½àvSµÀA¶pÁ ¶pnOº ¶ªAsAlû¼AW hÉl¼.10.09.2020 ¶mÀAfº 06.03.2022 ¶¢±µOµÀ 2000 È¢ÀÀOµÖvOµÀ S¸¶mÀ Ê¢Y³ ±µÃ.80832/- vÀ, È¢Àd½±¼±ÀµÀv³ ±µÃ.47333/- vÀ È¢ÀÀhµåA ±µÃ.128165/- vÀ P±µÀÛ VÉ±ÀµÀfµA Y±¼S¼Al¼. «¸¶¢ÃZOµ hµnR sÅAlµA SµÀ±¼åAW¶m CA¥¹vÀ: hÉl¼.20.12.2022 ±ÐYÂ¶m S¸ñ¶¢À¶pAV¸±ÀµÀj »ªsìAl¼ ¶ª¶¢À°µAvÑ È¢ÀÀOµÖv¶mÀ vÇOºÖAVµS¸ 71 È¢ÀÀOµÖvÀ sñiOº Gm¸é±ÀÀ. 1929 È¢ÀÀOµÖvÀ vÉ¶¢Á. È¢ÀÀOµÖvOµÀ ¶ªAsAlû¼AW 6 ÈmvvOµÀ ¶ªAsAlû¼AW ¢¸d±³ d¹ïAOµ±³ ÊpÈ¢ÀAd³ VÉ±ÀµÀfµA Y±¼S¼Al¼. O¸n v¹S³ sÀO³ ±¼Z¶¨à±³ n±µö»¬AVµvÉlµÀ. d¹ïAOµ±³ qÒ»ª¶mdÀô rÒdÑvÀ n±µö»¬AVµvÉlµÀ. E.»ª. S¸±µÀ VÇO³ È¢ÀY±³ VÉ»ªm¸±µÀ .(Êp±¸ ¶ªAPï 33, »p.£.)</w:t>
      </w:r>
    </w:p>
    <w:p w14:paraId="5C71DCD8" w14:textId="77777777" w:rsidR="00C34AA4" w:rsidRPr="0028275C" w:rsidRDefault="00C34AA4" w:rsidP="00C34AA4">
      <w:pPr>
        <w:spacing w:after="0" w:line="240" w:lineRule="auto"/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</w:pPr>
      <w:r w:rsidRPr="0028275C">
        <w:rPr>
          <w:rFonts w:ascii="BRH Telugu RN" w:hAnsi="BRH Telugu RN" w:cs="Gautami"/>
          <w:bCs/>
          <w:color w:val="000000"/>
          <w:sz w:val="20"/>
          <w:szCs w:val="20"/>
          <w:lang w:val="pt-BR" w:bidi="te-IN"/>
        </w:rPr>
        <w:t>»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u w:val="single"/>
          <w:lang w:val="pt-BR" w:bidi="te-IN"/>
        </w:rPr>
        <w:t>pñËÈªfºAS³ Clû¼O¸±¼ n±µä±ÀµÀA:-</w:t>
      </w:r>
      <w:r w:rsidRPr="0028275C">
        <w:rPr>
          <w:sz w:val="20"/>
          <w:szCs w:val="20"/>
        </w:rPr>
        <w:t xml:space="preserve"> </w:t>
      </w: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As per estimation for 2000 plants, 24 mandays per month for watcher allowed. Hence dropped. SCN to Panchayat Secretary non maintenance of log book</w:t>
      </w:r>
    </w:p>
    <w:p w14:paraId="173227AF" w14:textId="77777777" w:rsidR="00C34AA4" w:rsidRPr="0028275C" w:rsidRDefault="00C34AA4" w:rsidP="00C34AA4">
      <w:pPr>
        <w:spacing w:after="0" w:line="240" w:lineRule="auto"/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</w:pPr>
      <w:r w:rsidRPr="0028275C"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  <w:t>16)</w:t>
      </w:r>
      <w:r w:rsidRPr="0028275C">
        <w:rPr>
          <w:sz w:val="20"/>
          <w:szCs w:val="20"/>
        </w:rPr>
        <w:t xml:space="preserve"> 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  <w:t>sd½àvSµÀA¶pÁ S¸ñ¶¢À¶pAV¸±ÀµÀj ¶mAlµÀ ¶¢±³Ö Kfº ÈmA.40682 ¶pn Êp±µÀ ¶pvÇô ¶pñOµÅi ¶¢¶mA ¶pn ¶pñlÉ¶¥A ±¸A¶mSµ±³ r¸±Ç´ªà ¶pnOº ¶ªAsAlû¼AW hÉl¼.07.09.2020 ¶mÀAfº 31.03.2022 ¶¢±µOµÀ 1000 È¢ÀÀOµÖvOµÀ S¸¶mÀ Ê¢Y³ ±µÃ.56222/- vÀ, È¢Àd½±¼±ÀµÀv³ ±µÃ.26669/- vÀ È¢ÀÀhµåA ±µÃ.82891/- vÀ P±µÀÛ VÉ±ÀµÀfµA Y±¼S¼Al¼. «¸¶¢ÃZOµ hµnR sÅAlµA SµÀ±¼åAW¶m CA¥¹vÀ: hÉl¼.20.12.2022 ±ÐYÂ¶m S¸ñ¶¢À¶pAV¸±ÀµÀj »ªsìAl¼ ¶ª¶¢À°µAvÑ È¢ÀÀOµÖv¶mÀ vÇOºÖAVµS¸ 151 È¢ÀÀOµÖvÀ sñiOº Gm¸é±ÀÀ. 849 È¢ÀÀOµÖvÀ vÉ¶¢Á. 1000 È¢ÀÀOµÖvOµÀ ¶ªAsAlû¼AW 9 ÈmvvOµÀ ¶ªAsAlû¼AW ¢¸d±³ d¹ïAOµ±³ ÊpÈ¢ÀAd³ VÉ±ÀµÀfµA Y±¼S¼Al¼. O¸n v¹S³ sÀO³ ±¼Z¶¨à±³ n±µö»¬AVµvÉlµÀ. d¹ïAOµ±³ qÒ»ª¶mdÀô rÒdÑvÀ n±µö»¬AVµvÉlµÀ. E.»ª. S¸±µÀ VÇO³ È¢ÀY±³ VÉ»ªm¸±µÀ . (Êp±¸ ¶ªAPï 34, »p.£.)</w:t>
      </w:r>
    </w:p>
    <w:p w14:paraId="7A29168C" w14:textId="77777777" w:rsidR="00C34AA4" w:rsidRPr="0028275C" w:rsidRDefault="00C34AA4" w:rsidP="008B6284">
      <w:pPr>
        <w:spacing w:after="0" w:line="240" w:lineRule="auto"/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</w:pPr>
      <w:r w:rsidRPr="0028275C">
        <w:rPr>
          <w:rFonts w:ascii="BRH Telugu RN" w:hAnsi="BRH Telugu RN" w:cs="Gautami"/>
          <w:bCs/>
          <w:color w:val="000000"/>
          <w:sz w:val="20"/>
          <w:szCs w:val="20"/>
          <w:lang w:val="pt-BR" w:bidi="te-IN"/>
        </w:rPr>
        <w:t>»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u w:val="single"/>
          <w:lang w:val="pt-BR" w:bidi="te-IN"/>
        </w:rPr>
        <w:t>pñËÈªfºAS³ Clû¼O¸±¼ n±µä±ÀµÀA:-</w:t>
      </w:r>
      <w:r w:rsidRPr="0028275C">
        <w:rPr>
          <w:sz w:val="20"/>
          <w:szCs w:val="20"/>
        </w:rPr>
        <w:t xml:space="preserve"> </w:t>
      </w: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As per estimation for 2000 plants, 24 mandays per month for watcher allowed. Hence dropped. SCN to Panchayat Secretary non maintenance of log book</w:t>
      </w:r>
    </w:p>
    <w:p w14:paraId="1552FEFC" w14:textId="77777777" w:rsidR="00C34AA4" w:rsidRPr="0028275C" w:rsidRDefault="00C34AA4" w:rsidP="008B6284">
      <w:pPr>
        <w:spacing w:after="0" w:line="240" w:lineRule="auto"/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</w:pP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17)</w:t>
      </w:r>
      <w:r w:rsidRPr="0028275C">
        <w:rPr>
          <w:sz w:val="20"/>
          <w:szCs w:val="20"/>
        </w:rPr>
        <w:t xml:space="preserve"> 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  <w:t>sd½àvSµÀA¶pÁ S¸ñ¶¢À¶pAV¸±ÀµÀj ¶mAlµÀ ¶¢±³Ö Kfº ÈmA.40695, ¶pn Êp±µÀ I´ª.±ÀµÀA.»ª. dÇñAVÇ´ª ¶pnvÑ ¶¢À¶ªà±µÀ ÈmAs±µÀ 202121003665 vÑ lûµ¶mv°ºî SµÃñ¶pÁOº VÇAl¼¶m E±¸ê sûµlµñ¶¢Àî Y¹s³ O¸±µÀâ ÈmA. 10227 C¶mÀ FÈ¢À 6 ±ÐYÂvÀ hÉl¼.10.06.2021 ¶mÀAfº 16.06.2021 ¶¢±µOµÀ ¶pn VÉ»ª¶mdÀô ¶ªAhµO¸vÀ ¶®Y±µÀô Gm¸é±ÀÀ. O¸n 6 ±ÐYÂvOº ¶¢À¶ªà±µÀ OÐôY³ VÉ»ª ¶®Y±µÀô Ê¢±ÀµÀfµA ¶¢v¶m ±µÃ.1290/- vÀ ÊpÈ¢ÀAd³ VÉ±ÀµÀfµA Y±¼S¼Al¼. OµÃxv¶mÀ CfºS¼hÉ ¶pn VÉ¥¹¶¢Àn hÇwq¸±µÀ. ¶¢À¶ªà±µÀ OÐôY³ C±ÀÀ¶mdÀô SµÀ±¼åAVµfµA Y±¼S¼Al¼. (Êp±¸ ¶ªAPï 40, I´pû.±ÀµÀA.)</w:t>
      </w:r>
    </w:p>
    <w:p w14:paraId="2C0CC245" w14:textId="77777777" w:rsidR="00C34AA4" w:rsidRPr="0028275C" w:rsidRDefault="00C34AA4" w:rsidP="008B6284">
      <w:pPr>
        <w:spacing w:after="0" w:line="240" w:lineRule="auto"/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</w:pPr>
      <w:r w:rsidRPr="0028275C">
        <w:rPr>
          <w:rFonts w:ascii="BRH Telugu RN" w:hAnsi="BRH Telugu RN" w:cs="Gautami"/>
          <w:bCs/>
          <w:color w:val="000000"/>
          <w:sz w:val="20"/>
          <w:szCs w:val="20"/>
          <w:lang w:val="pt-BR" w:bidi="te-IN"/>
        </w:rPr>
        <w:t>»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u w:val="single"/>
          <w:lang w:val="pt-BR" w:bidi="te-IN"/>
        </w:rPr>
        <w:t>pñËÈªfºAS³ Clû¼O¸±¼ n±µä±ÀµÀA:-</w:t>
      </w:r>
      <w:r w:rsidRPr="0028275C">
        <w:rPr>
          <w:sz w:val="20"/>
          <w:szCs w:val="20"/>
        </w:rPr>
        <w:t xml:space="preserve"> </w:t>
      </w: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Wage seeker worked as per Gramasabha. Hence dropped</w:t>
      </w:r>
    </w:p>
    <w:p w14:paraId="008597CE" w14:textId="77777777" w:rsidR="00C34AA4" w:rsidRPr="0028275C" w:rsidRDefault="00C34AA4" w:rsidP="008B6284">
      <w:pPr>
        <w:spacing w:after="0" w:line="240" w:lineRule="auto"/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</w:pP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18)</w:t>
      </w:r>
      <w:r w:rsidRPr="0028275C">
        <w:rPr>
          <w:sz w:val="20"/>
          <w:szCs w:val="20"/>
        </w:rPr>
        <w:t xml:space="preserve"> 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  <w:t>sd½àvSµÀA¶pÁ S¸ñ¶¢À¶pAV¸±ÀµÀj ¶mAlµÀ ¶¢±³Ö Kfº ÈmA.00541, ¶pn Êp±µÀ sûµÃ£Àn VµlµÀ¶mÀ VÉ±ÀµÀÀd, ¶pn ¶pñlÉ¶¥A sd½àvSµÀA¶pÁvÑ 2 ¶¬OµÀÖl¸±µÀvÀ VµAlµ¶¢Ã¶¢À SµÃñ¶pÁ ¶¢À¶ªà±µÀ ¶mAlµÀ hÉl¼.23.04.2020 ¶mÀAfº 29.04.2020 ¶¢±µOµÀ VÉ»ª¶m ¶¢À¶ªà±µÀvÑ LOÍÖOµÖ±¼Oº  6 ±ÐYÂv VÍ¶pÁýê¶m È¢ÀÀhµåA 12 ±ÐYÂvOµÀ S¸¶mÀ ±µÃ.2046/- vÀ ÊpÈ¢ÀAd³ VÉ»ª¶mdÀô ±¼O¸±µÀâ ¶p±µAS¸ OµvlµÀ. O¸n ¶¢À¶ªà±µÀ ±ÀµÀAlµÀ ¶ªAhµO¸vÀ vÉOµÀAf¸Êm 12 ¶pn l¼m¸vOµÀ ±µÃ.2046/- vÀ ÊpÈ¢ÀAd³ VÉ±ÀµÀfµA Y±¼S¼Afº. Edºà £¶¨±ÀµÃné ¶¬OµÀÖl¸±µÀv¶mÀ CfµÀSµS¸ ¶pn VÉ¥¹¶¢ÀÀ Cn hÇwq¸±µÀ. ¢¸¶ªå¶¢AS¸ ¶¢À¶ªà±µÀ OÐôY³ C±ÀÀ¶m hµ±¸öhµ Êp±µÀô ±¸»ª ÊpÈ¢ÀAd³ VÉ±ÀµÀfµA Y±¼S¼Al.¼ (Êp±¸ ¶ªAPï 41, I´pû.±ÀµÀA.)</w:t>
      </w:r>
    </w:p>
    <w:p w14:paraId="201D58EF" w14:textId="77777777" w:rsidR="00C34AA4" w:rsidRPr="0028275C" w:rsidRDefault="00C34AA4" w:rsidP="008B6284">
      <w:pPr>
        <w:spacing w:after="0" w:line="240" w:lineRule="auto"/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</w:pPr>
      <w:r w:rsidRPr="0028275C">
        <w:rPr>
          <w:rFonts w:ascii="BRH Telugu RN" w:hAnsi="BRH Telugu RN" w:cs="Gautami"/>
          <w:bCs/>
          <w:color w:val="000000"/>
          <w:sz w:val="20"/>
          <w:szCs w:val="20"/>
          <w:lang w:val="pt-BR" w:bidi="te-IN"/>
        </w:rPr>
        <w:t>»</w:t>
      </w:r>
      <w:r w:rsidRPr="0028275C">
        <w:rPr>
          <w:rFonts w:ascii="BRH Telugu RN" w:hAnsi="BRH Telugu RN" w:cs="Gautami"/>
          <w:b/>
          <w:color w:val="000000"/>
          <w:sz w:val="20"/>
          <w:szCs w:val="20"/>
          <w:u w:val="single"/>
          <w:lang w:val="pt-BR" w:bidi="te-IN"/>
        </w:rPr>
        <w:t>pñËÈªfºAS³ Clû¼O¸±¼ n±µä±ÀµÀA:-</w:t>
      </w:r>
      <w:r w:rsidRPr="0028275C">
        <w:rPr>
          <w:sz w:val="20"/>
          <w:szCs w:val="20"/>
        </w:rPr>
        <w:t xml:space="preserve"> </w:t>
      </w:r>
      <w:r w:rsidRPr="0028275C"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>Recovery</w:t>
      </w:r>
    </w:p>
    <w:p w14:paraId="20E98AEA" w14:textId="77777777" w:rsidR="00F37368" w:rsidRPr="006529B6" w:rsidRDefault="00F37368" w:rsidP="00F37368">
      <w:pPr>
        <w:spacing w:after="0" w:line="240" w:lineRule="auto"/>
        <w:rPr>
          <w:rFonts w:ascii="BRH Telugu RN" w:hAnsi="BRH Telugu RN"/>
          <w:b/>
          <w:color w:val="000000"/>
          <w:sz w:val="24"/>
          <w:szCs w:val="24"/>
          <w:u w:val="single"/>
          <w:lang w:val="pt-BR"/>
        </w:rPr>
      </w:pPr>
      <w:r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  <w:t xml:space="preserve">                                                                                  </w:t>
      </w:r>
      <w:r w:rsidRPr="006529B6">
        <w:rPr>
          <w:rFonts w:ascii="BRH Telugu RN" w:hAnsi="BRH Telugu RN"/>
          <w:b/>
          <w:color w:val="000000"/>
          <w:sz w:val="24"/>
          <w:szCs w:val="24"/>
          <w:u w:val="single"/>
          <w:lang w:val="pt-BR"/>
        </w:rPr>
        <w:t>C¶mÀsAlûµA-2</w:t>
      </w:r>
    </w:p>
    <w:p w14:paraId="3A82F9EE" w14:textId="77777777" w:rsidR="00C34AA4" w:rsidRDefault="00C34AA4" w:rsidP="008B6284">
      <w:pPr>
        <w:spacing w:after="0" w:line="240" w:lineRule="auto"/>
        <w:rPr>
          <w:rFonts w:asciiTheme="majorHAnsi" w:hAnsiTheme="majorHAnsi" w:cs="Gautami"/>
          <w:b/>
          <w:color w:val="000000"/>
          <w:sz w:val="20"/>
          <w:szCs w:val="20"/>
          <w:lang w:val="pt-BR" w:bidi="te-IN"/>
        </w:rPr>
      </w:pPr>
    </w:p>
    <w:p w14:paraId="4DBAE328" w14:textId="77777777" w:rsidR="00857D87" w:rsidRPr="00F37368" w:rsidRDefault="00857D87" w:rsidP="00857D87">
      <w:pPr>
        <w:spacing w:after="0" w:line="240" w:lineRule="auto"/>
        <w:ind w:firstLine="720"/>
        <w:jc w:val="both"/>
        <w:rPr>
          <w:rFonts w:ascii="BRH Telugu RN" w:hAnsi="BRH Telugu RN"/>
          <w:color w:val="0D0D0D"/>
          <w:sz w:val="20"/>
          <w:szCs w:val="20"/>
          <w:lang w:val="pt-BR"/>
        </w:rPr>
      </w:pPr>
      <w:r w:rsidRPr="00F37368">
        <w:rPr>
          <w:rFonts w:ascii="BRH Telugu RN" w:hAnsi="BRH Telugu RN"/>
          <w:b/>
          <w:color w:val="000000"/>
          <w:sz w:val="20"/>
          <w:szCs w:val="20"/>
          <w:lang w:val="pt-BR"/>
        </w:rPr>
        <w:t>§ñ/§ñ¶¢Ài</w:t>
      </w:r>
      <w:r w:rsidR="00F37368">
        <w:rPr>
          <w:rFonts w:ascii="BRH Telugu RN" w:hAnsi="BRH Telugu RN"/>
          <w:b/>
          <w:color w:val="000000"/>
          <w:sz w:val="20"/>
          <w:szCs w:val="20"/>
          <w:lang w:val="pt-BR"/>
        </w:rPr>
        <w:t xml:space="preserve"> </w:t>
      </w:r>
      <w:r w:rsidR="00055A0F" w:rsidRPr="00F37368">
        <w:rPr>
          <w:rFonts w:ascii="BRH Telugu RN" w:hAnsi="BRH Telugu RN" w:cs="Gautami"/>
          <w:b/>
          <w:color w:val="000000"/>
          <w:sz w:val="20"/>
          <w:szCs w:val="20"/>
          <w:cs/>
          <w:lang w:val="pt-BR" w:bidi="te-IN"/>
        </w:rPr>
        <w:t>అజార్</w:t>
      </w:r>
      <w:r w:rsidR="00F37368">
        <w:rPr>
          <w:rFonts w:ascii="BRH Telugu RN" w:hAnsi="BRH Telugu RN" w:cs="Gautami"/>
          <w:b/>
          <w:color w:val="000000"/>
          <w:sz w:val="20"/>
          <w:szCs w:val="20"/>
          <w:lang w:val="pt-BR" w:bidi="te-IN"/>
        </w:rPr>
        <w:t xml:space="preserve">, </w:t>
      </w:r>
      <w:r w:rsidR="002810EF" w:rsidRPr="00F37368">
        <w:rPr>
          <w:rFonts w:ascii="BRH Telugu RN" w:hAnsi="BRH Telugu RN"/>
          <w:b/>
          <w:color w:val="000000"/>
          <w:sz w:val="20"/>
          <w:szCs w:val="20"/>
          <w:lang w:val="pt-BR"/>
        </w:rPr>
        <w:t>È¬Ãl¸:</w:t>
      </w:r>
      <w:r w:rsidR="00D86596" w:rsidRPr="00F37368">
        <w:rPr>
          <w:rFonts w:ascii="BRH Telugu RN" w:hAnsi="BRH Telugu RN"/>
          <w:b/>
          <w:bCs/>
          <w:color w:val="000000"/>
          <w:sz w:val="20"/>
          <w:szCs w:val="20"/>
          <w:lang w:val="pt-BR"/>
        </w:rPr>
        <w:t>¶pAV¸±ÀÀj ÈªOµñd±¿ /YÄn±ÀµÀ±³ ¶pAV¸±ÀÀj ÈªOµñd±¿</w:t>
      </w:r>
      <w:r w:rsidR="00F4409B" w:rsidRPr="00F37368">
        <w:rPr>
          <w:rFonts w:ascii="BRH Telugu RN" w:hAnsi="BRH Telugu RN" w:cs="BRH Telugu RN"/>
          <w:b/>
          <w:bCs/>
          <w:color w:val="000000"/>
          <w:sz w:val="20"/>
          <w:szCs w:val="20"/>
          <w:lang w:val="pt-BR"/>
        </w:rPr>
        <w:t xml:space="preserve">, </w:t>
      </w:r>
      <w:r w:rsidRPr="00F37368">
        <w:rPr>
          <w:rFonts w:ascii="BRH Telugu RN" w:hAnsi="BRH Telugu RN"/>
          <w:color w:val="000000"/>
          <w:sz w:val="20"/>
          <w:szCs w:val="20"/>
          <w:lang w:val="pt-BR"/>
        </w:rPr>
        <w:t>EWÛ¶m V¸±¼ÝÈ¢ÀÈ¢Ã ÈmA.</w:t>
      </w:r>
      <w:r w:rsidR="00FB6122" w:rsidRPr="00F37368">
        <w:rPr>
          <w:rFonts w:ascii="BRH Telugu RN" w:hAnsi="BRH Telugu RN"/>
          <w:color w:val="000000"/>
          <w:sz w:val="20"/>
          <w:szCs w:val="20"/>
          <w:lang w:val="pt-BR"/>
        </w:rPr>
        <w:t>J3/EZ±ÀµÀ´ª/2001/</w:t>
      </w:r>
      <w:r w:rsidR="00FB6122" w:rsidRPr="00F37368">
        <w:rPr>
          <w:rFonts w:ascii="BRH Telugu RN" w:hAnsi="BRH Telugu RN" w:cs="Gautami"/>
          <w:color w:val="000000"/>
          <w:sz w:val="20"/>
          <w:szCs w:val="20"/>
          <w:cs/>
          <w:lang w:val="pt-BR" w:bidi="te-IN"/>
        </w:rPr>
        <w:t>అశ్వాపురం-</w:t>
      </w:r>
      <w:r w:rsidR="00F37368" w:rsidRPr="00F37368">
        <w:rPr>
          <w:rFonts w:ascii="BRH Telugu RN" w:hAnsi="BRH Telugu RN"/>
          <w:color w:val="000000"/>
          <w:sz w:val="20"/>
          <w:szCs w:val="20"/>
          <w:lang w:val="pt-BR"/>
        </w:rPr>
        <w:t>14/2022</w:t>
      </w:r>
      <w:r w:rsidR="00050F2C" w:rsidRPr="00F37368">
        <w:rPr>
          <w:rFonts w:ascii="BRH Telugu RN" w:hAnsi="BRH Telugu RN"/>
          <w:color w:val="000000"/>
          <w:sz w:val="20"/>
          <w:szCs w:val="20"/>
          <w:lang w:val="pt-BR"/>
        </w:rPr>
        <w:t>, hÉl¼:</w:t>
      </w:r>
      <w:r w:rsidR="00F37368">
        <w:rPr>
          <w:rFonts w:ascii="BRH Telugu RN" w:hAnsi="BRH Telugu RN"/>
          <w:color w:val="000000"/>
          <w:sz w:val="20"/>
          <w:szCs w:val="20"/>
          <w:lang w:val="pt-BR"/>
        </w:rPr>
        <w:t>27.08</w:t>
      </w:r>
      <w:r w:rsidR="00F37368" w:rsidRPr="00F37368">
        <w:rPr>
          <w:rFonts w:ascii="BRH Telugu RN" w:hAnsi="BRH Telugu RN"/>
          <w:color w:val="000000"/>
          <w:sz w:val="20"/>
          <w:szCs w:val="20"/>
          <w:lang w:val="pt-BR"/>
        </w:rPr>
        <w:t>.2024.</w:t>
      </w:r>
      <w:r w:rsidRPr="00F37368">
        <w:rPr>
          <w:rFonts w:ascii="BRH Telugu RN" w:hAnsi="BRH Telugu RN"/>
          <w:color w:val="0D0D0D"/>
          <w:sz w:val="20"/>
          <w:szCs w:val="20"/>
          <w:lang w:val="pt-BR"/>
        </w:rPr>
        <w:t>vÑÊp±ÍÖ¶mé</w:t>
      </w:r>
      <w:r w:rsidR="006240A4" w:rsidRPr="00F37368">
        <w:rPr>
          <w:rFonts w:ascii="BRH Telugu RN" w:hAnsi="BRH Telugu RN"/>
          <w:color w:val="0D0D0D"/>
          <w:sz w:val="20"/>
          <w:szCs w:val="20"/>
          <w:lang w:val="pt-BR"/>
        </w:rPr>
        <w:t xml:space="preserve"> </w:t>
      </w:r>
      <w:r w:rsidRPr="00F37368">
        <w:rPr>
          <w:rFonts w:ascii="BRH Telugu RN" w:hAnsi="BRH Telugu RN"/>
          <w:color w:val="0D0D0D"/>
          <w:sz w:val="20"/>
          <w:szCs w:val="20"/>
          <w:lang w:val="pt-BR"/>
        </w:rPr>
        <w:t>Ctû±ÀÇÃS¸vOµÀ ¶ªAsAlû¼AW¶m l¼SµÀ¶¢ Êp±ÍÖ¶méDlû¸±µ ¶ph¸ñvÀ</w:t>
      </w:r>
      <w:r w:rsidR="006240A4" w:rsidRPr="00F37368">
        <w:rPr>
          <w:rFonts w:ascii="BRH Telugu RN" w:hAnsi="BRH Telugu RN"/>
          <w:color w:val="0D0D0D"/>
          <w:sz w:val="20"/>
          <w:szCs w:val="20"/>
          <w:lang w:val="pt-BR"/>
        </w:rPr>
        <w:t xml:space="preserve"> </w:t>
      </w:r>
      <w:r w:rsidRPr="00F37368">
        <w:rPr>
          <w:rFonts w:ascii="BRH Telugu RN" w:hAnsi="BRH Telugu RN"/>
          <w:color w:val="0D0D0D"/>
          <w:sz w:val="20"/>
          <w:szCs w:val="20"/>
          <w:lang w:val="pt-BR"/>
        </w:rPr>
        <w:t>qÏAlµÀ</w:t>
      </w:r>
      <w:r w:rsidR="006240A4" w:rsidRPr="00F37368">
        <w:rPr>
          <w:rFonts w:ascii="BRH Telugu RN" w:hAnsi="BRH Telugu RN"/>
          <w:color w:val="0D0D0D"/>
          <w:sz w:val="20"/>
          <w:szCs w:val="20"/>
          <w:lang w:val="pt-BR"/>
        </w:rPr>
        <w:t xml:space="preserve"> </w:t>
      </w:r>
      <w:r w:rsidRPr="00F37368">
        <w:rPr>
          <w:rFonts w:ascii="BRH Telugu RN" w:hAnsi="BRH Telugu RN"/>
          <w:color w:val="0D0D0D"/>
          <w:sz w:val="20"/>
          <w:szCs w:val="20"/>
          <w:lang w:val="pt-BR"/>
        </w:rPr>
        <w:t>¶p±µVµfµËÈ¢À¶ml¼.</w:t>
      </w:r>
    </w:p>
    <w:p w14:paraId="15A966E7" w14:textId="77777777" w:rsidR="00857D87" w:rsidRPr="006529B6" w:rsidRDefault="00857D87" w:rsidP="00857D87">
      <w:pPr>
        <w:spacing w:after="0"/>
        <w:rPr>
          <w:rFonts w:ascii="BRH Telugu RN" w:hAnsi="BRH Telugu RN"/>
          <w:b/>
          <w:color w:val="000000"/>
          <w:sz w:val="24"/>
          <w:szCs w:val="24"/>
          <w:u w:val="single"/>
        </w:rPr>
      </w:pPr>
      <w:r w:rsidRPr="006529B6">
        <w:rPr>
          <w:rFonts w:ascii="BRH Telugu RN" w:hAnsi="BRH Telugu RN"/>
          <w:b/>
          <w:color w:val="000000"/>
          <w:sz w:val="24"/>
          <w:szCs w:val="24"/>
          <w:u w:val="single"/>
        </w:rPr>
        <w:t>Dlû¸±µ ¶ph¸ñvÀ:</w:t>
      </w:r>
    </w:p>
    <w:p w14:paraId="1EDD5894" w14:textId="77777777" w:rsidR="00866EBE" w:rsidRPr="006529B6" w:rsidRDefault="00857D87" w:rsidP="00857D87">
      <w:pPr>
        <w:spacing w:after="0"/>
        <w:rPr>
          <w:rFonts w:ascii="Maiandra GD" w:hAnsi="Maiandra GD" w:cs="Maiandra GD"/>
          <w:bCs/>
          <w:color w:val="0D0D0D"/>
          <w:sz w:val="24"/>
          <w:szCs w:val="24"/>
        </w:rPr>
      </w:pPr>
      <w:r w:rsidRPr="006529B6">
        <w:rPr>
          <w:rFonts w:ascii="Maiandra GD" w:hAnsi="Maiandra GD" w:cs="Maiandra GD"/>
          <w:bCs/>
          <w:color w:val="0D0D0D"/>
          <w:sz w:val="24"/>
          <w:szCs w:val="24"/>
        </w:rPr>
        <w:t>(Decision taken format - DTF)</w:t>
      </w:r>
    </w:p>
    <w:p w14:paraId="2C9BE322" w14:textId="77777777" w:rsidR="00857D87" w:rsidRPr="006529B6" w:rsidRDefault="00857D87" w:rsidP="00857D87">
      <w:pPr>
        <w:spacing w:after="0"/>
        <w:jc w:val="center"/>
        <w:rPr>
          <w:rFonts w:ascii="BRH Telugu RN" w:hAnsi="BRH Telugu RN"/>
          <w:b/>
          <w:color w:val="000000"/>
          <w:sz w:val="24"/>
          <w:szCs w:val="24"/>
          <w:u w:val="single"/>
          <w:lang w:val="pt-BR"/>
        </w:rPr>
      </w:pPr>
      <w:r w:rsidRPr="006529B6">
        <w:rPr>
          <w:rFonts w:ascii="BRH Telugu RN" w:hAnsi="BRH Telugu RN"/>
          <w:b/>
          <w:color w:val="000000"/>
          <w:sz w:val="24"/>
          <w:szCs w:val="24"/>
          <w:u w:val="single"/>
          <w:lang w:val="pt-BR"/>
        </w:rPr>
        <w:t>C¶mÀsAlûµA-3</w:t>
      </w:r>
    </w:p>
    <w:p w14:paraId="7365601F" w14:textId="77777777" w:rsidR="00857D87" w:rsidRPr="00654295" w:rsidRDefault="00857D87" w:rsidP="00787A2E">
      <w:pPr>
        <w:spacing w:after="0" w:line="240" w:lineRule="auto"/>
        <w:ind w:firstLine="720"/>
        <w:jc w:val="both"/>
        <w:rPr>
          <w:rFonts w:ascii="BRH Telugu RN" w:hAnsi="BRH Telugu RN"/>
          <w:color w:val="000000"/>
          <w:sz w:val="18"/>
          <w:szCs w:val="18"/>
          <w:lang w:val="pt-BR"/>
        </w:rPr>
      </w:pPr>
      <w:r w:rsidRPr="00654295">
        <w:rPr>
          <w:rFonts w:ascii="BRH Telugu RN" w:hAnsi="BRH Telugu RN"/>
          <w:b/>
          <w:color w:val="000000"/>
          <w:sz w:val="18"/>
          <w:szCs w:val="18"/>
          <w:lang w:val="pt-BR"/>
        </w:rPr>
        <w:t>§ñ/§ñ¶¢Ài</w:t>
      </w:r>
      <w:r w:rsidR="0056304B" w:rsidRPr="00654295">
        <w:rPr>
          <w:rFonts w:ascii="BRH Telugu RN" w:hAnsi="BRH Telugu RN"/>
          <w:b/>
          <w:color w:val="000000"/>
          <w:sz w:val="18"/>
          <w:szCs w:val="18"/>
          <w:lang w:val="pt-BR"/>
        </w:rPr>
        <w:t xml:space="preserve"> </w:t>
      </w:r>
      <w:r w:rsidR="00511B29" w:rsidRPr="00654295">
        <w:rPr>
          <w:rFonts w:ascii="BRH Telugu RN" w:hAnsi="BRH Telugu RN"/>
          <w:b/>
          <w:color w:val="000000"/>
          <w:sz w:val="18"/>
          <w:szCs w:val="18"/>
          <w:lang w:val="pt-BR"/>
        </w:rPr>
        <w:t xml:space="preserve"> </w:t>
      </w:r>
      <w:r w:rsidR="00055A0F" w:rsidRPr="00654295">
        <w:rPr>
          <w:rFonts w:ascii="BRH Telugu RN" w:hAnsi="BRH Telugu RN" w:cs="Gautami"/>
          <w:b/>
          <w:color w:val="000000"/>
          <w:sz w:val="18"/>
          <w:szCs w:val="18"/>
          <w:cs/>
          <w:lang w:val="pt-BR" w:bidi="te-IN"/>
        </w:rPr>
        <w:t>అజార్</w:t>
      </w:r>
      <w:r w:rsidR="00F37368" w:rsidRPr="00654295">
        <w:rPr>
          <w:rFonts w:ascii="BRH Telugu RN" w:hAnsi="BRH Telugu RN" w:cs="Gautami"/>
          <w:b/>
          <w:color w:val="000000"/>
          <w:sz w:val="18"/>
          <w:szCs w:val="18"/>
          <w:lang w:val="pt-BR" w:bidi="te-IN"/>
        </w:rPr>
        <w:t>,</w:t>
      </w:r>
      <w:r w:rsidR="00EB6C9A" w:rsidRPr="00654295">
        <w:rPr>
          <w:rFonts w:ascii="BRH Telugu RN" w:hAnsi="BRH Telugu RN"/>
          <w:b/>
          <w:color w:val="000000"/>
          <w:sz w:val="18"/>
          <w:szCs w:val="18"/>
          <w:lang w:val="pt-BR"/>
        </w:rPr>
        <w:t xml:space="preserve">È¬Ãl¸: </w:t>
      </w:r>
      <w:r w:rsidR="00F4409B" w:rsidRPr="00654295">
        <w:rPr>
          <w:rFonts w:ascii="BRH Telugu RN" w:hAnsi="BRH Telugu RN"/>
          <w:b/>
          <w:color w:val="000000"/>
          <w:sz w:val="18"/>
          <w:szCs w:val="18"/>
          <w:lang w:val="pt-BR"/>
        </w:rPr>
        <w:t xml:space="preserve"> </w:t>
      </w:r>
      <w:r w:rsidR="00D86596" w:rsidRPr="00654295">
        <w:rPr>
          <w:rFonts w:ascii="BRH Telugu RN" w:hAnsi="BRH Telugu RN"/>
          <w:b/>
          <w:bCs/>
          <w:color w:val="000000"/>
          <w:sz w:val="18"/>
          <w:szCs w:val="18"/>
          <w:lang w:val="pt-BR"/>
        </w:rPr>
        <w:t>¶pAV¸±ÀÀj ÈªOµñd±¿ /YÄn±ÀµÀ±³ ¶pAV¸±ÀÀj ÈªOµñd±¿</w:t>
      </w:r>
      <w:r w:rsidR="00F4409B" w:rsidRPr="00654295">
        <w:rPr>
          <w:rFonts w:ascii="BRH Telugu RN" w:hAnsi="BRH Telugu RN" w:cs="BRH Telugu RN"/>
          <w:b/>
          <w:bCs/>
          <w:color w:val="000000"/>
          <w:sz w:val="18"/>
          <w:szCs w:val="18"/>
          <w:lang w:val="pt-BR"/>
        </w:rPr>
        <w:t>,</w:t>
      </w:r>
      <w:r w:rsidR="00F4409B" w:rsidRPr="00654295">
        <w:rPr>
          <w:rFonts w:ascii="BRH Telugu RN" w:hAnsi="BRH Telugu RN"/>
          <w:b/>
          <w:color w:val="000000"/>
          <w:sz w:val="18"/>
          <w:szCs w:val="18"/>
          <w:lang w:val="pt-BR"/>
        </w:rPr>
        <w:tab/>
      </w:r>
      <w:r w:rsidRPr="00654295">
        <w:rPr>
          <w:rFonts w:ascii="BRH Telugu RN" w:hAnsi="BRH Telugu RN"/>
          <w:b/>
          <w:color w:val="000000"/>
          <w:sz w:val="18"/>
          <w:szCs w:val="18"/>
          <w:lang w:val="pt-BR"/>
        </w:rPr>
        <w:t xml:space="preserve">Oº </w:t>
      </w:r>
      <w:r w:rsidRPr="00654295">
        <w:rPr>
          <w:rFonts w:ascii="BRH Telugu RN" w:hAnsi="BRH Telugu RN"/>
          <w:color w:val="000000"/>
          <w:sz w:val="18"/>
          <w:szCs w:val="18"/>
          <w:lang w:val="pt-BR"/>
        </w:rPr>
        <w:t>EWÛ¶m V¸±¼ÝÈ¢ÀÈ¢Ã ÈmA.</w:t>
      </w:r>
      <w:r w:rsidR="00FB6122" w:rsidRPr="00654295">
        <w:rPr>
          <w:rFonts w:ascii="BRH Telugu RN" w:hAnsi="BRH Telugu RN"/>
          <w:color w:val="000000"/>
          <w:sz w:val="18"/>
          <w:szCs w:val="18"/>
          <w:lang w:val="pt-BR"/>
        </w:rPr>
        <w:t>J3/EZ±ÀµÀ´ª/2001/</w:t>
      </w:r>
      <w:r w:rsidR="00FB6122" w:rsidRPr="00654295">
        <w:rPr>
          <w:rFonts w:ascii="BRH Telugu RN" w:hAnsi="BRH Telugu RN" w:cs="Gautami"/>
          <w:color w:val="000000"/>
          <w:sz w:val="18"/>
          <w:szCs w:val="18"/>
          <w:cs/>
          <w:lang w:val="pt-BR" w:bidi="te-IN"/>
        </w:rPr>
        <w:t>అశ్వాపురం-</w:t>
      </w:r>
      <w:r w:rsidR="00F37368" w:rsidRPr="00654295">
        <w:rPr>
          <w:rFonts w:ascii="BRH Telugu RN" w:hAnsi="BRH Telugu RN"/>
          <w:color w:val="000000"/>
          <w:sz w:val="18"/>
          <w:szCs w:val="18"/>
          <w:lang w:val="pt-BR"/>
        </w:rPr>
        <w:t>14/2022</w:t>
      </w:r>
      <w:r w:rsidR="00050F2C" w:rsidRPr="00654295">
        <w:rPr>
          <w:rFonts w:ascii="BRH Telugu RN" w:hAnsi="BRH Telugu RN"/>
          <w:color w:val="000000"/>
          <w:sz w:val="18"/>
          <w:szCs w:val="18"/>
          <w:lang w:val="pt-BR"/>
        </w:rPr>
        <w:t>, hÉl¼:</w:t>
      </w:r>
      <w:r w:rsidR="00F37368" w:rsidRPr="00654295">
        <w:rPr>
          <w:rFonts w:ascii="BRH Telugu RN" w:hAnsi="BRH Telugu RN"/>
          <w:color w:val="000000"/>
          <w:sz w:val="18"/>
          <w:szCs w:val="18"/>
          <w:lang w:val="pt-BR"/>
        </w:rPr>
        <w:t>27.08.2024.</w:t>
      </w:r>
      <w:r w:rsidRPr="00654295">
        <w:rPr>
          <w:rFonts w:ascii="BRH Telugu RN" w:hAnsi="BRH Telugu RN"/>
          <w:color w:val="0D0D0D"/>
          <w:sz w:val="18"/>
          <w:szCs w:val="18"/>
          <w:lang w:val="pt-BR"/>
        </w:rPr>
        <w:t>vÑÊp±ÍÖ¶mé</w:t>
      </w:r>
      <w:r w:rsidR="00A71F54" w:rsidRPr="00654295">
        <w:rPr>
          <w:rFonts w:ascii="BRH Telugu RN" w:hAnsi="BRH Telugu RN"/>
          <w:color w:val="0D0D0D"/>
          <w:sz w:val="18"/>
          <w:szCs w:val="18"/>
          <w:lang w:val="pt-BR"/>
        </w:rPr>
        <w:t xml:space="preserve"> </w:t>
      </w:r>
      <w:r w:rsidRPr="00654295">
        <w:rPr>
          <w:rFonts w:ascii="BRH Telugu RN" w:hAnsi="BRH Telugu RN"/>
          <w:color w:val="0D0D0D"/>
          <w:sz w:val="18"/>
          <w:szCs w:val="18"/>
          <w:lang w:val="pt-BR"/>
        </w:rPr>
        <w:t>Ctû±ÀÇÃS¸vOµÀ ¶ªAsAlû¼AW¶m l¼SµÀ¶¢ Êp±ÍÖ¶mé</w:t>
      </w:r>
      <w:r w:rsidR="00F81FFA" w:rsidRPr="00654295">
        <w:rPr>
          <w:rFonts w:ascii="BRH Telugu RN" w:hAnsi="BRH Telugu RN"/>
          <w:color w:val="0D0D0D"/>
          <w:sz w:val="18"/>
          <w:szCs w:val="18"/>
          <w:lang w:val="pt-BR"/>
        </w:rPr>
        <w:t xml:space="preserve"> </w:t>
      </w:r>
      <w:r w:rsidRPr="00654295">
        <w:rPr>
          <w:rFonts w:ascii="BRH Telugu RN" w:hAnsi="BRH Telugu RN"/>
          <w:color w:val="0D0D0D"/>
          <w:sz w:val="18"/>
          <w:szCs w:val="18"/>
          <w:lang w:val="pt-BR"/>
        </w:rPr>
        <w:t>Dlû¸±µ ¶ph¸ñvÀ</w:t>
      </w:r>
      <w:r w:rsidR="00A71F54" w:rsidRPr="00654295">
        <w:rPr>
          <w:rFonts w:ascii="BRH Telugu RN" w:hAnsi="BRH Telugu RN"/>
          <w:color w:val="0D0D0D"/>
          <w:sz w:val="18"/>
          <w:szCs w:val="18"/>
          <w:lang w:val="pt-BR"/>
        </w:rPr>
        <w:t xml:space="preserve"> </w:t>
      </w:r>
      <w:r w:rsidRPr="00654295">
        <w:rPr>
          <w:rFonts w:ascii="BRH Telugu RN" w:hAnsi="BRH Telugu RN"/>
          <w:color w:val="0D0D0D"/>
          <w:sz w:val="18"/>
          <w:szCs w:val="18"/>
          <w:lang w:val="pt-BR"/>
        </w:rPr>
        <w:t>qÏAlµÀ¶p±µVµfµËÈ¢À¶ml¼.</w:t>
      </w:r>
    </w:p>
    <w:p w14:paraId="13257E20" w14:textId="77777777" w:rsidR="00857D87" w:rsidRPr="00674C79" w:rsidRDefault="00857D87" w:rsidP="00857D87">
      <w:pPr>
        <w:spacing w:after="0"/>
        <w:rPr>
          <w:rFonts w:ascii="BRH Telugu RN" w:hAnsi="BRH Telugu RN"/>
          <w:b/>
          <w:color w:val="000000"/>
          <w:sz w:val="24"/>
          <w:szCs w:val="24"/>
          <w:u w:val="single"/>
          <w:lang w:val="pt-BR"/>
        </w:rPr>
      </w:pPr>
      <w:r w:rsidRPr="00674C79">
        <w:rPr>
          <w:rFonts w:ascii="BRH Telugu RN" w:hAnsi="BRH Telugu RN"/>
          <w:b/>
          <w:color w:val="000000"/>
          <w:sz w:val="24"/>
          <w:szCs w:val="24"/>
          <w:u w:val="single"/>
          <w:lang w:val="pt-BR"/>
        </w:rPr>
        <w:t>«¸°µÀv Y¹th¸:</w:t>
      </w:r>
    </w:p>
    <w:p w14:paraId="206444A7" w14:textId="77777777" w:rsidR="00120878" w:rsidRPr="00654295" w:rsidRDefault="00120878" w:rsidP="00120878">
      <w:pPr>
        <w:spacing w:after="0" w:line="240" w:lineRule="auto"/>
        <w:rPr>
          <w:rFonts w:ascii="Gautami" w:hAnsi="Gautami" w:cs="Gautami"/>
          <w:color w:val="000000"/>
          <w:sz w:val="20"/>
          <w:szCs w:val="20"/>
          <w:lang w:val="pt-BR"/>
        </w:rPr>
      </w:pPr>
      <w:r>
        <w:rPr>
          <w:rFonts w:ascii="BRH Telugu RN" w:hAnsi="BRH Telugu RN"/>
          <w:color w:val="000000"/>
          <w:sz w:val="24"/>
          <w:szCs w:val="24"/>
          <w:lang w:val="pt-BR"/>
        </w:rPr>
        <w:t>1)</w:t>
      </w:r>
      <w:r w:rsidR="00AC3A43" w:rsidRPr="00120878">
        <w:rPr>
          <w:rFonts w:ascii="BRH Telugu RN" w:hAnsi="BRH Telugu RN"/>
          <w:color w:val="000000"/>
          <w:sz w:val="24"/>
          <w:szCs w:val="24"/>
          <w:lang w:val="pt-BR"/>
        </w:rPr>
        <w:t>±ÀµÀ´ª</w:t>
      </w:r>
      <w:r w:rsidR="009B52C1" w:rsidRPr="00120878">
        <w:rPr>
          <w:rFonts w:ascii="BRH Telugu RN" w:hAnsi="BRH Telugu RN"/>
          <w:color w:val="000000"/>
          <w:sz w:val="24"/>
          <w:szCs w:val="24"/>
          <w:lang w:val="pt-BR"/>
        </w:rPr>
        <w:t>D±³.</w:t>
      </w:r>
      <w:r w:rsidR="00AC3A43" w:rsidRPr="00120878">
        <w:rPr>
          <w:rFonts w:ascii="BRH Telugu RN" w:hAnsi="BRH Telugu RN"/>
          <w:color w:val="000000"/>
          <w:sz w:val="24"/>
          <w:szCs w:val="24"/>
          <w:lang w:val="pt-BR"/>
        </w:rPr>
        <w:t xml:space="preserve">»p. </w:t>
      </w:r>
      <w:r w:rsidR="00654295" w:rsidRPr="00654295">
        <w:rPr>
          <w:rFonts w:ascii="Gautami" w:hAnsi="Gautami" w:cs="Gautami"/>
          <w:color w:val="000000"/>
          <w:sz w:val="20"/>
          <w:szCs w:val="20"/>
          <w:cs/>
          <w:lang w:val="pt-BR" w:bidi="te-IN"/>
        </w:rPr>
        <w:t>కె</w:t>
      </w:r>
      <w:r w:rsidR="00654295" w:rsidRPr="00654295">
        <w:rPr>
          <w:rFonts w:ascii="Gautami" w:hAnsi="Gautami" w:cs="Gautami"/>
          <w:color w:val="000000"/>
          <w:sz w:val="20"/>
          <w:szCs w:val="20"/>
          <w:lang w:val="pt-BR"/>
        </w:rPr>
        <w:t>.</w:t>
      </w:r>
      <w:r w:rsidR="00654295" w:rsidRPr="00654295">
        <w:rPr>
          <w:rFonts w:ascii="Gautami" w:hAnsi="Gautami" w:cs="Gautami"/>
          <w:color w:val="000000"/>
          <w:sz w:val="20"/>
          <w:szCs w:val="20"/>
          <w:cs/>
          <w:lang w:val="pt-BR" w:bidi="te-IN"/>
        </w:rPr>
        <w:t>సురేంద్రబాబు</w:t>
      </w:r>
      <w:r w:rsidR="00654295">
        <w:rPr>
          <w:rFonts w:ascii="Gautami" w:hAnsi="Gautami" w:cs="Gautami"/>
          <w:color w:val="000000"/>
          <w:sz w:val="24"/>
          <w:szCs w:val="24"/>
          <w:lang w:val="pt-BR"/>
        </w:rPr>
        <w:t xml:space="preserve">: </w:t>
      </w:r>
      <w:r w:rsidR="00654295" w:rsidRPr="00654295">
        <w:rPr>
          <w:rFonts w:ascii="Gautami" w:hAnsi="Gautami" w:cs="Gautami"/>
          <w:color w:val="000000"/>
          <w:sz w:val="20"/>
          <w:szCs w:val="20"/>
          <w:cs/>
          <w:lang w:val="pt-BR" w:bidi="te-IN"/>
        </w:rPr>
        <w:t>సాంబశివ</w:t>
      </w:r>
      <w:r w:rsidR="00654295" w:rsidRPr="00654295">
        <w:rPr>
          <w:rFonts w:ascii="Gautami" w:hAnsi="Gautami" w:cs="Gautami"/>
          <w:color w:val="000000"/>
          <w:sz w:val="20"/>
          <w:szCs w:val="20"/>
          <w:lang w:val="pt-BR"/>
        </w:rPr>
        <w:t xml:space="preserve"> </w:t>
      </w:r>
      <w:r w:rsidR="00654295" w:rsidRPr="00654295">
        <w:rPr>
          <w:rFonts w:ascii="Gautami" w:hAnsi="Gautami" w:cs="Gautami"/>
          <w:color w:val="000000"/>
          <w:sz w:val="20"/>
          <w:szCs w:val="20"/>
          <w:cs/>
          <w:lang w:val="pt-BR" w:bidi="te-IN"/>
        </w:rPr>
        <w:t>చారి</w:t>
      </w:r>
      <w:r w:rsidR="00654295">
        <w:rPr>
          <w:rFonts w:ascii="Gautami" w:hAnsi="Gautami" w:cs="Gautami"/>
          <w:color w:val="000000"/>
          <w:sz w:val="20"/>
          <w:szCs w:val="20"/>
          <w:lang w:val="pt-BR"/>
        </w:rPr>
        <w:t>.,</w:t>
      </w:r>
    </w:p>
    <w:p w14:paraId="41AA88E5" w14:textId="77777777" w:rsidR="0098319D" w:rsidRPr="00654295" w:rsidRDefault="0098319D" w:rsidP="00857D87">
      <w:pPr>
        <w:spacing w:after="0" w:line="240" w:lineRule="auto"/>
        <w:rPr>
          <w:rFonts w:ascii="Gautami" w:hAnsi="Gautami" w:cs="Gautami"/>
          <w:bCs/>
          <w:color w:val="000000"/>
          <w:sz w:val="25"/>
          <w:szCs w:val="25"/>
          <w:lang w:val="pt-BR"/>
        </w:rPr>
      </w:pPr>
      <w:r>
        <w:rPr>
          <w:rFonts w:ascii="BRH Telugu RN" w:hAnsi="BRH Telugu RN"/>
          <w:bCs/>
          <w:color w:val="000000"/>
          <w:sz w:val="25"/>
          <w:szCs w:val="25"/>
          <w:lang w:val="pt-BR"/>
        </w:rPr>
        <w:t>2)fº.D±³.»p.</w:t>
      </w:r>
      <w:r w:rsidR="007E0975">
        <w:rPr>
          <w:rFonts w:ascii="BRH Telugu RN" w:hAnsi="BRH Telugu RN"/>
          <w:bCs/>
          <w:color w:val="000000"/>
          <w:sz w:val="25"/>
          <w:szCs w:val="25"/>
          <w:lang w:val="pt-BR"/>
        </w:rPr>
        <w:t xml:space="preserve"> </w:t>
      </w:r>
      <w:r w:rsidR="00654295">
        <w:rPr>
          <w:rFonts w:ascii="Gautami" w:hAnsi="Gautami" w:cs="Gautami"/>
          <w:bCs/>
          <w:color w:val="000000"/>
          <w:sz w:val="25"/>
          <w:szCs w:val="25"/>
          <w:cs/>
          <w:lang w:val="pt-BR" w:bidi="te-IN"/>
        </w:rPr>
        <w:t>జె</w:t>
      </w:r>
      <w:r w:rsidR="00654295">
        <w:rPr>
          <w:rFonts w:ascii="Gautami" w:hAnsi="Gautami" w:cs="Gautami"/>
          <w:bCs/>
          <w:color w:val="000000"/>
          <w:sz w:val="25"/>
          <w:szCs w:val="25"/>
          <w:lang w:val="pt-BR"/>
        </w:rPr>
        <w:t>.</w:t>
      </w:r>
      <w:r w:rsidR="00654295">
        <w:rPr>
          <w:rFonts w:ascii="Gautami" w:hAnsi="Gautami" w:cs="Gautami"/>
          <w:bCs/>
          <w:color w:val="000000"/>
          <w:sz w:val="25"/>
          <w:szCs w:val="25"/>
          <w:cs/>
          <w:lang w:val="pt-BR" w:bidi="te-IN"/>
        </w:rPr>
        <w:t>సురేష్</w:t>
      </w:r>
      <w:r w:rsidR="00654295">
        <w:rPr>
          <w:rFonts w:ascii="Gautami" w:hAnsi="Gautami" w:cs="Gautami"/>
          <w:bCs/>
          <w:color w:val="000000"/>
          <w:sz w:val="25"/>
          <w:szCs w:val="25"/>
          <w:lang w:val="pt-BR"/>
        </w:rPr>
        <w:t>.,</w:t>
      </w:r>
    </w:p>
    <w:p w14:paraId="465284F2" w14:textId="77777777" w:rsidR="00857D87" w:rsidRPr="00857B1D" w:rsidRDefault="00E71699" w:rsidP="00857D87">
      <w:pPr>
        <w:spacing w:after="0" w:line="240" w:lineRule="auto"/>
        <w:rPr>
          <w:rFonts w:ascii="BRH Telugu RN" w:hAnsi="BRH Telugu RN"/>
          <w:color w:val="000000"/>
          <w:sz w:val="24"/>
          <w:szCs w:val="24"/>
          <w:lang w:val="pt-BR"/>
        </w:rPr>
      </w:pPr>
      <w:r w:rsidRPr="00674C79">
        <w:rPr>
          <w:rFonts w:ascii="BRH Telugu RN" w:hAnsi="BRH Telugu RN"/>
          <w:b/>
          <w:color w:val="000000"/>
          <w:sz w:val="25"/>
          <w:szCs w:val="25"/>
          <w:lang w:val="pt-BR"/>
        </w:rPr>
        <w:t>§ñ/§ñ¶¢Ài</w:t>
      </w:r>
      <w:r w:rsidR="0069716C">
        <w:rPr>
          <w:rFonts w:ascii="BRH Telugu RN" w:hAnsi="BRH Telugu RN"/>
          <w:b/>
          <w:color w:val="000000"/>
          <w:sz w:val="25"/>
          <w:szCs w:val="25"/>
          <w:lang w:val="pt-BR"/>
        </w:rPr>
        <w:t xml:space="preserve"> </w:t>
      </w:r>
      <w:r w:rsidR="009513E9">
        <w:rPr>
          <w:rFonts w:ascii="BRH Telugu RN" w:hAnsi="BRH Telugu RN"/>
          <w:b/>
          <w:color w:val="000000"/>
          <w:sz w:val="25"/>
          <w:szCs w:val="25"/>
          <w:lang w:val="pt-BR"/>
        </w:rPr>
        <w:t xml:space="preserve"> </w:t>
      </w:r>
      <w:r w:rsidR="00055A0F">
        <w:rPr>
          <w:rFonts w:ascii="BRH Telugu RN" w:hAnsi="BRH Telugu RN" w:cs="Gautami"/>
          <w:b/>
          <w:color w:val="000000"/>
          <w:sz w:val="24"/>
          <w:szCs w:val="24"/>
          <w:cs/>
          <w:lang w:val="pt-BR" w:bidi="te-IN"/>
        </w:rPr>
        <w:t>అజార్</w:t>
      </w:r>
      <w:r w:rsidR="00B20C27">
        <w:rPr>
          <w:rFonts w:ascii="BRH Telugu RN" w:hAnsi="BRH Telugu RN"/>
          <w:b/>
          <w:bCs/>
          <w:color w:val="000000"/>
          <w:sz w:val="25"/>
          <w:szCs w:val="25"/>
          <w:lang w:val="pt-BR"/>
        </w:rPr>
        <w:t>¶pAV¸±ÀÀj ÈªOµñd±¿,</w:t>
      </w:r>
      <w:r w:rsidR="00BD0ADB">
        <w:rPr>
          <w:rFonts w:ascii="BRH Telugu RN" w:hAnsi="BRH Telugu RN" w:cs="Gautami"/>
          <w:b/>
          <w:color w:val="000000"/>
          <w:sz w:val="25"/>
          <w:szCs w:val="25"/>
          <w:lang w:val="pt-BR" w:bidi="te-IN"/>
        </w:rPr>
        <w:tab/>
        <w:t xml:space="preserve">        </w:t>
      </w:r>
      <w:r w:rsidR="00857B1D">
        <w:rPr>
          <w:rFonts w:ascii="BRH Telugu RN" w:hAnsi="BRH Telugu RN" w:cs="Gautami"/>
          <w:b/>
          <w:color w:val="000000"/>
          <w:sz w:val="25"/>
          <w:szCs w:val="25"/>
          <w:lang w:val="pt-BR" w:bidi="te-IN"/>
        </w:rPr>
        <w:t xml:space="preserve">      </w:t>
      </w:r>
      <w:r w:rsidR="00857D87" w:rsidRPr="00857B1D">
        <w:rPr>
          <w:rFonts w:ascii="BRH Telugu RN" w:hAnsi="BRH Telugu RN"/>
          <w:b/>
          <w:color w:val="000000"/>
          <w:sz w:val="24"/>
          <w:szCs w:val="24"/>
          <w:lang w:val="pt-BR"/>
        </w:rPr>
        <w:t>qÒñS¸ñA Clû¼O¸±¼</w:t>
      </w:r>
      <w:r w:rsidR="00857D87" w:rsidRPr="00857B1D">
        <w:rPr>
          <w:rFonts w:ascii="Verdana" w:hAnsi="Verdana"/>
          <w:color w:val="000000"/>
          <w:sz w:val="24"/>
          <w:szCs w:val="24"/>
          <w:lang w:val="pt-BR"/>
        </w:rPr>
        <w:t>, MGNREGS,</w:t>
      </w:r>
    </w:p>
    <w:p w14:paraId="66C303E4" w14:textId="77777777" w:rsidR="00857D87" w:rsidRPr="00857B1D" w:rsidRDefault="00857B1D" w:rsidP="00857D87">
      <w:pPr>
        <w:spacing w:after="0" w:line="240" w:lineRule="auto"/>
        <w:rPr>
          <w:rFonts w:ascii="BRH Telugu RN" w:hAnsi="BRH Telugu RN"/>
          <w:b/>
          <w:color w:val="000000"/>
          <w:sz w:val="24"/>
          <w:szCs w:val="24"/>
          <w:lang w:val="pt-BR"/>
        </w:rPr>
      </w:pPr>
      <w:r w:rsidRPr="00857B1D">
        <w:rPr>
          <w:rFonts w:ascii="Gautami" w:hAnsi="Gautami" w:cs="Gautami"/>
          <w:b/>
          <w:bCs/>
          <w:color w:val="000000"/>
          <w:sz w:val="24"/>
          <w:szCs w:val="24"/>
          <w:cs/>
          <w:lang w:val="pt-BR" w:bidi="te-IN"/>
        </w:rPr>
        <w:t>బ</w:t>
      </w:r>
      <w:r w:rsidR="00055A0F" w:rsidRPr="00857B1D">
        <w:rPr>
          <w:rFonts w:ascii="BRH Telugu RN" w:hAnsi="BRH Telugu RN" w:cs="Gautami"/>
          <w:b/>
          <w:color w:val="000000"/>
          <w:sz w:val="24"/>
          <w:szCs w:val="24"/>
          <w:cs/>
          <w:lang w:val="pt-BR" w:bidi="te-IN"/>
        </w:rPr>
        <w:t>ట్టిలగుంపు</w:t>
      </w:r>
      <w:r w:rsidR="00016748">
        <w:rPr>
          <w:rFonts w:ascii="BRH Telugu RN" w:hAnsi="BRH Telugu RN" w:cs="Gautami"/>
          <w:b/>
          <w:color w:val="000000"/>
          <w:sz w:val="24"/>
          <w:szCs w:val="24"/>
          <w:lang w:val="pt-BR" w:bidi="te-IN"/>
        </w:rPr>
        <w:t xml:space="preserve"> </w:t>
      </w:r>
      <w:r w:rsidR="00A50363" w:rsidRPr="00857B1D">
        <w:rPr>
          <w:rFonts w:ascii="BRH Telugu RN" w:hAnsi="BRH Telugu RN" w:cs="Gautami"/>
          <w:b/>
          <w:color w:val="000000"/>
          <w:sz w:val="24"/>
          <w:szCs w:val="24"/>
          <w:lang w:val="pt-BR" w:bidi="te-IN"/>
        </w:rPr>
        <w:t>S¸ñ¶¢À¶pAV¸±ÀÀj</w:t>
      </w:r>
      <w:r w:rsidR="00C718C6" w:rsidRPr="00857B1D">
        <w:rPr>
          <w:rFonts w:ascii="BRH Telugu RN" w:hAnsi="BRH Telugu RN"/>
          <w:b/>
          <w:color w:val="000000"/>
          <w:sz w:val="24"/>
          <w:szCs w:val="24"/>
          <w:lang w:val="pt-BR"/>
        </w:rPr>
        <w:tab/>
        <w:t xml:space="preserve">     </w:t>
      </w:r>
      <w:r w:rsidR="00D718F4" w:rsidRPr="00857B1D">
        <w:rPr>
          <w:rFonts w:ascii="BRH Telugu RN" w:hAnsi="BRH Telugu RN"/>
          <w:b/>
          <w:color w:val="000000"/>
          <w:sz w:val="24"/>
          <w:szCs w:val="24"/>
          <w:lang w:val="pt-BR"/>
        </w:rPr>
        <w:t xml:space="preserve">                </w:t>
      </w:r>
      <w:r w:rsidR="00C718C6" w:rsidRPr="00857B1D">
        <w:rPr>
          <w:rFonts w:ascii="BRH Telugu RN" w:hAnsi="BRH Telugu RN"/>
          <w:b/>
          <w:color w:val="000000"/>
          <w:sz w:val="24"/>
          <w:szCs w:val="24"/>
          <w:lang w:val="pt-BR"/>
        </w:rPr>
        <w:t xml:space="preserve">  </w:t>
      </w:r>
      <w:r w:rsidRPr="00857B1D">
        <w:rPr>
          <w:rFonts w:ascii="Gautami" w:hAnsi="Gautami" w:cs="Gautami"/>
          <w:b/>
          <w:bCs/>
          <w:color w:val="000000"/>
          <w:sz w:val="24"/>
          <w:szCs w:val="24"/>
          <w:cs/>
          <w:lang w:val="pt-BR" w:bidi="te-IN"/>
        </w:rPr>
        <w:t>అశ్వాపురం</w:t>
      </w:r>
      <w:r w:rsidRPr="00857B1D">
        <w:rPr>
          <w:rFonts w:ascii="Gautami" w:hAnsi="Gautami" w:cs="Gautami"/>
          <w:b/>
          <w:color w:val="000000"/>
          <w:sz w:val="24"/>
          <w:szCs w:val="24"/>
          <w:lang w:val="pt-BR"/>
        </w:rPr>
        <w:t xml:space="preserve"> </w:t>
      </w:r>
      <w:r w:rsidRPr="00857B1D">
        <w:rPr>
          <w:rFonts w:ascii="BRH Telugu RN" w:hAnsi="BRH Telugu RN"/>
          <w:b/>
          <w:color w:val="000000"/>
          <w:sz w:val="24"/>
          <w:szCs w:val="24"/>
          <w:lang w:val="pt-BR"/>
        </w:rPr>
        <w:t>¶¢ÀAfµvA</w:t>
      </w:r>
      <w:r w:rsidR="00857D87" w:rsidRPr="00857B1D">
        <w:rPr>
          <w:rFonts w:ascii="BRH Telugu RN" w:hAnsi="BRH Telugu RN"/>
          <w:b/>
          <w:color w:val="000000"/>
          <w:sz w:val="24"/>
          <w:szCs w:val="24"/>
          <w:lang w:val="pt-BR"/>
        </w:rPr>
        <w:t>,</w:t>
      </w:r>
    </w:p>
    <w:p w14:paraId="627922B5" w14:textId="77777777" w:rsidR="00857D87" w:rsidRPr="00857B1D" w:rsidRDefault="00857B1D" w:rsidP="00857D87">
      <w:pPr>
        <w:spacing w:after="0" w:line="240" w:lineRule="auto"/>
        <w:rPr>
          <w:rFonts w:ascii="BRH Telugu RN" w:hAnsi="BRH Telugu RN"/>
          <w:color w:val="000000"/>
          <w:sz w:val="24"/>
          <w:szCs w:val="24"/>
          <w:lang w:val="pt-BR"/>
        </w:rPr>
      </w:pPr>
      <w:r w:rsidRPr="00857B1D">
        <w:rPr>
          <w:rFonts w:ascii="Gautami" w:hAnsi="Gautami" w:cs="Gautami"/>
          <w:b/>
          <w:bCs/>
          <w:color w:val="000000"/>
          <w:sz w:val="24"/>
          <w:szCs w:val="24"/>
          <w:cs/>
          <w:lang w:val="pt-BR" w:bidi="te-IN"/>
        </w:rPr>
        <w:t>అ</w:t>
      </w:r>
      <w:r w:rsidR="00055A0F" w:rsidRPr="00857B1D">
        <w:rPr>
          <w:rFonts w:ascii="BRH Telugu RN" w:hAnsi="BRH Telugu RN" w:cs="Gautami"/>
          <w:b/>
          <w:color w:val="000000"/>
          <w:sz w:val="24"/>
          <w:szCs w:val="24"/>
          <w:cs/>
          <w:lang w:val="pt-BR" w:bidi="te-IN"/>
        </w:rPr>
        <w:t>శ్వాపురం</w:t>
      </w:r>
      <w:r w:rsidR="00857D87" w:rsidRPr="00857B1D">
        <w:rPr>
          <w:rFonts w:ascii="BRH Telugu RN" w:hAnsi="BRH Telugu RN"/>
          <w:b/>
          <w:color w:val="000000"/>
          <w:sz w:val="24"/>
          <w:szCs w:val="24"/>
          <w:lang w:val="pt-BR"/>
        </w:rPr>
        <w:t>¶¢ÀAfµvA,</w:t>
      </w:r>
      <w:r w:rsidR="00857D87" w:rsidRPr="00857B1D">
        <w:rPr>
          <w:rFonts w:ascii="BRH Telugu RN" w:hAnsi="BRH Telugu RN"/>
          <w:color w:val="000000"/>
          <w:sz w:val="24"/>
          <w:szCs w:val="24"/>
          <w:lang w:val="pt-BR"/>
        </w:rPr>
        <w:tab/>
      </w:r>
      <w:r w:rsidR="00857D87" w:rsidRPr="00857B1D">
        <w:rPr>
          <w:rFonts w:ascii="BRH Telugu RN" w:hAnsi="BRH Telugu RN"/>
          <w:color w:val="000000"/>
          <w:sz w:val="24"/>
          <w:szCs w:val="24"/>
          <w:lang w:val="pt-BR"/>
        </w:rPr>
        <w:tab/>
      </w:r>
      <w:r w:rsidR="00857D87" w:rsidRPr="00857B1D">
        <w:rPr>
          <w:rFonts w:ascii="BRH Telugu RN" w:hAnsi="BRH Telugu RN"/>
          <w:color w:val="000000"/>
          <w:sz w:val="24"/>
          <w:szCs w:val="24"/>
          <w:lang w:val="pt-BR"/>
        </w:rPr>
        <w:tab/>
      </w:r>
      <w:r w:rsidR="00857D87" w:rsidRPr="00857B1D">
        <w:rPr>
          <w:rFonts w:ascii="BRH Telugu RN" w:hAnsi="BRH Telugu RN"/>
          <w:color w:val="000000"/>
          <w:sz w:val="24"/>
          <w:szCs w:val="24"/>
          <w:lang w:val="pt-BR"/>
        </w:rPr>
        <w:tab/>
      </w:r>
      <w:r>
        <w:rPr>
          <w:rFonts w:ascii="BRH Telugu RN" w:hAnsi="BRH Telugu RN"/>
          <w:b/>
          <w:color w:val="000000"/>
          <w:sz w:val="24"/>
          <w:szCs w:val="24"/>
          <w:lang w:val="pt-BR"/>
        </w:rPr>
        <w:t xml:space="preserve">      </w:t>
      </w:r>
      <w:r w:rsidR="00857D87" w:rsidRPr="00857B1D">
        <w:rPr>
          <w:rFonts w:ascii="BRH Telugu RN" w:hAnsi="BRH Telugu RN"/>
          <w:b/>
          <w:color w:val="000000"/>
          <w:sz w:val="24"/>
          <w:szCs w:val="24"/>
          <w:lang w:val="pt-BR"/>
        </w:rPr>
        <w:t>sûµl¸ñl¼ñ OÍhµåSµÃfÇA Zv¹ô ¢¸±µÀ</w:t>
      </w:r>
    </w:p>
    <w:p w14:paraId="5C3574A3" w14:textId="77777777" w:rsidR="00857D87" w:rsidRPr="00857B1D" w:rsidRDefault="00857D87" w:rsidP="00857D87">
      <w:pPr>
        <w:spacing w:after="0" w:line="240" w:lineRule="auto"/>
        <w:rPr>
          <w:rFonts w:ascii="BRH Telugu RN" w:hAnsi="BRH Telugu RN"/>
          <w:color w:val="000000"/>
          <w:sz w:val="24"/>
          <w:szCs w:val="24"/>
          <w:lang w:val="pt-BR"/>
        </w:rPr>
      </w:pPr>
      <w:r w:rsidRPr="00857B1D">
        <w:rPr>
          <w:rFonts w:ascii="BRH Telugu RN" w:hAnsi="BRH Telugu RN"/>
          <w:b/>
          <w:color w:val="000000"/>
          <w:sz w:val="24"/>
          <w:szCs w:val="24"/>
          <w:lang w:val="pt-BR"/>
        </w:rPr>
        <w:t>sûµl¸ñl¼ñ OÍhµåSµÃfÇA Zv¹ô.</w:t>
      </w:r>
      <w:r w:rsidRPr="00857B1D">
        <w:rPr>
          <w:rFonts w:ascii="BRH Telugu RN" w:hAnsi="BRH Telugu RN"/>
          <w:color w:val="000000"/>
          <w:sz w:val="24"/>
          <w:szCs w:val="24"/>
          <w:lang w:val="pt-BR"/>
        </w:rPr>
        <w:tab/>
      </w:r>
      <w:r w:rsidRPr="00857B1D">
        <w:rPr>
          <w:rFonts w:ascii="BRH Telugu RN" w:hAnsi="BRH Telugu RN"/>
          <w:color w:val="000000"/>
          <w:sz w:val="24"/>
          <w:szCs w:val="24"/>
          <w:lang w:val="pt-BR"/>
        </w:rPr>
        <w:tab/>
      </w:r>
      <w:r w:rsidRPr="00857B1D">
        <w:rPr>
          <w:rFonts w:ascii="BRH Telugu RN" w:hAnsi="BRH Telugu RN"/>
          <w:color w:val="000000"/>
          <w:sz w:val="24"/>
          <w:szCs w:val="24"/>
          <w:lang w:val="pt-BR"/>
        </w:rPr>
        <w:tab/>
      </w:r>
      <w:r w:rsidRPr="00857B1D">
        <w:rPr>
          <w:rFonts w:ascii="BRH Telugu RN" w:hAnsi="BRH Telugu RN"/>
          <w:color w:val="000000"/>
          <w:sz w:val="24"/>
          <w:szCs w:val="24"/>
          <w:lang w:val="pt-BR"/>
        </w:rPr>
        <w:tab/>
      </w:r>
      <w:r w:rsidR="00857B1D">
        <w:rPr>
          <w:rFonts w:ascii="BRH Telugu RN" w:hAnsi="BRH Telugu RN"/>
          <w:color w:val="000000"/>
          <w:sz w:val="24"/>
          <w:szCs w:val="24"/>
          <w:lang w:val="pt-BR"/>
        </w:rPr>
        <w:t xml:space="preserve">      </w:t>
      </w:r>
      <w:r w:rsidRPr="00857B1D">
        <w:rPr>
          <w:rFonts w:ascii="BRH Telugu RN" w:hAnsi="BRH Telugu RN"/>
          <w:color w:val="000000"/>
          <w:sz w:val="24"/>
          <w:szCs w:val="24"/>
          <w:lang w:val="pt-BR"/>
        </w:rPr>
        <w:t xml:space="preserve">F V¸±¼ÝÈ¢ÀÈ¢Ã ËÈp¶mÊp±ÍÖ¶méI´pû.dº.EOºCAlµYÉ»ª, </w:t>
      </w:r>
    </w:p>
    <w:p w14:paraId="09C866DD" w14:textId="77777777" w:rsidR="00857D87" w:rsidRPr="00857B1D" w:rsidRDefault="00857D87" w:rsidP="00857D87">
      <w:pPr>
        <w:spacing w:after="0" w:line="240" w:lineRule="auto"/>
        <w:rPr>
          <w:rFonts w:ascii="BRH Telugu RN" w:hAnsi="BRH Telugu RN"/>
          <w:color w:val="000000"/>
          <w:sz w:val="24"/>
          <w:szCs w:val="24"/>
          <w:lang w:val="pt-BR"/>
        </w:rPr>
      </w:pPr>
      <w:r w:rsidRPr="00857B1D">
        <w:rPr>
          <w:rFonts w:ascii="BRH Telugu RN" w:hAnsi="BRH Telugu RN"/>
          <w:color w:val="000000"/>
          <w:sz w:val="24"/>
          <w:szCs w:val="24"/>
          <w:lang w:val="pt-BR"/>
        </w:rPr>
        <w:tab/>
      </w:r>
      <w:r w:rsidRPr="00857B1D">
        <w:rPr>
          <w:rFonts w:ascii="BRH Telugu RN" w:hAnsi="BRH Telugu RN"/>
          <w:color w:val="000000"/>
          <w:sz w:val="24"/>
          <w:szCs w:val="24"/>
          <w:lang w:val="pt-BR"/>
        </w:rPr>
        <w:tab/>
      </w:r>
      <w:r w:rsidR="00AA506D" w:rsidRPr="00857B1D">
        <w:rPr>
          <w:rFonts w:ascii="BRH Telugu RN" w:hAnsi="BRH Telugu RN"/>
          <w:color w:val="000000"/>
          <w:sz w:val="24"/>
          <w:szCs w:val="24"/>
          <w:lang w:val="pt-BR"/>
        </w:rPr>
        <w:tab/>
      </w:r>
      <w:r w:rsidR="00AA506D" w:rsidRPr="00857B1D">
        <w:rPr>
          <w:rFonts w:ascii="BRH Telugu RN" w:hAnsi="BRH Telugu RN"/>
          <w:color w:val="000000"/>
          <w:sz w:val="24"/>
          <w:szCs w:val="24"/>
          <w:lang w:val="pt-BR"/>
        </w:rPr>
        <w:tab/>
      </w:r>
      <w:r w:rsidR="00AA506D" w:rsidRPr="00857B1D">
        <w:rPr>
          <w:rFonts w:ascii="BRH Telugu RN" w:hAnsi="BRH Telugu RN"/>
          <w:color w:val="000000"/>
          <w:sz w:val="24"/>
          <w:szCs w:val="24"/>
          <w:lang w:val="pt-BR"/>
        </w:rPr>
        <w:tab/>
      </w:r>
      <w:r w:rsidR="00AA506D" w:rsidRPr="00857B1D">
        <w:rPr>
          <w:rFonts w:ascii="BRH Telugu RN" w:hAnsi="BRH Telugu RN"/>
          <w:color w:val="000000"/>
          <w:sz w:val="24"/>
          <w:szCs w:val="24"/>
          <w:lang w:val="pt-BR"/>
        </w:rPr>
        <w:tab/>
      </w:r>
      <w:r w:rsidR="00857B1D">
        <w:rPr>
          <w:rFonts w:ascii="BRH Telugu RN" w:hAnsi="BRH Telugu RN"/>
          <w:color w:val="000000"/>
          <w:sz w:val="24"/>
          <w:szCs w:val="24"/>
          <w:lang w:val="pt-BR"/>
        </w:rPr>
        <w:t xml:space="preserve">      </w:t>
      </w:r>
      <w:r w:rsidRPr="00857B1D">
        <w:rPr>
          <w:rFonts w:ascii="BRH Telugu RN" w:hAnsi="BRH Telugu RN"/>
          <w:color w:val="000000"/>
          <w:sz w:val="24"/>
          <w:szCs w:val="24"/>
          <w:lang w:val="pt-BR"/>
        </w:rPr>
        <w:t>¶pñi ¶¢ÀÀdºà¶mdÀôS¸ ±µ§lµÀ¶mÀ F O¸±¸ïv±ÀµÃnOº</w:t>
      </w:r>
    </w:p>
    <w:p w14:paraId="681ED0FF" w14:textId="77777777" w:rsidR="00D94052" w:rsidRPr="00674C79" w:rsidRDefault="00857D87" w:rsidP="00857D87">
      <w:pPr>
        <w:spacing w:after="0" w:line="240" w:lineRule="auto"/>
        <w:rPr>
          <w:rFonts w:ascii="BRH Telugu RN" w:hAnsi="BRH Telugu RN"/>
          <w:color w:val="000000"/>
          <w:sz w:val="25"/>
          <w:szCs w:val="25"/>
          <w:lang w:val="pt-BR"/>
        </w:rPr>
      </w:pPr>
      <w:r w:rsidRPr="00857B1D">
        <w:rPr>
          <w:rFonts w:ascii="BRH Telugu RN" w:hAnsi="BRH Telugu RN"/>
          <w:color w:val="000000"/>
          <w:sz w:val="24"/>
          <w:szCs w:val="24"/>
          <w:lang w:val="pt-BR"/>
        </w:rPr>
        <w:tab/>
      </w:r>
      <w:r w:rsidRPr="00857B1D">
        <w:rPr>
          <w:rFonts w:ascii="BRH Telugu RN" w:hAnsi="BRH Telugu RN"/>
          <w:color w:val="000000"/>
          <w:sz w:val="24"/>
          <w:szCs w:val="24"/>
          <w:lang w:val="pt-BR"/>
        </w:rPr>
        <w:tab/>
      </w:r>
      <w:r w:rsidRPr="00857B1D">
        <w:rPr>
          <w:rFonts w:ascii="BRH Telugu RN" w:hAnsi="BRH Telugu RN"/>
          <w:color w:val="000000"/>
          <w:sz w:val="24"/>
          <w:szCs w:val="24"/>
          <w:lang w:val="pt-BR"/>
        </w:rPr>
        <w:tab/>
      </w:r>
      <w:r w:rsidR="00AA506D" w:rsidRPr="00857B1D">
        <w:rPr>
          <w:rFonts w:ascii="BRH Telugu RN" w:hAnsi="BRH Telugu RN"/>
          <w:color w:val="000000"/>
          <w:sz w:val="24"/>
          <w:szCs w:val="24"/>
          <w:lang w:val="pt-BR"/>
        </w:rPr>
        <w:tab/>
      </w:r>
      <w:r w:rsidR="00AA506D" w:rsidRPr="00857B1D">
        <w:rPr>
          <w:rFonts w:ascii="BRH Telugu RN" w:hAnsi="BRH Telugu RN"/>
          <w:color w:val="000000"/>
          <w:sz w:val="24"/>
          <w:szCs w:val="24"/>
          <w:lang w:val="pt-BR"/>
        </w:rPr>
        <w:tab/>
      </w:r>
      <w:r w:rsidR="00AA506D" w:rsidRPr="00857B1D">
        <w:rPr>
          <w:rFonts w:ascii="BRH Telugu RN" w:hAnsi="BRH Telugu RN"/>
          <w:color w:val="000000"/>
          <w:sz w:val="24"/>
          <w:szCs w:val="24"/>
          <w:lang w:val="pt-BR"/>
        </w:rPr>
        <w:tab/>
      </w:r>
      <w:r w:rsidR="00857B1D">
        <w:rPr>
          <w:rFonts w:ascii="BRH Telugu RN" w:hAnsi="BRH Telugu RN"/>
          <w:color w:val="000000"/>
          <w:sz w:val="24"/>
          <w:szCs w:val="24"/>
          <w:lang w:val="pt-BR"/>
        </w:rPr>
        <w:t xml:space="preserve">      </w:t>
      </w:r>
      <w:r w:rsidRPr="00857B1D">
        <w:rPr>
          <w:rFonts w:ascii="BRH Telugu RN" w:hAnsi="BRH Telugu RN"/>
          <w:color w:val="000000"/>
          <w:sz w:val="24"/>
          <w:szCs w:val="24"/>
          <w:lang w:val="pt-BR"/>
        </w:rPr>
        <w:t>È¢AdÊm ¶ª¶¢À±¼êAVµ¶¢vÇ¶mÀ.</w:t>
      </w:r>
      <w:r w:rsidRPr="00857B1D">
        <w:rPr>
          <w:rFonts w:ascii="BRH Telugu RN" w:hAnsi="BRH Telugu RN"/>
          <w:color w:val="000000"/>
          <w:sz w:val="24"/>
          <w:szCs w:val="24"/>
          <w:lang w:val="pt-BR"/>
        </w:rPr>
        <w:tab/>
      </w:r>
      <w:r w:rsidRPr="00857B1D">
        <w:rPr>
          <w:rFonts w:ascii="BRH Telugu RN" w:hAnsi="BRH Telugu RN"/>
          <w:color w:val="000000"/>
          <w:sz w:val="24"/>
          <w:szCs w:val="24"/>
          <w:lang w:val="pt-BR"/>
        </w:rPr>
        <w:tab/>
      </w:r>
      <w:r w:rsidRPr="00674C79">
        <w:rPr>
          <w:rFonts w:ascii="BRH Telugu RN" w:hAnsi="BRH Telugu RN"/>
          <w:color w:val="000000"/>
          <w:sz w:val="25"/>
          <w:szCs w:val="25"/>
          <w:lang w:val="pt-BR"/>
        </w:rPr>
        <w:tab/>
      </w:r>
      <w:r w:rsidRPr="00674C79">
        <w:rPr>
          <w:rFonts w:ascii="BRH Telugu RN" w:hAnsi="BRH Telugu RN"/>
          <w:color w:val="000000"/>
          <w:sz w:val="25"/>
          <w:szCs w:val="25"/>
          <w:lang w:val="pt-BR"/>
        </w:rPr>
        <w:tab/>
      </w:r>
    </w:p>
    <w:p w14:paraId="0144C6FE" w14:textId="77777777" w:rsidR="002372E4" w:rsidRPr="001D7825" w:rsidRDefault="002372E4" w:rsidP="002372E4">
      <w:pPr>
        <w:spacing w:after="0" w:line="240" w:lineRule="auto"/>
        <w:ind w:left="4320"/>
        <w:jc w:val="center"/>
        <w:rPr>
          <w:rFonts w:ascii="BRH Telugu RN" w:hAnsi="BRH Telugu RN" w:cs="BRH Telugu RN"/>
          <w:b/>
          <w:sz w:val="26"/>
          <w:szCs w:val="26"/>
          <w:lang w:val="pt-BR"/>
        </w:rPr>
      </w:pPr>
      <w:r w:rsidRPr="001D7825">
        <w:rPr>
          <w:rFonts w:ascii="BRH Telugu RN" w:hAnsi="BRH Telugu RN"/>
          <w:b/>
          <w:sz w:val="26"/>
          <w:szCs w:val="26"/>
          <w:lang w:val="pt-BR"/>
        </w:rPr>
        <w:t xml:space="preserve">¶ªA/- </w:t>
      </w:r>
      <w:r w:rsidRPr="001D7825">
        <w:rPr>
          <w:rFonts w:ascii="BRH Telugu RN" w:hAnsi="BRH Telugu RN" w:cs="BRH Telugu RN"/>
          <w:b/>
          <w:sz w:val="26"/>
          <w:szCs w:val="26"/>
          <w:lang w:val="pt-BR"/>
        </w:rPr>
        <w:t>ZhÉ´¨ £.q¸dºv³,</w:t>
      </w:r>
    </w:p>
    <w:p w14:paraId="4692B785" w14:textId="77777777" w:rsidR="00857D87" w:rsidRPr="00674C79" w:rsidRDefault="00857D87" w:rsidP="00857D87">
      <w:pPr>
        <w:spacing w:after="0" w:line="240" w:lineRule="auto"/>
        <w:ind w:left="4320"/>
        <w:jc w:val="center"/>
        <w:rPr>
          <w:rFonts w:ascii="BRH Telugu RN" w:hAnsi="BRH Telugu RN" w:cs="BRH Telugu RN"/>
          <w:b/>
          <w:bCs/>
          <w:sz w:val="24"/>
          <w:szCs w:val="24"/>
          <w:lang w:val="pt-BR"/>
        </w:rPr>
      </w:pPr>
      <w:r w:rsidRPr="00674C79">
        <w:rPr>
          <w:rFonts w:ascii="BRH Telugu RN" w:hAnsi="BRH Telugu RN" w:cs="BRH Telugu RN"/>
          <w:b/>
          <w:bCs/>
          <w:sz w:val="24"/>
          <w:szCs w:val="24"/>
          <w:lang w:val="pt-BR"/>
        </w:rPr>
        <w:t>Zv¹ô OµvÇOµà±µÀ ¶¢À±¼±ÀµÀÀ Zv¹ô O¸±µïOµñ¶¢À ¶ª¶¢À¶mö±ÀµÀ Oµ±µå,</w:t>
      </w:r>
    </w:p>
    <w:p w14:paraId="05973A78" w14:textId="77777777" w:rsidR="00857D87" w:rsidRPr="00674C79" w:rsidRDefault="00857D87" w:rsidP="00857D87">
      <w:pPr>
        <w:spacing w:after="0" w:line="240" w:lineRule="auto"/>
        <w:ind w:left="4320"/>
        <w:jc w:val="center"/>
        <w:rPr>
          <w:rFonts w:ascii="BRH Telugu RN" w:hAnsi="BRH Telugu RN" w:cs="BRH Telugu RN"/>
          <w:b/>
          <w:bCs/>
          <w:sz w:val="24"/>
          <w:szCs w:val="24"/>
          <w:lang w:val="pt-BR"/>
        </w:rPr>
      </w:pPr>
      <w:r w:rsidRPr="00674C79">
        <w:rPr>
          <w:rFonts w:ascii="BRH Telugu RN" w:eastAsia="SimSun" w:hAnsi="BRH Telugu RN"/>
          <w:b/>
          <w:bCs/>
          <w:sz w:val="24"/>
          <w:szCs w:val="24"/>
          <w:lang w:val="pt-BR"/>
        </w:rPr>
        <w:t>¶¢À¶®h¸îS¸Alû¿ Y¹j±ÀµÀ S¸ñ¤Àg Gq¸lû¼ ¶®¤À ¶pkµOµ¶¢ÀÀ</w:t>
      </w:r>
    </w:p>
    <w:p w14:paraId="15AAC1AC" w14:textId="77777777" w:rsidR="00857D87" w:rsidRPr="006A408E" w:rsidRDefault="00857D87" w:rsidP="00857D87">
      <w:pPr>
        <w:spacing w:after="0" w:line="240" w:lineRule="auto"/>
        <w:ind w:left="4320"/>
        <w:jc w:val="center"/>
        <w:rPr>
          <w:rFonts w:ascii="BRH Telugu RN" w:hAnsi="BRH Telugu RN" w:cs="BRH Telugu RN"/>
          <w:b/>
          <w:bCs/>
          <w:sz w:val="24"/>
          <w:szCs w:val="24"/>
          <w:lang w:val="pt-BR"/>
        </w:rPr>
      </w:pPr>
      <w:r w:rsidRPr="006A408E">
        <w:rPr>
          <w:rFonts w:ascii="BRH Telugu RN" w:hAnsi="BRH Telugu RN" w:cs="BRH Telugu RN"/>
          <w:b/>
          <w:bCs/>
          <w:sz w:val="24"/>
          <w:szCs w:val="24"/>
          <w:lang w:val="pt-BR"/>
        </w:rPr>
        <w:t>Zv¹ô S¸ñ¤Àg¸tû¶¢Ål¼è ¶ªA¶ªæ, sûµl¸ñl¼ñ OÍhµåSµÃfÇA.</w:t>
      </w:r>
    </w:p>
    <w:p w14:paraId="52D4A02D" w14:textId="77777777" w:rsidR="00857D87" w:rsidRPr="006A408E" w:rsidRDefault="00857D87" w:rsidP="00857D87">
      <w:pPr>
        <w:spacing w:after="0" w:line="240" w:lineRule="auto"/>
        <w:ind w:left="4320"/>
        <w:jc w:val="center"/>
        <w:rPr>
          <w:rFonts w:ascii="BRH Telugu RN" w:hAnsi="BRH Telugu RN"/>
          <w:b/>
          <w:sz w:val="24"/>
          <w:szCs w:val="24"/>
          <w:lang w:val="pt-BR"/>
        </w:rPr>
      </w:pPr>
    </w:p>
    <w:p w14:paraId="4211BD22" w14:textId="77777777" w:rsidR="00857D87" w:rsidRPr="006A408E" w:rsidRDefault="00857D87" w:rsidP="00857D87">
      <w:pPr>
        <w:spacing w:after="0" w:line="240" w:lineRule="auto"/>
        <w:jc w:val="center"/>
        <w:rPr>
          <w:rFonts w:ascii="BRH Telugu RN" w:hAnsi="BRH Telugu RN"/>
          <w:b/>
          <w:sz w:val="24"/>
          <w:szCs w:val="24"/>
          <w:lang w:val="pt-BR"/>
        </w:rPr>
      </w:pPr>
      <w:r w:rsidRPr="006A408E">
        <w:rPr>
          <w:rFonts w:ascii="BRH Telugu RN" w:hAnsi="BRH Telugu RN"/>
          <w:b/>
          <w:sz w:val="24"/>
          <w:szCs w:val="24"/>
          <w:lang w:val="pt-BR"/>
        </w:rPr>
        <w:t>// C¶mÀ¶¢ÀihÐ //</w:t>
      </w:r>
    </w:p>
    <w:p w14:paraId="3D919293" w14:textId="77777777" w:rsidR="00857D87" w:rsidRPr="006A408E" w:rsidRDefault="00857D87" w:rsidP="00857D87">
      <w:pPr>
        <w:spacing w:after="0" w:line="240" w:lineRule="auto"/>
        <w:jc w:val="center"/>
        <w:rPr>
          <w:rFonts w:ascii="BRH Telugu RN" w:hAnsi="BRH Telugu RN"/>
          <w:b/>
          <w:sz w:val="24"/>
          <w:szCs w:val="24"/>
          <w:lang w:val="pt-BR"/>
        </w:rPr>
      </w:pPr>
    </w:p>
    <w:p w14:paraId="14B0E759" w14:textId="77777777" w:rsidR="00857D87" w:rsidRPr="006A408E" w:rsidRDefault="00857D87" w:rsidP="00857D87">
      <w:pPr>
        <w:spacing w:after="0" w:line="240" w:lineRule="auto"/>
        <w:jc w:val="center"/>
        <w:rPr>
          <w:rFonts w:ascii="BRH Telugu RN" w:hAnsi="BRH Telugu RN"/>
          <w:sz w:val="24"/>
          <w:szCs w:val="24"/>
          <w:lang w:val="pt-BR"/>
        </w:rPr>
      </w:pPr>
      <w:r w:rsidRPr="006A408E">
        <w:rPr>
          <w:rFonts w:ascii="BRH Telugu RN" w:hAnsi="BRH Telugu RN"/>
          <w:b/>
          <w:sz w:val="24"/>
          <w:szCs w:val="24"/>
          <w:lang w:val="pt-BR"/>
        </w:rPr>
        <w:t>Zv¹ô S¸ñ¤Àg¸tû¶¢Ål¼è Clû¼O¸±¼,</w:t>
      </w:r>
    </w:p>
    <w:p w14:paraId="61A801EB" w14:textId="77777777" w:rsidR="00F57FB5" w:rsidRPr="006A408E" w:rsidRDefault="00857D87" w:rsidP="00F57FB5">
      <w:pPr>
        <w:spacing w:after="0" w:line="240" w:lineRule="auto"/>
        <w:jc w:val="center"/>
        <w:rPr>
          <w:rFonts w:ascii="BRH Telugu RN" w:hAnsi="BRH Telugu RN"/>
          <w:b/>
          <w:sz w:val="24"/>
          <w:szCs w:val="24"/>
          <w:lang w:val="pt-BR"/>
        </w:rPr>
      </w:pPr>
      <w:r w:rsidRPr="006A408E">
        <w:rPr>
          <w:rFonts w:ascii="BRH Telugu RN" w:hAnsi="BRH Telugu RN"/>
          <w:b/>
          <w:sz w:val="24"/>
          <w:szCs w:val="24"/>
          <w:lang w:val="pt-BR"/>
        </w:rPr>
        <w:t>Zv¹ô S¸ñ¤Àg¸tû¶¢Ål¼</w:t>
      </w:r>
      <w:r w:rsidR="00D4698A" w:rsidRPr="006A408E">
        <w:rPr>
          <w:rFonts w:ascii="BRH Telugu RN" w:hAnsi="BRH Telugu RN"/>
          <w:b/>
          <w:sz w:val="24"/>
          <w:szCs w:val="24"/>
          <w:lang w:val="pt-BR"/>
        </w:rPr>
        <w:t>è ¶ªA¶ªæ, sûµl¸ñl¼ñ OÍhµåSµÃfÇA.</w:t>
      </w:r>
    </w:p>
    <w:p w14:paraId="055E843E" w14:textId="77777777" w:rsidR="00857D87" w:rsidRPr="006A408E" w:rsidRDefault="00857D87" w:rsidP="00857D87">
      <w:pPr>
        <w:spacing w:after="0" w:line="240" w:lineRule="auto"/>
        <w:rPr>
          <w:rFonts w:ascii="BRH Telugu RN" w:hAnsi="BRH Telugu RN"/>
          <w:color w:val="000000"/>
          <w:sz w:val="25"/>
          <w:szCs w:val="25"/>
          <w:lang w:val="pt-BR"/>
        </w:rPr>
      </w:pPr>
      <w:r w:rsidRPr="006A408E">
        <w:rPr>
          <w:rFonts w:ascii="BRH Telugu RN" w:hAnsi="BRH Telugu RN"/>
          <w:b/>
          <w:color w:val="000000"/>
          <w:sz w:val="25"/>
          <w:szCs w:val="25"/>
          <w:u w:val="single"/>
          <w:lang w:val="pt-BR"/>
        </w:rPr>
        <w:t>¶mOµvÀ:</w:t>
      </w:r>
    </w:p>
    <w:p w14:paraId="1603F945" w14:textId="77777777" w:rsidR="005917F9" w:rsidRPr="00674C79" w:rsidRDefault="005917F9" w:rsidP="005917F9">
      <w:pPr>
        <w:spacing w:after="0" w:line="240" w:lineRule="auto"/>
        <w:rPr>
          <w:rFonts w:ascii="BRH Telugu RN" w:hAnsi="BRH Telugu RN"/>
          <w:b/>
          <w:color w:val="000000"/>
          <w:sz w:val="25"/>
          <w:szCs w:val="25"/>
          <w:lang w:val="pt-BR"/>
        </w:rPr>
      </w:pPr>
      <w:r w:rsidRPr="00674C79">
        <w:rPr>
          <w:rFonts w:ascii="BRH Telugu RN" w:hAnsi="BRH Telugu RN"/>
          <w:color w:val="000000"/>
          <w:sz w:val="25"/>
          <w:szCs w:val="25"/>
          <w:lang w:val="pt-BR"/>
        </w:rPr>
        <w:t>1. qÒñS¸ñ´¢À Clû¼O¸±¼</w:t>
      </w:r>
      <w:r w:rsidRPr="00674C79">
        <w:rPr>
          <w:rFonts w:ascii="Verdana" w:hAnsi="Verdana"/>
          <w:color w:val="000000"/>
          <w:sz w:val="25"/>
          <w:szCs w:val="25"/>
          <w:lang w:val="pt-BR"/>
        </w:rPr>
        <w:t>, MGNREGS</w:t>
      </w:r>
      <w:r w:rsidRPr="00674C79">
        <w:rPr>
          <w:rFonts w:ascii="BRH Telugu RN" w:hAnsi="BRH Telugu RN"/>
          <w:color w:val="000000"/>
          <w:sz w:val="25"/>
          <w:szCs w:val="25"/>
          <w:lang w:val="pt-BR"/>
        </w:rPr>
        <w:t xml:space="preserve">, </w:t>
      </w:r>
      <w:r>
        <w:rPr>
          <w:rFonts w:ascii="Gautami" w:hAnsi="Gautami" w:cs="Gautami"/>
          <w:color w:val="000000"/>
          <w:sz w:val="25"/>
          <w:szCs w:val="25"/>
          <w:cs/>
          <w:lang w:val="pt-BR" w:bidi="te-IN"/>
        </w:rPr>
        <w:t>అశ్వాపురం</w:t>
      </w:r>
      <w:r>
        <w:rPr>
          <w:rFonts w:ascii="Gautami" w:hAnsi="Gautami" w:cs="Gautami"/>
          <w:color w:val="000000"/>
          <w:sz w:val="25"/>
          <w:szCs w:val="25"/>
          <w:lang w:val="pt-BR"/>
        </w:rPr>
        <w:t xml:space="preserve"> </w:t>
      </w:r>
      <w:r w:rsidRPr="00674C79">
        <w:rPr>
          <w:rFonts w:ascii="BRH Telugu RN" w:hAnsi="BRH Telugu RN"/>
          <w:b/>
          <w:color w:val="000000"/>
          <w:sz w:val="25"/>
          <w:szCs w:val="25"/>
          <w:lang w:val="pt-BR"/>
        </w:rPr>
        <w:t>¶¢ÀAfµvA.</w:t>
      </w:r>
    </w:p>
    <w:p w14:paraId="317E8F21" w14:textId="77777777" w:rsidR="005917F9" w:rsidRPr="00674C79" w:rsidRDefault="005917F9" w:rsidP="005917F9">
      <w:pPr>
        <w:spacing w:after="0" w:line="240" w:lineRule="auto"/>
        <w:rPr>
          <w:rFonts w:ascii="BRH Telugu RN" w:hAnsi="BRH Telugu RN"/>
          <w:b/>
          <w:color w:val="000000"/>
          <w:sz w:val="25"/>
          <w:szCs w:val="25"/>
          <w:lang w:val="pt-BR"/>
        </w:rPr>
      </w:pPr>
      <w:r w:rsidRPr="00674C79">
        <w:rPr>
          <w:rFonts w:ascii="BRH Telugu RN" w:hAnsi="BRH Telugu RN"/>
          <w:color w:val="000000"/>
          <w:sz w:val="25"/>
          <w:szCs w:val="25"/>
          <w:lang w:val="pt-BR"/>
        </w:rPr>
        <w:t xml:space="preserve">2. Oµô¶ªà±µÀ C»ªÈªàAd³ q¸ñYÇOµÀàËfÇ±ÇOµà±µÀ, </w:t>
      </w:r>
      <w:r>
        <w:rPr>
          <w:rFonts w:ascii="Gautami" w:hAnsi="Gautami" w:cs="Gautami"/>
          <w:b/>
          <w:bCs/>
          <w:color w:val="000000"/>
          <w:sz w:val="25"/>
          <w:szCs w:val="25"/>
          <w:cs/>
          <w:lang w:val="pt-BR" w:bidi="te-IN"/>
        </w:rPr>
        <w:t>భధ్రాచలం</w:t>
      </w:r>
      <w:r>
        <w:rPr>
          <w:rFonts w:ascii="Gautami" w:hAnsi="Gautami" w:cs="Gautami"/>
          <w:b/>
          <w:color w:val="000000"/>
          <w:sz w:val="25"/>
          <w:szCs w:val="25"/>
          <w:lang w:val="pt-BR"/>
        </w:rPr>
        <w:t xml:space="preserve"> </w:t>
      </w:r>
      <w:r w:rsidRPr="00674C79">
        <w:rPr>
          <w:rFonts w:ascii="BRH Telugu RN" w:hAnsi="BRH Telugu RN"/>
          <w:b/>
          <w:color w:val="000000"/>
          <w:sz w:val="25"/>
          <w:szCs w:val="25"/>
          <w:lang w:val="pt-BR"/>
        </w:rPr>
        <w:t>Oµô¶ªà±³.</w:t>
      </w:r>
    </w:p>
    <w:p w14:paraId="5F45AE44" w14:textId="77777777" w:rsidR="005917F9" w:rsidRPr="00674C79" w:rsidRDefault="005917F9" w:rsidP="005917F9">
      <w:pPr>
        <w:spacing w:after="0" w:line="240" w:lineRule="auto"/>
        <w:rPr>
          <w:rFonts w:ascii="BRH Telugu RN" w:hAnsi="BRH Telugu RN"/>
          <w:color w:val="000000"/>
          <w:sz w:val="25"/>
          <w:szCs w:val="25"/>
          <w:lang w:val="pt-BR"/>
        </w:rPr>
      </w:pPr>
      <w:r w:rsidRPr="00674C79">
        <w:rPr>
          <w:rFonts w:ascii="BRH Telugu RN" w:hAnsi="BRH Telugu RN"/>
          <w:color w:val="000000"/>
          <w:sz w:val="25"/>
          <w:szCs w:val="25"/>
          <w:lang w:val="pt-BR"/>
        </w:rPr>
        <w:t>3. §ñ±ÀµÀÀhµ Zv¹ô OµvÇOµà±µÀ ¶¢À±¼±ÀµÀÀ Zv¹ô O¸±µïOµñ¶¢À ¶ª¶¢À¶mö±ÀµÀOµ±µå, sûµl¸ñl¼ñ OÍhµåSµÃfÇA Zv¹ô.</w:t>
      </w:r>
    </w:p>
    <w:p w14:paraId="0F3B5946" w14:textId="77777777" w:rsidR="005917F9" w:rsidRPr="00674C79" w:rsidRDefault="005917F9" w:rsidP="005917F9">
      <w:pPr>
        <w:spacing w:after="0" w:line="240" w:lineRule="auto"/>
        <w:rPr>
          <w:rFonts w:ascii="BRH Telugu RN" w:hAnsi="BRH Telugu RN"/>
          <w:color w:val="000000"/>
          <w:sz w:val="25"/>
          <w:szCs w:val="25"/>
          <w:lang w:val="pt-BR"/>
        </w:rPr>
      </w:pPr>
      <w:r w:rsidRPr="00674C79">
        <w:rPr>
          <w:rFonts w:ascii="BRH Telugu RN" w:hAnsi="BRH Telugu RN"/>
          <w:color w:val="000000"/>
          <w:sz w:val="25"/>
          <w:szCs w:val="25"/>
          <w:lang w:val="pt-BR"/>
        </w:rPr>
        <w:t>4. §ñ±ÀµÀÀhµ ¶ªsûµïhµö O¸±µïlµ±¼÷, S¸ñ¤Àg¸tû¶¢Ål¼è Êª¶¢v ¶ªA¶ªæ.</w:t>
      </w:r>
      <w:r w:rsidRPr="00674C79">
        <w:rPr>
          <w:rFonts w:ascii="BRH Telugu RN" w:hAnsi="BRH Telugu RN"/>
          <w:color w:val="000000"/>
          <w:sz w:val="25"/>
          <w:szCs w:val="25"/>
          <w:lang w:val="pt-BR"/>
        </w:rPr>
        <w:tab/>
      </w:r>
    </w:p>
    <w:p w14:paraId="72DC7B7D" w14:textId="77777777" w:rsidR="005917F9" w:rsidRPr="00674C79" w:rsidRDefault="005917F9" w:rsidP="005917F9">
      <w:pPr>
        <w:spacing w:after="0" w:line="240" w:lineRule="auto"/>
        <w:rPr>
          <w:rFonts w:ascii="BRH Telugu RN" w:hAnsi="BRH Telugu RN"/>
          <w:color w:val="000000"/>
          <w:sz w:val="25"/>
          <w:szCs w:val="25"/>
          <w:lang w:val="pt-BR"/>
        </w:rPr>
      </w:pPr>
      <w:r w:rsidRPr="00674C79">
        <w:rPr>
          <w:rFonts w:ascii="BRH Telugu RN" w:hAnsi="BRH Telugu RN"/>
          <w:color w:val="000000"/>
          <w:sz w:val="25"/>
          <w:szCs w:val="25"/>
          <w:lang w:val="pt-BR"/>
        </w:rPr>
        <w:t>5. §ñ±ÀµÀÀhµ Oµ¤À¶¨¶m±µÀ, S¸ñ¤Àg¸tû¶¢Ål¼è ¥¹P, hÇvAS¸g ¶pñsûµÀhµöA, ËÈ¬lµ±¸s¹l³.</w:t>
      </w:r>
    </w:p>
    <w:p w14:paraId="0F7A58EF" w14:textId="77777777" w:rsidR="005917F9" w:rsidRDefault="005917F9" w:rsidP="005917F9">
      <w:pPr>
        <w:spacing w:after="0" w:line="240" w:lineRule="auto"/>
        <w:rPr>
          <w:rFonts w:ascii="BRH Telugu RN" w:hAnsi="BRH Telugu RN"/>
          <w:color w:val="000000"/>
          <w:sz w:val="24"/>
          <w:szCs w:val="26"/>
        </w:rPr>
      </w:pPr>
      <w:r>
        <w:rPr>
          <w:rFonts w:ascii="BRH Telugu RN" w:hAnsi="BRH Telugu RN"/>
          <w:color w:val="000000"/>
          <w:sz w:val="24"/>
          <w:szCs w:val="26"/>
        </w:rPr>
        <w:t>6. «¸àO³ ËÈpûv³.</w:t>
      </w:r>
    </w:p>
    <w:p w14:paraId="63B2794D" w14:textId="77777777" w:rsidR="00857D87" w:rsidRDefault="00857D87" w:rsidP="00857D87">
      <w:pPr>
        <w:spacing w:after="0" w:line="240" w:lineRule="auto"/>
        <w:rPr>
          <w:rFonts w:ascii="BRH Telugu RN" w:hAnsi="BRH Telugu RN"/>
          <w:color w:val="000000"/>
          <w:sz w:val="24"/>
          <w:szCs w:val="26"/>
        </w:rPr>
      </w:pPr>
    </w:p>
    <w:p w14:paraId="50E46CD1" w14:textId="77777777" w:rsidR="00857D87" w:rsidRDefault="00857D87" w:rsidP="00857D87">
      <w:pPr>
        <w:spacing w:after="0" w:line="240" w:lineRule="auto"/>
        <w:rPr>
          <w:rFonts w:ascii="BRH Telugu RN" w:hAnsi="BRH Telugu RN"/>
          <w:color w:val="000000"/>
          <w:sz w:val="24"/>
          <w:szCs w:val="26"/>
        </w:rPr>
      </w:pPr>
    </w:p>
    <w:p w14:paraId="662F72B4" w14:textId="77777777" w:rsidR="00857D87" w:rsidRDefault="00857D87" w:rsidP="00857D87">
      <w:pPr>
        <w:spacing w:after="0" w:line="240" w:lineRule="auto"/>
        <w:rPr>
          <w:rFonts w:ascii="BRH Telugu RN" w:hAnsi="BRH Telugu RN"/>
          <w:color w:val="000000"/>
          <w:sz w:val="24"/>
          <w:szCs w:val="26"/>
        </w:rPr>
      </w:pPr>
    </w:p>
    <w:p w14:paraId="455048FE" w14:textId="77777777" w:rsidR="00857D87" w:rsidRDefault="00857D87" w:rsidP="00857D87">
      <w:pPr>
        <w:spacing w:after="0" w:line="240" w:lineRule="auto"/>
        <w:rPr>
          <w:rFonts w:ascii="BRH Telugu RN" w:hAnsi="BRH Telugu RN"/>
          <w:color w:val="000000"/>
          <w:sz w:val="24"/>
          <w:szCs w:val="26"/>
        </w:rPr>
      </w:pPr>
    </w:p>
    <w:p w14:paraId="340D1DCD" w14:textId="77777777" w:rsidR="00ED25F3" w:rsidRDefault="00ED25F3"/>
    <w:sectPr w:rsidR="00ED25F3" w:rsidSect="00AD2C82">
      <w:pgSz w:w="12240" w:h="20160" w:code="5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H Telugu RN">
    <w:altName w:val="Calibri"/>
    <w:charset w:val="00"/>
    <w:family w:val="script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autami">
    <w:panose1 w:val="020B0502040204020203"/>
    <w:charset w:val="00"/>
    <w:family w:val="swiss"/>
    <w:pitch w:val="variable"/>
    <w:sig w:usb0="002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notTrueType/>
    <w:pitch w:val="variable"/>
    <w:sig w:usb0="000002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iandra GD">
    <w:panose1 w:val="020E0502030308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33EBE5B"/>
    <w:multiLevelType w:val="singleLevel"/>
    <w:tmpl w:val="233EBE5B"/>
    <w:lvl w:ilvl="0">
      <w:start w:val="1"/>
      <w:numFmt w:val="decimal"/>
      <w:suff w:val="space"/>
      <w:lvlText w:val="%1)"/>
      <w:lvlJc w:val="left"/>
      <w:rPr>
        <w:rFonts w:hint="default"/>
        <w:b/>
        <w:bCs/>
        <w:sz w:val="25"/>
        <w:szCs w:val="25"/>
      </w:rPr>
    </w:lvl>
  </w:abstractNum>
  <w:abstractNum w:abstractNumId="1" w15:restartNumberingAfterBreak="0">
    <w:nsid w:val="40734956"/>
    <w:multiLevelType w:val="hybridMultilevel"/>
    <w:tmpl w:val="382682C0"/>
    <w:lvl w:ilvl="0" w:tplc="E068A444">
      <w:start w:val="1"/>
      <w:numFmt w:val="decimal"/>
      <w:lvlText w:val="%1)"/>
      <w:lvlJc w:val="left"/>
      <w:pPr>
        <w:ind w:left="720" w:hanging="360"/>
      </w:pPr>
      <w:rPr>
        <w:rFonts w:ascii="BRH Telugu RN" w:hAnsi="BRH Telugu R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287D7A"/>
    <w:multiLevelType w:val="hybridMultilevel"/>
    <w:tmpl w:val="898EAF0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4737D59"/>
    <w:multiLevelType w:val="hybridMultilevel"/>
    <w:tmpl w:val="3488D3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30587917">
    <w:abstractNumId w:val="0"/>
  </w:num>
  <w:num w:numId="2" w16cid:durableId="1052926290">
    <w:abstractNumId w:val="2"/>
  </w:num>
  <w:num w:numId="3" w16cid:durableId="1267495035">
    <w:abstractNumId w:val="3"/>
  </w:num>
  <w:num w:numId="4" w16cid:durableId="41689948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22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U0tDQxNjQ1N7OwMLNU0lEKTi0uzszPAykwrgUAzL1IXSwAAAA="/>
  </w:docVars>
  <w:rsids>
    <w:rsidRoot w:val="00857D87"/>
    <w:rsid w:val="00002A32"/>
    <w:rsid w:val="00006957"/>
    <w:rsid w:val="00013CB3"/>
    <w:rsid w:val="000140ED"/>
    <w:rsid w:val="0001425D"/>
    <w:rsid w:val="000149E1"/>
    <w:rsid w:val="000166C6"/>
    <w:rsid w:val="00016748"/>
    <w:rsid w:val="00021D0A"/>
    <w:rsid w:val="00022C00"/>
    <w:rsid w:val="00024A81"/>
    <w:rsid w:val="00025358"/>
    <w:rsid w:val="00027EFB"/>
    <w:rsid w:val="00031A09"/>
    <w:rsid w:val="000321F1"/>
    <w:rsid w:val="00032D71"/>
    <w:rsid w:val="00033A10"/>
    <w:rsid w:val="000354B9"/>
    <w:rsid w:val="00036AE4"/>
    <w:rsid w:val="00037424"/>
    <w:rsid w:val="00041773"/>
    <w:rsid w:val="0004307C"/>
    <w:rsid w:val="00043B5D"/>
    <w:rsid w:val="00044F0B"/>
    <w:rsid w:val="000473F6"/>
    <w:rsid w:val="00050F2C"/>
    <w:rsid w:val="00051AA4"/>
    <w:rsid w:val="00055320"/>
    <w:rsid w:val="00055A0F"/>
    <w:rsid w:val="0005609C"/>
    <w:rsid w:val="000561C1"/>
    <w:rsid w:val="0005639D"/>
    <w:rsid w:val="00056687"/>
    <w:rsid w:val="00062282"/>
    <w:rsid w:val="00064B88"/>
    <w:rsid w:val="00064E75"/>
    <w:rsid w:val="000657AC"/>
    <w:rsid w:val="00066CF8"/>
    <w:rsid w:val="00070085"/>
    <w:rsid w:val="00071635"/>
    <w:rsid w:val="00071734"/>
    <w:rsid w:val="00075F88"/>
    <w:rsid w:val="00076276"/>
    <w:rsid w:val="000774E1"/>
    <w:rsid w:val="000805F7"/>
    <w:rsid w:val="0008587E"/>
    <w:rsid w:val="00087043"/>
    <w:rsid w:val="000878D0"/>
    <w:rsid w:val="00090AF6"/>
    <w:rsid w:val="00091827"/>
    <w:rsid w:val="00092554"/>
    <w:rsid w:val="00093A81"/>
    <w:rsid w:val="000977F1"/>
    <w:rsid w:val="000A1B83"/>
    <w:rsid w:val="000A3589"/>
    <w:rsid w:val="000A4985"/>
    <w:rsid w:val="000A7F1A"/>
    <w:rsid w:val="000B2844"/>
    <w:rsid w:val="000B344B"/>
    <w:rsid w:val="000B3D07"/>
    <w:rsid w:val="000B4AD6"/>
    <w:rsid w:val="000B4FED"/>
    <w:rsid w:val="000B5832"/>
    <w:rsid w:val="000B6846"/>
    <w:rsid w:val="000B6A03"/>
    <w:rsid w:val="000C2B47"/>
    <w:rsid w:val="000C2EC8"/>
    <w:rsid w:val="000C5EA1"/>
    <w:rsid w:val="000C6E8D"/>
    <w:rsid w:val="000C7228"/>
    <w:rsid w:val="000C7751"/>
    <w:rsid w:val="000D0ABE"/>
    <w:rsid w:val="000D268A"/>
    <w:rsid w:val="000D2769"/>
    <w:rsid w:val="000D28FC"/>
    <w:rsid w:val="000D52DC"/>
    <w:rsid w:val="000D5891"/>
    <w:rsid w:val="000D5F1C"/>
    <w:rsid w:val="000D629C"/>
    <w:rsid w:val="000D6A71"/>
    <w:rsid w:val="000D72B4"/>
    <w:rsid w:val="000E2631"/>
    <w:rsid w:val="000E31D3"/>
    <w:rsid w:val="000E322D"/>
    <w:rsid w:val="000E37A1"/>
    <w:rsid w:val="000E626D"/>
    <w:rsid w:val="000E7B03"/>
    <w:rsid w:val="000E7F71"/>
    <w:rsid w:val="000F15DE"/>
    <w:rsid w:val="000F218A"/>
    <w:rsid w:val="000F2665"/>
    <w:rsid w:val="000F2E8D"/>
    <w:rsid w:val="000F3161"/>
    <w:rsid w:val="000F3744"/>
    <w:rsid w:val="000F3CDF"/>
    <w:rsid w:val="000F4153"/>
    <w:rsid w:val="000F488F"/>
    <w:rsid w:val="000F490F"/>
    <w:rsid w:val="000F59EC"/>
    <w:rsid w:val="000F78ED"/>
    <w:rsid w:val="00101CDB"/>
    <w:rsid w:val="001027B8"/>
    <w:rsid w:val="0010382A"/>
    <w:rsid w:val="00103D20"/>
    <w:rsid w:val="00105ADE"/>
    <w:rsid w:val="00106914"/>
    <w:rsid w:val="00107F81"/>
    <w:rsid w:val="00110D40"/>
    <w:rsid w:val="00114E75"/>
    <w:rsid w:val="00115C2B"/>
    <w:rsid w:val="0011761A"/>
    <w:rsid w:val="001177EB"/>
    <w:rsid w:val="00120878"/>
    <w:rsid w:val="001218FD"/>
    <w:rsid w:val="00125292"/>
    <w:rsid w:val="00125FC3"/>
    <w:rsid w:val="001324C9"/>
    <w:rsid w:val="001335F5"/>
    <w:rsid w:val="00135323"/>
    <w:rsid w:val="0013588E"/>
    <w:rsid w:val="00136D4C"/>
    <w:rsid w:val="00137364"/>
    <w:rsid w:val="00141B2E"/>
    <w:rsid w:val="0014213D"/>
    <w:rsid w:val="001428FB"/>
    <w:rsid w:val="001471CE"/>
    <w:rsid w:val="0014726B"/>
    <w:rsid w:val="00147B7A"/>
    <w:rsid w:val="00151036"/>
    <w:rsid w:val="0015147C"/>
    <w:rsid w:val="001528D9"/>
    <w:rsid w:val="00152F9A"/>
    <w:rsid w:val="001555A6"/>
    <w:rsid w:val="00156117"/>
    <w:rsid w:val="0015708D"/>
    <w:rsid w:val="001601B3"/>
    <w:rsid w:val="00160779"/>
    <w:rsid w:val="00160EAB"/>
    <w:rsid w:val="00161603"/>
    <w:rsid w:val="00164E7B"/>
    <w:rsid w:val="00164F29"/>
    <w:rsid w:val="00166FDD"/>
    <w:rsid w:val="00170C5D"/>
    <w:rsid w:val="00171260"/>
    <w:rsid w:val="00174491"/>
    <w:rsid w:val="00177F11"/>
    <w:rsid w:val="00183995"/>
    <w:rsid w:val="00183AD0"/>
    <w:rsid w:val="001856DC"/>
    <w:rsid w:val="0018591B"/>
    <w:rsid w:val="00185D58"/>
    <w:rsid w:val="00186E80"/>
    <w:rsid w:val="00187EEC"/>
    <w:rsid w:val="00190533"/>
    <w:rsid w:val="00191232"/>
    <w:rsid w:val="001914CC"/>
    <w:rsid w:val="00194A5B"/>
    <w:rsid w:val="00196A14"/>
    <w:rsid w:val="001A1094"/>
    <w:rsid w:val="001A54C3"/>
    <w:rsid w:val="001A5B73"/>
    <w:rsid w:val="001A6CA4"/>
    <w:rsid w:val="001A755D"/>
    <w:rsid w:val="001A7E7D"/>
    <w:rsid w:val="001A7F28"/>
    <w:rsid w:val="001B0949"/>
    <w:rsid w:val="001B0BA4"/>
    <w:rsid w:val="001B1D50"/>
    <w:rsid w:val="001B3BD4"/>
    <w:rsid w:val="001B63C1"/>
    <w:rsid w:val="001C013E"/>
    <w:rsid w:val="001C037D"/>
    <w:rsid w:val="001C0E34"/>
    <w:rsid w:val="001C3220"/>
    <w:rsid w:val="001C4AB0"/>
    <w:rsid w:val="001C5029"/>
    <w:rsid w:val="001C582C"/>
    <w:rsid w:val="001C7075"/>
    <w:rsid w:val="001C7DCC"/>
    <w:rsid w:val="001D0768"/>
    <w:rsid w:val="001D2C55"/>
    <w:rsid w:val="001D34AC"/>
    <w:rsid w:val="001D5552"/>
    <w:rsid w:val="001D66C7"/>
    <w:rsid w:val="001E0651"/>
    <w:rsid w:val="001E110B"/>
    <w:rsid w:val="001E13F8"/>
    <w:rsid w:val="001E1912"/>
    <w:rsid w:val="001E4D25"/>
    <w:rsid w:val="001E58C6"/>
    <w:rsid w:val="001E7D40"/>
    <w:rsid w:val="001F431F"/>
    <w:rsid w:val="001F6FE6"/>
    <w:rsid w:val="0020187F"/>
    <w:rsid w:val="00201FD6"/>
    <w:rsid w:val="0020200B"/>
    <w:rsid w:val="00203AEE"/>
    <w:rsid w:val="002045C7"/>
    <w:rsid w:val="00204A9A"/>
    <w:rsid w:val="00205A1C"/>
    <w:rsid w:val="00207471"/>
    <w:rsid w:val="002105CA"/>
    <w:rsid w:val="002110CF"/>
    <w:rsid w:val="00211D34"/>
    <w:rsid w:val="00213CA6"/>
    <w:rsid w:val="00215CCA"/>
    <w:rsid w:val="002170FE"/>
    <w:rsid w:val="002230F2"/>
    <w:rsid w:val="0022326C"/>
    <w:rsid w:val="00224652"/>
    <w:rsid w:val="002267BE"/>
    <w:rsid w:val="0022752E"/>
    <w:rsid w:val="002338E6"/>
    <w:rsid w:val="00235733"/>
    <w:rsid w:val="002357F7"/>
    <w:rsid w:val="002372E4"/>
    <w:rsid w:val="00240612"/>
    <w:rsid w:val="00240A5C"/>
    <w:rsid w:val="002413C2"/>
    <w:rsid w:val="002419AB"/>
    <w:rsid w:val="00241B8B"/>
    <w:rsid w:val="00245E3A"/>
    <w:rsid w:val="00247E80"/>
    <w:rsid w:val="0025008C"/>
    <w:rsid w:val="002504C9"/>
    <w:rsid w:val="00251BD2"/>
    <w:rsid w:val="00254082"/>
    <w:rsid w:val="0025419D"/>
    <w:rsid w:val="00255EA4"/>
    <w:rsid w:val="0025606C"/>
    <w:rsid w:val="00256562"/>
    <w:rsid w:val="00260C8A"/>
    <w:rsid w:val="00261C60"/>
    <w:rsid w:val="00261DDC"/>
    <w:rsid w:val="00266819"/>
    <w:rsid w:val="002712CF"/>
    <w:rsid w:val="0027564F"/>
    <w:rsid w:val="00280CFE"/>
    <w:rsid w:val="002810EF"/>
    <w:rsid w:val="00281207"/>
    <w:rsid w:val="002822C0"/>
    <w:rsid w:val="0028275C"/>
    <w:rsid w:val="0028294B"/>
    <w:rsid w:val="00282992"/>
    <w:rsid w:val="002904B3"/>
    <w:rsid w:val="00292F74"/>
    <w:rsid w:val="0029304C"/>
    <w:rsid w:val="002938F0"/>
    <w:rsid w:val="002948BB"/>
    <w:rsid w:val="002951C1"/>
    <w:rsid w:val="00296447"/>
    <w:rsid w:val="002A043E"/>
    <w:rsid w:val="002A3BE4"/>
    <w:rsid w:val="002A421D"/>
    <w:rsid w:val="002A548B"/>
    <w:rsid w:val="002A6FE5"/>
    <w:rsid w:val="002A71E8"/>
    <w:rsid w:val="002B0F49"/>
    <w:rsid w:val="002B12F3"/>
    <w:rsid w:val="002B16A0"/>
    <w:rsid w:val="002B1D6F"/>
    <w:rsid w:val="002B2451"/>
    <w:rsid w:val="002B443D"/>
    <w:rsid w:val="002B5701"/>
    <w:rsid w:val="002B76C2"/>
    <w:rsid w:val="002C01FA"/>
    <w:rsid w:val="002C2D3C"/>
    <w:rsid w:val="002C3868"/>
    <w:rsid w:val="002C633E"/>
    <w:rsid w:val="002D0F16"/>
    <w:rsid w:val="002D6751"/>
    <w:rsid w:val="002D714E"/>
    <w:rsid w:val="002E5BC7"/>
    <w:rsid w:val="002F0793"/>
    <w:rsid w:val="002F1397"/>
    <w:rsid w:val="002F237C"/>
    <w:rsid w:val="002F24B7"/>
    <w:rsid w:val="002F2EE6"/>
    <w:rsid w:val="002F313E"/>
    <w:rsid w:val="002F32FB"/>
    <w:rsid w:val="002F33CB"/>
    <w:rsid w:val="002F4E3B"/>
    <w:rsid w:val="002F5E85"/>
    <w:rsid w:val="002F69CC"/>
    <w:rsid w:val="002F7401"/>
    <w:rsid w:val="003019E9"/>
    <w:rsid w:val="00302ED3"/>
    <w:rsid w:val="00303199"/>
    <w:rsid w:val="00303770"/>
    <w:rsid w:val="00304E39"/>
    <w:rsid w:val="00305EDD"/>
    <w:rsid w:val="00307101"/>
    <w:rsid w:val="003076D8"/>
    <w:rsid w:val="003117B5"/>
    <w:rsid w:val="003152A6"/>
    <w:rsid w:val="00315C90"/>
    <w:rsid w:val="003160FC"/>
    <w:rsid w:val="00320A71"/>
    <w:rsid w:val="00322CCA"/>
    <w:rsid w:val="003232E9"/>
    <w:rsid w:val="00323EDE"/>
    <w:rsid w:val="00324D90"/>
    <w:rsid w:val="00325859"/>
    <w:rsid w:val="00325A1F"/>
    <w:rsid w:val="00325E70"/>
    <w:rsid w:val="00326F7A"/>
    <w:rsid w:val="00327199"/>
    <w:rsid w:val="003277B6"/>
    <w:rsid w:val="003323CB"/>
    <w:rsid w:val="00332510"/>
    <w:rsid w:val="00335A2E"/>
    <w:rsid w:val="003371A9"/>
    <w:rsid w:val="00341FC1"/>
    <w:rsid w:val="00347D51"/>
    <w:rsid w:val="00354AAB"/>
    <w:rsid w:val="00364CDF"/>
    <w:rsid w:val="00364DAA"/>
    <w:rsid w:val="00366FA3"/>
    <w:rsid w:val="00367635"/>
    <w:rsid w:val="00373664"/>
    <w:rsid w:val="003806D4"/>
    <w:rsid w:val="0038246C"/>
    <w:rsid w:val="003836EC"/>
    <w:rsid w:val="003843A7"/>
    <w:rsid w:val="00385195"/>
    <w:rsid w:val="003923DB"/>
    <w:rsid w:val="003942F0"/>
    <w:rsid w:val="003943F6"/>
    <w:rsid w:val="00395801"/>
    <w:rsid w:val="003971E5"/>
    <w:rsid w:val="003A0AF0"/>
    <w:rsid w:val="003A1BE6"/>
    <w:rsid w:val="003A1F5B"/>
    <w:rsid w:val="003A29B9"/>
    <w:rsid w:val="003A316F"/>
    <w:rsid w:val="003A3403"/>
    <w:rsid w:val="003A4F7F"/>
    <w:rsid w:val="003A5848"/>
    <w:rsid w:val="003A596B"/>
    <w:rsid w:val="003A6458"/>
    <w:rsid w:val="003A6546"/>
    <w:rsid w:val="003A6913"/>
    <w:rsid w:val="003B0BB6"/>
    <w:rsid w:val="003B471B"/>
    <w:rsid w:val="003B4D67"/>
    <w:rsid w:val="003C0162"/>
    <w:rsid w:val="003C12A5"/>
    <w:rsid w:val="003C24EA"/>
    <w:rsid w:val="003C5219"/>
    <w:rsid w:val="003C5C65"/>
    <w:rsid w:val="003C61C3"/>
    <w:rsid w:val="003D0182"/>
    <w:rsid w:val="003D0734"/>
    <w:rsid w:val="003D0E79"/>
    <w:rsid w:val="003D19D7"/>
    <w:rsid w:val="003D3BA9"/>
    <w:rsid w:val="003D4FD2"/>
    <w:rsid w:val="003D5028"/>
    <w:rsid w:val="003D685B"/>
    <w:rsid w:val="003E32FE"/>
    <w:rsid w:val="003E44A1"/>
    <w:rsid w:val="003E49A7"/>
    <w:rsid w:val="003E6510"/>
    <w:rsid w:val="003E6589"/>
    <w:rsid w:val="003E668E"/>
    <w:rsid w:val="003F0451"/>
    <w:rsid w:val="003F0F51"/>
    <w:rsid w:val="003F22C5"/>
    <w:rsid w:val="003F2F2D"/>
    <w:rsid w:val="003F4FA3"/>
    <w:rsid w:val="003F566A"/>
    <w:rsid w:val="003F6D88"/>
    <w:rsid w:val="003F7210"/>
    <w:rsid w:val="004005BE"/>
    <w:rsid w:val="004023D3"/>
    <w:rsid w:val="00403968"/>
    <w:rsid w:val="00403994"/>
    <w:rsid w:val="00405B00"/>
    <w:rsid w:val="00411B51"/>
    <w:rsid w:val="00412A30"/>
    <w:rsid w:val="004142A0"/>
    <w:rsid w:val="00414486"/>
    <w:rsid w:val="00414738"/>
    <w:rsid w:val="00415F4C"/>
    <w:rsid w:val="00416CCC"/>
    <w:rsid w:val="004179E7"/>
    <w:rsid w:val="00417F7E"/>
    <w:rsid w:val="0042318E"/>
    <w:rsid w:val="0042344C"/>
    <w:rsid w:val="0042422A"/>
    <w:rsid w:val="00424BC4"/>
    <w:rsid w:val="00426FC3"/>
    <w:rsid w:val="0042745A"/>
    <w:rsid w:val="00433894"/>
    <w:rsid w:val="00437874"/>
    <w:rsid w:val="00437CAC"/>
    <w:rsid w:val="004414A3"/>
    <w:rsid w:val="00441B47"/>
    <w:rsid w:val="00442F27"/>
    <w:rsid w:val="00443B5D"/>
    <w:rsid w:val="00443EE6"/>
    <w:rsid w:val="0044560B"/>
    <w:rsid w:val="00445627"/>
    <w:rsid w:val="00445ACA"/>
    <w:rsid w:val="00446039"/>
    <w:rsid w:val="004473DB"/>
    <w:rsid w:val="00447A0E"/>
    <w:rsid w:val="00450D68"/>
    <w:rsid w:val="00450DAE"/>
    <w:rsid w:val="00451490"/>
    <w:rsid w:val="00452094"/>
    <w:rsid w:val="004537DC"/>
    <w:rsid w:val="00454258"/>
    <w:rsid w:val="00456A30"/>
    <w:rsid w:val="00457A7D"/>
    <w:rsid w:val="00457DF5"/>
    <w:rsid w:val="00460AED"/>
    <w:rsid w:val="00460E10"/>
    <w:rsid w:val="00461C1B"/>
    <w:rsid w:val="004630E9"/>
    <w:rsid w:val="00465253"/>
    <w:rsid w:val="004665C1"/>
    <w:rsid w:val="00467BD0"/>
    <w:rsid w:val="00470AC3"/>
    <w:rsid w:val="00470C5E"/>
    <w:rsid w:val="0047256F"/>
    <w:rsid w:val="00474405"/>
    <w:rsid w:val="00480D43"/>
    <w:rsid w:val="00482920"/>
    <w:rsid w:val="00482B92"/>
    <w:rsid w:val="0048329F"/>
    <w:rsid w:val="0048457E"/>
    <w:rsid w:val="00490616"/>
    <w:rsid w:val="00490FB4"/>
    <w:rsid w:val="00495791"/>
    <w:rsid w:val="00495A7B"/>
    <w:rsid w:val="00495FD1"/>
    <w:rsid w:val="004A10FA"/>
    <w:rsid w:val="004A1B56"/>
    <w:rsid w:val="004A2DB7"/>
    <w:rsid w:val="004A3B19"/>
    <w:rsid w:val="004A4E6F"/>
    <w:rsid w:val="004B0A4D"/>
    <w:rsid w:val="004B1999"/>
    <w:rsid w:val="004B240C"/>
    <w:rsid w:val="004B250B"/>
    <w:rsid w:val="004B50CF"/>
    <w:rsid w:val="004B5DB9"/>
    <w:rsid w:val="004B5F52"/>
    <w:rsid w:val="004B71CC"/>
    <w:rsid w:val="004B76E2"/>
    <w:rsid w:val="004C48D0"/>
    <w:rsid w:val="004C6027"/>
    <w:rsid w:val="004C66AC"/>
    <w:rsid w:val="004C714C"/>
    <w:rsid w:val="004D3269"/>
    <w:rsid w:val="004D4205"/>
    <w:rsid w:val="004D5A58"/>
    <w:rsid w:val="004D6000"/>
    <w:rsid w:val="004D697C"/>
    <w:rsid w:val="004D7D6B"/>
    <w:rsid w:val="004E1E91"/>
    <w:rsid w:val="004E203B"/>
    <w:rsid w:val="004E3327"/>
    <w:rsid w:val="004E4AE9"/>
    <w:rsid w:val="004E693A"/>
    <w:rsid w:val="004F0A5D"/>
    <w:rsid w:val="004F3799"/>
    <w:rsid w:val="004F56BB"/>
    <w:rsid w:val="004F574E"/>
    <w:rsid w:val="004F5D00"/>
    <w:rsid w:val="004F6CE7"/>
    <w:rsid w:val="00501463"/>
    <w:rsid w:val="005015AB"/>
    <w:rsid w:val="0050163A"/>
    <w:rsid w:val="00502426"/>
    <w:rsid w:val="0050470C"/>
    <w:rsid w:val="00504AA1"/>
    <w:rsid w:val="005062B8"/>
    <w:rsid w:val="005104A0"/>
    <w:rsid w:val="00511A6B"/>
    <w:rsid w:val="00511B29"/>
    <w:rsid w:val="005125A0"/>
    <w:rsid w:val="00512ADD"/>
    <w:rsid w:val="00512F2D"/>
    <w:rsid w:val="00513159"/>
    <w:rsid w:val="00520489"/>
    <w:rsid w:val="00522061"/>
    <w:rsid w:val="0052417E"/>
    <w:rsid w:val="00524DCB"/>
    <w:rsid w:val="0052578A"/>
    <w:rsid w:val="00526375"/>
    <w:rsid w:val="00526577"/>
    <w:rsid w:val="00532D2D"/>
    <w:rsid w:val="00535F7E"/>
    <w:rsid w:val="00537231"/>
    <w:rsid w:val="0054072C"/>
    <w:rsid w:val="005412D6"/>
    <w:rsid w:val="00542083"/>
    <w:rsid w:val="00542C1A"/>
    <w:rsid w:val="00542FF1"/>
    <w:rsid w:val="0054324B"/>
    <w:rsid w:val="00543793"/>
    <w:rsid w:val="005508E2"/>
    <w:rsid w:val="00550EF8"/>
    <w:rsid w:val="00551C19"/>
    <w:rsid w:val="0055235E"/>
    <w:rsid w:val="00556C15"/>
    <w:rsid w:val="00557F6D"/>
    <w:rsid w:val="005623F9"/>
    <w:rsid w:val="0056304B"/>
    <w:rsid w:val="00563D77"/>
    <w:rsid w:val="005652AE"/>
    <w:rsid w:val="005677D0"/>
    <w:rsid w:val="00570D2A"/>
    <w:rsid w:val="0057316A"/>
    <w:rsid w:val="005735CC"/>
    <w:rsid w:val="005754B4"/>
    <w:rsid w:val="00576C32"/>
    <w:rsid w:val="005776F8"/>
    <w:rsid w:val="005812BD"/>
    <w:rsid w:val="005846C4"/>
    <w:rsid w:val="00584E06"/>
    <w:rsid w:val="0058790B"/>
    <w:rsid w:val="00591004"/>
    <w:rsid w:val="005917F9"/>
    <w:rsid w:val="0059193A"/>
    <w:rsid w:val="00591B02"/>
    <w:rsid w:val="00591EA6"/>
    <w:rsid w:val="00593C91"/>
    <w:rsid w:val="005945C7"/>
    <w:rsid w:val="00594D54"/>
    <w:rsid w:val="00596ABE"/>
    <w:rsid w:val="00597BC4"/>
    <w:rsid w:val="005A304B"/>
    <w:rsid w:val="005A3488"/>
    <w:rsid w:val="005A5177"/>
    <w:rsid w:val="005A5F9C"/>
    <w:rsid w:val="005A7730"/>
    <w:rsid w:val="005A7CA2"/>
    <w:rsid w:val="005B099F"/>
    <w:rsid w:val="005B119C"/>
    <w:rsid w:val="005B34A7"/>
    <w:rsid w:val="005B57EB"/>
    <w:rsid w:val="005B735E"/>
    <w:rsid w:val="005C02FE"/>
    <w:rsid w:val="005C23F3"/>
    <w:rsid w:val="005C23FD"/>
    <w:rsid w:val="005C3933"/>
    <w:rsid w:val="005C47C3"/>
    <w:rsid w:val="005C47F7"/>
    <w:rsid w:val="005C4C88"/>
    <w:rsid w:val="005C71DD"/>
    <w:rsid w:val="005C7B65"/>
    <w:rsid w:val="005D4D18"/>
    <w:rsid w:val="005D6E28"/>
    <w:rsid w:val="005D7E33"/>
    <w:rsid w:val="005E0562"/>
    <w:rsid w:val="005E1931"/>
    <w:rsid w:val="005E54CB"/>
    <w:rsid w:val="005E6DAB"/>
    <w:rsid w:val="005F0185"/>
    <w:rsid w:val="005F25CC"/>
    <w:rsid w:val="005F5DA8"/>
    <w:rsid w:val="005F5EC9"/>
    <w:rsid w:val="005F5F6B"/>
    <w:rsid w:val="005F73B7"/>
    <w:rsid w:val="006003DE"/>
    <w:rsid w:val="006014FF"/>
    <w:rsid w:val="00602EC5"/>
    <w:rsid w:val="006031E8"/>
    <w:rsid w:val="00603A76"/>
    <w:rsid w:val="00604C1F"/>
    <w:rsid w:val="00610547"/>
    <w:rsid w:val="006138B1"/>
    <w:rsid w:val="00614575"/>
    <w:rsid w:val="0061499F"/>
    <w:rsid w:val="006151CA"/>
    <w:rsid w:val="006210A9"/>
    <w:rsid w:val="00621EC8"/>
    <w:rsid w:val="006227EC"/>
    <w:rsid w:val="00622C9B"/>
    <w:rsid w:val="006240A4"/>
    <w:rsid w:val="00627B53"/>
    <w:rsid w:val="00630CEE"/>
    <w:rsid w:val="006323A4"/>
    <w:rsid w:val="006330D8"/>
    <w:rsid w:val="00634F73"/>
    <w:rsid w:val="006359CF"/>
    <w:rsid w:val="00636994"/>
    <w:rsid w:val="006372D8"/>
    <w:rsid w:val="0063767D"/>
    <w:rsid w:val="0064006C"/>
    <w:rsid w:val="00640BE6"/>
    <w:rsid w:val="00640F71"/>
    <w:rsid w:val="0064148F"/>
    <w:rsid w:val="00642494"/>
    <w:rsid w:val="0064399E"/>
    <w:rsid w:val="006471ED"/>
    <w:rsid w:val="0064732B"/>
    <w:rsid w:val="006507FF"/>
    <w:rsid w:val="00651394"/>
    <w:rsid w:val="00651CB2"/>
    <w:rsid w:val="00651DF2"/>
    <w:rsid w:val="006529B6"/>
    <w:rsid w:val="00654295"/>
    <w:rsid w:val="006552AB"/>
    <w:rsid w:val="00657C88"/>
    <w:rsid w:val="00660412"/>
    <w:rsid w:val="0066067F"/>
    <w:rsid w:val="00662464"/>
    <w:rsid w:val="00663E0E"/>
    <w:rsid w:val="006645CE"/>
    <w:rsid w:val="00670C0C"/>
    <w:rsid w:val="00673B95"/>
    <w:rsid w:val="00674C79"/>
    <w:rsid w:val="00677A4B"/>
    <w:rsid w:val="00685608"/>
    <w:rsid w:val="00686F4D"/>
    <w:rsid w:val="00690AF2"/>
    <w:rsid w:val="00694CCC"/>
    <w:rsid w:val="0069716C"/>
    <w:rsid w:val="00697B7B"/>
    <w:rsid w:val="00697C3D"/>
    <w:rsid w:val="00697C90"/>
    <w:rsid w:val="006A408E"/>
    <w:rsid w:val="006A5D7E"/>
    <w:rsid w:val="006B0696"/>
    <w:rsid w:val="006B0DD4"/>
    <w:rsid w:val="006B32A1"/>
    <w:rsid w:val="006B36D9"/>
    <w:rsid w:val="006B4E95"/>
    <w:rsid w:val="006B658D"/>
    <w:rsid w:val="006C3463"/>
    <w:rsid w:val="006C3B05"/>
    <w:rsid w:val="006C4D6E"/>
    <w:rsid w:val="006C7B6D"/>
    <w:rsid w:val="006D009E"/>
    <w:rsid w:val="006D0C64"/>
    <w:rsid w:val="006D33EE"/>
    <w:rsid w:val="006E0040"/>
    <w:rsid w:val="006E3822"/>
    <w:rsid w:val="006E4E03"/>
    <w:rsid w:val="006F0ADD"/>
    <w:rsid w:val="006F20B1"/>
    <w:rsid w:val="006F7639"/>
    <w:rsid w:val="00700E76"/>
    <w:rsid w:val="00701B38"/>
    <w:rsid w:val="00702130"/>
    <w:rsid w:val="00702BC3"/>
    <w:rsid w:val="00703871"/>
    <w:rsid w:val="00703C25"/>
    <w:rsid w:val="0070755A"/>
    <w:rsid w:val="00710049"/>
    <w:rsid w:val="0071055D"/>
    <w:rsid w:val="0071642D"/>
    <w:rsid w:val="00717A1D"/>
    <w:rsid w:val="00717FB2"/>
    <w:rsid w:val="00720602"/>
    <w:rsid w:val="007212AB"/>
    <w:rsid w:val="007226D3"/>
    <w:rsid w:val="00722C1C"/>
    <w:rsid w:val="00727660"/>
    <w:rsid w:val="00734B28"/>
    <w:rsid w:val="0074068F"/>
    <w:rsid w:val="00740BD4"/>
    <w:rsid w:val="00741112"/>
    <w:rsid w:val="00741D11"/>
    <w:rsid w:val="0074245A"/>
    <w:rsid w:val="00742ABE"/>
    <w:rsid w:val="0074584F"/>
    <w:rsid w:val="00745E45"/>
    <w:rsid w:val="00751571"/>
    <w:rsid w:val="00751E9A"/>
    <w:rsid w:val="00752261"/>
    <w:rsid w:val="00752407"/>
    <w:rsid w:val="00754C65"/>
    <w:rsid w:val="00756BBC"/>
    <w:rsid w:val="00756E44"/>
    <w:rsid w:val="007576E5"/>
    <w:rsid w:val="007615F5"/>
    <w:rsid w:val="0076333F"/>
    <w:rsid w:val="00764120"/>
    <w:rsid w:val="007656B3"/>
    <w:rsid w:val="00767C82"/>
    <w:rsid w:val="0077057C"/>
    <w:rsid w:val="00770DB7"/>
    <w:rsid w:val="00771EC0"/>
    <w:rsid w:val="00772F2D"/>
    <w:rsid w:val="0077350A"/>
    <w:rsid w:val="00774E21"/>
    <w:rsid w:val="007773DC"/>
    <w:rsid w:val="0077779B"/>
    <w:rsid w:val="00782769"/>
    <w:rsid w:val="00783FC2"/>
    <w:rsid w:val="00784B28"/>
    <w:rsid w:val="007875F1"/>
    <w:rsid w:val="00787A2E"/>
    <w:rsid w:val="00791876"/>
    <w:rsid w:val="007934E3"/>
    <w:rsid w:val="007934F3"/>
    <w:rsid w:val="00794001"/>
    <w:rsid w:val="007952B6"/>
    <w:rsid w:val="00795D9B"/>
    <w:rsid w:val="007A027D"/>
    <w:rsid w:val="007A0797"/>
    <w:rsid w:val="007A46CA"/>
    <w:rsid w:val="007B01FB"/>
    <w:rsid w:val="007B1DA6"/>
    <w:rsid w:val="007B21D1"/>
    <w:rsid w:val="007B283E"/>
    <w:rsid w:val="007B31B3"/>
    <w:rsid w:val="007B4AA8"/>
    <w:rsid w:val="007B58B3"/>
    <w:rsid w:val="007C0852"/>
    <w:rsid w:val="007C1317"/>
    <w:rsid w:val="007C26C7"/>
    <w:rsid w:val="007C72AC"/>
    <w:rsid w:val="007D1734"/>
    <w:rsid w:val="007D28E7"/>
    <w:rsid w:val="007D47BC"/>
    <w:rsid w:val="007D4D79"/>
    <w:rsid w:val="007E0975"/>
    <w:rsid w:val="007E0C2C"/>
    <w:rsid w:val="007E1D59"/>
    <w:rsid w:val="007E4151"/>
    <w:rsid w:val="007E70ED"/>
    <w:rsid w:val="007F0877"/>
    <w:rsid w:val="007F1DE6"/>
    <w:rsid w:val="007F1F38"/>
    <w:rsid w:val="007F6ABA"/>
    <w:rsid w:val="00801083"/>
    <w:rsid w:val="00802950"/>
    <w:rsid w:val="008054B2"/>
    <w:rsid w:val="008065C7"/>
    <w:rsid w:val="008070A4"/>
    <w:rsid w:val="00807462"/>
    <w:rsid w:val="00810DFB"/>
    <w:rsid w:val="0081229C"/>
    <w:rsid w:val="00813BD8"/>
    <w:rsid w:val="00816588"/>
    <w:rsid w:val="0082002A"/>
    <w:rsid w:val="00820E21"/>
    <w:rsid w:val="00821204"/>
    <w:rsid w:val="0082569E"/>
    <w:rsid w:val="00825937"/>
    <w:rsid w:val="00831837"/>
    <w:rsid w:val="00837DA4"/>
    <w:rsid w:val="008406DD"/>
    <w:rsid w:val="00840AD7"/>
    <w:rsid w:val="00840AD8"/>
    <w:rsid w:val="008411E9"/>
    <w:rsid w:val="00842E16"/>
    <w:rsid w:val="00842F88"/>
    <w:rsid w:val="00844E2C"/>
    <w:rsid w:val="008469F0"/>
    <w:rsid w:val="00853ED2"/>
    <w:rsid w:val="00854459"/>
    <w:rsid w:val="0085702A"/>
    <w:rsid w:val="00857904"/>
    <w:rsid w:val="00857B1D"/>
    <w:rsid w:val="00857D87"/>
    <w:rsid w:val="008625EC"/>
    <w:rsid w:val="00862D3F"/>
    <w:rsid w:val="00864E84"/>
    <w:rsid w:val="00865C23"/>
    <w:rsid w:val="00866653"/>
    <w:rsid w:val="008669BF"/>
    <w:rsid w:val="00866C90"/>
    <w:rsid w:val="00866E6F"/>
    <w:rsid w:val="00866EBE"/>
    <w:rsid w:val="008670BB"/>
    <w:rsid w:val="0086798A"/>
    <w:rsid w:val="008705EE"/>
    <w:rsid w:val="00870C38"/>
    <w:rsid w:val="00871A68"/>
    <w:rsid w:val="00874C66"/>
    <w:rsid w:val="008768E6"/>
    <w:rsid w:val="00880806"/>
    <w:rsid w:val="00881634"/>
    <w:rsid w:val="00883706"/>
    <w:rsid w:val="0089047C"/>
    <w:rsid w:val="00890E28"/>
    <w:rsid w:val="00892132"/>
    <w:rsid w:val="00892688"/>
    <w:rsid w:val="00893002"/>
    <w:rsid w:val="00893C8B"/>
    <w:rsid w:val="008946CE"/>
    <w:rsid w:val="00894B1E"/>
    <w:rsid w:val="00894D9A"/>
    <w:rsid w:val="008A048D"/>
    <w:rsid w:val="008A215E"/>
    <w:rsid w:val="008B081C"/>
    <w:rsid w:val="008B1EF9"/>
    <w:rsid w:val="008B2FD9"/>
    <w:rsid w:val="008B4702"/>
    <w:rsid w:val="008B49D8"/>
    <w:rsid w:val="008B6284"/>
    <w:rsid w:val="008B6AAD"/>
    <w:rsid w:val="008C00C1"/>
    <w:rsid w:val="008C1975"/>
    <w:rsid w:val="008C2BA1"/>
    <w:rsid w:val="008C51AF"/>
    <w:rsid w:val="008C6577"/>
    <w:rsid w:val="008C7577"/>
    <w:rsid w:val="008D0428"/>
    <w:rsid w:val="008D0481"/>
    <w:rsid w:val="008D3F03"/>
    <w:rsid w:val="008D514B"/>
    <w:rsid w:val="008D52A9"/>
    <w:rsid w:val="008D6A79"/>
    <w:rsid w:val="008E0D65"/>
    <w:rsid w:val="008E0E7D"/>
    <w:rsid w:val="008E11FF"/>
    <w:rsid w:val="008E1F53"/>
    <w:rsid w:val="008E2EAE"/>
    <w:rsid w:val="008E5531"/>
    <w:rsid w:val="008E5995"/>
    <w:rsid w:val="008F0079"/>
    <w:rsid w:val="008F0B9A"/>
    <w:rsid w:val="008F2F31"/>
    <w:rsid w:val="008F68C4"/>
    <w:rsid w:val="008F70F8"/>
    <w:rsid w:val="008F7FE8"/>
    <w:rsid w:val="00900041"/>
    <w:rsid w:val="00900448"/>
    <w:rsid w:val="00901963"/>
    <w:rsid w:val="00902A6E"/>
    <w:rsid w:val="009031FD"/>
    <w:rsid w:val="00903877"/>
    <w:rsid w:val="00903E0A"/>
    <w:rsid w:val="009055B5"/>
    <w:rsid w:val="00907868"/>
    <w:rsid w:val="00907F28"/>
    <w:rsid w:val="0091238F"/>
    <w:rsid w:val="009131A8"/>
    <w:rsid w:val="00913C24"/>
    <w:rsid w:val="00914609"/>
    <w:rsid w:val="00924A4D"/>
    <w:rsid w:val="0092630C"/>
    <w:rsid w:val="00926E4B"/>
    <w:rsid w:val="00935458"/>
    <w:rsid w:val="00936D74"/>
    <w:rsid w:val="00936E4B"/>
    <w:rsid w:val="00941A0D"/>
    <w:rsid w:val="0094494C"/>
    <w:rsid w:val="009506BA"/>
    <w:rsid w:val="009513E9"/>
    <w:rsid w:val="00951FE5"/>
    <w:rsid w:val="00952237"/>
    <w:rsid w:val="009578CB"/>
    <w:rsid w:val="00960AD0"/>
    <w:rsid w:val="009622CB"/>
    <w:rsid w:val="00962982"/>
    <w:rsid w:val="00962A64"/>
    <w:rsid w:val="00963420"/>
    <w:rsid w:val="00963D77"/>
    <w:rsid w:val="00964EBE"/>
    <w:rsid w:val="00966E2B"/>
    <w:rsid w:val="0096718F"/>
    <w:rsid w:val="00967583"/>
    <w:rsid w:val="00970726"/>
    <w:rsid w:val="00971A6F"/>
    <w:rsid w:val="00973B0D"/>
    <w:rsid w:val="00975613"/>
    <w:rsid w:val="00975B0F"/>
    <w:rsid w:val="0097601B"/>
    <w:rsid w:val="00977C44"/>
    <w:rsid w:val="00980F3A"/>
    <w:rsid w:val="0098100E"/>
    <w:rsid w:val="00981B35"/>
    <w:rsid w:val="0098249B"/>
    <w:rsid w:val="00982F0E"/>
    <w:rsid w:val="0098319D"/>
    <w:rsid w:val="009833CA"/>
    <w:rsid w:val="00983EBD"/>
    <w:rsid w:val="009845BB"/>
    <w:rsid w:val="0098590F"/>
    <w:rsid w:val="0098612A"/>
    <w:rsid w:val="00991854"/>
    <w:rsid w:val="009924EA"/>
    <w:rsid w:val="00994185"/>
    <w:rsid w:val="009A0315"/>
    <w:rsid w:val="009A23F5"/>
    <w:rsid w:val="009A2EA1"/>
    <w:rsid w:val="009A50D4"/>
    <w:rsid w:val="009A5137"/>
    <w:rsid w:val="009A7053"/>
    <w:rsid w:val="009A7810"/>
    <w:rsid w:val="009A7875"/>
    <w:rsid w:val="009A7F67"/>
    <w:rsid w:val="009B0CC8"/>
    <w:rsid w:val="009B1E48"/>
    <w:rsid w:val="009B2591"/>
    <w:rsid w:val="009B28C8"/>
    <w:rsid w:val="009B52C1"/>
    <w:rsid w:val="009B5385"/>
    <w:rsid w:val="009B720B"/>
    <w:rsid w:val="009B7A4D"/>
    <w:rsid w:val="009C142A"/>
    <w:rsid w:val="009C1935"/>
    <w:rsid w:val="009C1E4A"/>
    <w:rsid w:val="009C4B42"/>
    <w:rsid w:val="009C55F7"/>
    <w:rsid w:val="009C5AA8"/>
    <w:rsid w:val="009D081B"/>
    <w:rsid w:val="009D645D"/>
    <w:rsid w:val="009D66CD"/>
    <w:rsid w:val="009D6B70"/>
    <w:rsid w:val="009D788D"/>
    <w:rsid w:val="009E1FB1"/>
    <w:rsid w:val="009E3F59"/>
    <w:rsid w:val="009E49A3"/>
    <w:rsid w:val="009E51A7"/>
    <w:rsid w:val="009E613C"/>
    <w:rsid w:val="009E739E"/>
    <w:rsid w:val="009E73F9"/>
    <w:rsid w:val="009F0C3D"/>
    <w:rsid w:val="009F2007"/>
    <w:rsid w:val="009F2BC2"/>
    <w:rsid w:val="009F4400"/>
    <w:rsid w:val="009F4EBB"/>
    <w:rsid w:val="009F5D0C"/>
    <w:rsid w:val="00A019BC"/>
    <w:rsid w:val="00A02816"/>
    <w:rsid w:val="00A03B2B"/>
    <w:rsid w:val="00A04878"/>
    <w:rsid w:val="00A061DB"/>
    <w:rsid w:val="00A063FC"/>
    <w:rsid w:val="00A06528"/>
    <w:rsid w:val="00A1101A"/>
    <w:rsid w:val="00A123FB"/>
    <w:rsid w:val="00A12742"/>
    <w:rsid w:val="00A13028"/>
    <w:rsid w:val="00A145A6"/>
    <w:rsid w:val="00A15033"/>
    <w:rsid w:val="00A15B83"/>
    <w:rsid w:val="00A1711F"/>
    <w:rsid w:val="00A211EB"/>
    <w:rsid w:val="00A238EB"/>
    <w:rsid w:val="00A2493D"/>
    <w:rsid w:val="00A24DD1"/>
    <w:rsid w:val="00A24E5F"/>
    <w:rsid w:val="00A2605D"/>
    <w:rsid w:val="00A26414"/>
    <w:rsid w:val="00A2797E"/>
    <w:rsid w:val="00A2799B"/>
    <w:rsid w:val="00A305B7"/>
    <w:rsid w:val="00A333A3"/>
    <w:rsid w:val="00A34BBA"/>
    <w:rsid w:val="00A37028"/>
    <w:rsid w:val="00A402EC"/>
    <w:rsid w:val="00A41F48"/>
    <w:rsid w:val="00A452DA"/>
    <w:rsid w:val="00A4646B"/>
    <w:rsid w:val="00A50363"/>
    <w:rsid w:val="00A5037D"/>
    <w:rsid w:val="00A505D9"/>
    <w:rsid w:val="00A51160"/>
    <w:rsid w:val="00A5185F"/>
    <w:rsid w:val="00A528EC"/>
    <w:rsid w:val="00A56032"/>
    <w:rsid w:val="00A57552"/>
    <w:rsid w:val="00A57A4C"/>
    <w:rsid w:val="00A57A7B"/>
    <w:rsid w:val="00A604D7"/>
    <w:rsid w:val="00A6421E"/>
    <w:rsid w:val="00A642B6"/>
    <w:rsid w:val="00A644E4"/>
    <w:rsid w:val="00A64F25"/>
    <w:rsid w:val="00A656B7"/>
    <w:rsid w:val="00A65830"/>
    <w:rsid w:val="00A66038"/>
    <w:rsid w:val="00A672AC"/>
    <w:rsid w:val="00A67B28"/>
    <w:rsid w:val="00A70DE7"/>
    <w:rsid w:val="00A71F54"/>
    <w:rsid w:val="00A724CE"/>
    <w:rsid w:val="00A73A42"/>
    <w:rsid w:val="00A74B16"/>
    <w:rsid w:val="00A75261"/>
    <w:rsid w:val="00A77861"/>
    <w:rsid w:val="00A80D2A"/>
    <w:rsid w:val="00A8267F"/>
    <w:rsid w:val="00A82CCA"/>
    <w:rsid w:val="00A83263"/>
    <w:rsid w:val="00A871FC"/>
    <w:rsid w:val="00A905E1"/>
    <w:rsid w:val="00A909FD"/>
    <w:rsid w:val="00A90D48"/>
    <w:rsid w:val="00A93B00"/>
    <w:rsid w:val="00A9464C"/>
    <w:rsid w:val="00A95F82"/>
    <w:rsid w:val="00A97CB8"/>
    <w:rsid w:val="00AA04BE"/>
    <w:rsid w:val="00AA0618"/>
    <w:rsid w:val="00AA09F0"/>
    <w:rsid w:val="00AA2674"/>
    <w:rsid w:val="00AA448B"/>
    <w:rsid w:val="00AA506D"/>
    <w:rsid w:val="00AA5D99"/>
    <w:rsid w:val="00AA6F51"/>
    <w:rsid w:val="00AA6F5C"/>
    <w:rsid w:val="00AA7D34"/>
    <w:rsid w:val="00AB0F3F"/>
    <w:rsid w:val="00AB2552"/>
    <w:rsid w:val="00AB25FA"/>
    <w:rsid w:val="00AB29B5"/>
    <w:rsid w:val="00AB2FED"/>
    <w:rsid w:val="00AB4B48"/>
    <w:rsid w:val="00AB5184"/>
    <w:rsid w:val="00AC010B"/>
    <w:rsid w:val="00AC0C82"/>
    <w:rsid w:val="00AC1A85"/>
    <w:rsid w:val="00AC319A"/>
    <w:rsid w:val="00AC3A43"/>
    <w:rsid w:val="00AC4055"/>
    <w:rsid w:val="00AC4DAA"/>
    <w:rsid w:val="00AD1416"/>
    <w:rsid w:val="00AD2C82"/>
    <w:rsid w:val="00AD33CA"/>
    <w:rsid w:val="00AD4EA6"/>
    <w:rsid w:val="00AD6553"/>
    <w:rsid w:val="00AD6DAD"/>
    <w:rsid w:val="00AE00AE"/>
    <w:rsid w:val="00AE17F2"/>
    <w:rsid w:val="00AE2423"/>
    <w:rsid w:val="00AE3421"/>
    <w:rsid w:val="00AE663F"/>
    <w:rsid w:val="00AF0ACB"/>
    <w:rsid w:val="00AF20E8"/>
    <w:rsid w:val="00AF2989"/>
    <w:rsid w:val="00AF29A4"/>
    <w:rsid w:val="00AF52F4"/>
    <w:rsid w:val="00AF54F4"/>
    <w:rsid w:val="00AF6249"/>
    <w:rsid w:val="00B00D5D"/>
    <w:rsid w:val="00B036CC"/>
    <w:rsid w:val="00B04AAE"/>
    <w:rsid w:val="00B11003"/>
    <w:rsid w:val="00B1268E"/>
    <w:rsid w:val="00B14519"/>
    <w:rsid w:val="00B17C60"/>
    <w:rsid w:val="00B20C27"/>
    <w:rsid w:val="00B213C4"/>
    <w:rsid w:val="00B3337C"/>
    <w:rsid w:val="00B3339A"/>
    <w:rsid w:val="00B3352F"/>
    <w:rsid w:val="00B33F43"/>
    <w:rsid w:val="00B40CD3"/>
    <w:rsid w:val="00B40CDE"/>
    <w:rsid w:val="00B41381"/>
    <w:rsid w:val="00B41EAF"/>
    <w:rsid w:val="00B41F9E"/>
    <w:rsid w:val="00B435C8"/>
    <w:rsid w:val="00B43A60"/>
    <w:rsid w:val="00B44E2A"/>
    <w:rsid w:val="00B52216"/>
    <w:rsid w:val="00B54CD1"/>
    <w:rsid w:val="00B60929"/>
    <w:rsid w:val="00B625EA"/>
    <w:rsid w:val="00B62C97"/>
    <w:rsid w:val="00B62EDC"/>
    <w:rsid w:val="00B648CF"/>
    <w:rsid w:val="00B65B8E"/>
    <w:rsid w:val="00B65D8B"/>
    <w:rsid w:val="00B6644B"/>
    <w:rsid w:val="00B67115"/>
    <w:rsid w:val="00B705E9"/>
    <w:rsid w:val="00B717AC"/>
    <w:rsid w:val="00B74E77"/>
    <w:rsid w:val="00B773AA"/>
    <w:rsid w:val="00B806E2"/>
    <w:rsid w:val="00B8145D"/>
    <w:rsid w:val="00B81D1E"/>
    <w:rsid w:val="00B851E6"/>
    <w:rsid w:val="00B85251"/>
    <w:rsid w:val="00B852DF"/>
    <w:rsid w:val="00B85614"/>
    <w:rsid w:val="00B85C9F"/>
    <w:rsid w:val="00B86F40"/>
    <w:rsid w:val="00B90E31"/>
    <w:rsid w:val="00B922DA"/>
    <w:rsid w:val="00B93D00"/>
    <w:rsid w:val="00B944B6"/>
    <w:rsid w:val="00B954E4"/>
    <w:rsid w:val="00B97BBA"/>
    <w:rsid w:val="00BA024B"/>
    <w:rsid w:val="00BA0880"/>
    <w:rsid w:val="00BA10AF"/>
    <w:rsid w:val="00BA17B3"/>
    <w:rsid w:val="00BA2B4D"/>
    <w:rsid w:val="00BA2D3C"/>
    <w:rsid w:val="00BA5492"/>
    <w:rsid w:val="00BA5569"/>
    <w:rsid w:val="00BB1E1E"/>
    <w:rsid w:val="00BB215E"/>
    <w:rsid w:val="00BB3BC3"/>
    <w:rsid w:val="00BB5DD8"/>
    <w:rsid w:val="00BB7A9E"/>
    <w:rsid w:val="00BC0AA4"/>
    <w:rsid w:val="00BC1289"/>
    <w:rsid w:val="00BC51F9"/>
    <w:rsid w:val="00BC6FC2"/>
    <w:rsid w:val="00BC6FE5"/>
    <w:rsid w:val="00BC7FC9"/>
    <w:rsid w:val="00BD0501"/>
    <w:rsid w:val="00BD0ADB"/>
    <w:rsid w:val="00BD13AB"/>
    <w:rsid w:val="00BD16AA"/>
    <w:rsid w:val="00BE0B1B"/>
    <w:rsid w:val="00BE11A9"/>
    <w:rsid w:val="00BE14C0"/>
    <w:rsid w:val="00BE28C9"/>
    <w:rsid w:val="00BE2979"/>
    <w:rsid w:val="00BE3F33"/>
    <w:rsid w:val="00BE47AD"/>
    <w:rsid w:val="00BE6523"/>
    <w:rsid w:val="00BE6B31"/>
    <w:rsid w:val="00BE77FF"/>
    <w:rsid w:val="00BE7988"/>
    <w:rsid w:val="00BF018B"/>
    <w:rsid w:val="00BF0274"/>
    <w:rsid w:val="00BF07DF"/>
    <w:rsid w:val="00BF3EF8"/>
    <w:rsid w:val="00BF4148"/>
    <w:rsid w:val="00BF489F"/>
    <w:rsid w:val="00BF497A"/>
    <w:rsid w:val="00BF5582"/>
    <w:rsid w:val="00BF5DCB"/>
    <w:rsid w:val="00BF7F3A"/>
    <w:rsid w:val="00C00D3C"/>
    <w:rsid w:val="00C01EDA"/>
    <w:rsid w:val="00C035CE"/>
    <w:rsid w:val="00C03CDA"/>
    <w:rsid w:val="00C04878"/>
    <w:rsid w:val="00C04B81"/>
    <w:rsid w:val="00C0517B"/>
    <w:rsid w:val="00C0563B"/>
    <w:rsid w:val="00C0581F"/>
    <w:rsid w:val="00C05D86"/>
    <w:rsid w:val="00C07A2C"/>
    <w:rsid w:val="00C101B7"/>
    <w:rsid w:val="00C12130"/>
    <w:rsid w:val="00C13B18"/>
    <w:rsid w:val="00C13EE9"/>
    <w:rsid w:val="00C14ABB"/>
    <w:rsid w:val="00C16FD3"/>
    <w:rsid w:val="00C173C2"/>
    <w:rsid w:val="00C17C7A"/>
    <w:rsid w:val="00C201C9"/>
    <w:rsid w:val="00C243A2"/>
    <w:rsid w:val="00C25E0A"/>
    <w:rsid w:val="00C2767C"/>
    <w:rsid w:val="00C302EB"/>
    <w:rsid w:val="00C3051F"/>
    <w:rsid w:val="00C32802"/>
    <w:rsid w:val="00C32DA8"/>
    <w:rsid w:val="00C33A07"/>
    <w:rsid w:val="00C3423B"/>
    <w:rsid w:val="00C345BF"/>
    <w:rsid w:val="00C34AA4"/>
    <w:rsid w:val="00C35D38"/>
    <w:rsid w:val="00C36965"/>
    <w:rsid w:val="00C37047"/>
    <w:rsid w:val="00C376D8"/>
    <w:rsid w:val="00C378A9"/>
    <w:rsid w:val="00C43F25"/>
    <w:rsid w:val="00C44A26"/>
    <w:rsid w:val="00C45354"/>
    <w:rsid w:val="00C45D1A"/>
    <w:rsid w:val="00C45DB1"/>
    <w:rsid w:val="00C46B9D"/>
    <w:rsid w:val="00C5053E"/>
    <w:rsid w:val="00C5273E"/>
    <w:rsid w:val="00C54D94"/>
    <w:rsid w:val="00C56FE3"/>
    <w:rsid w:val="00C621E7"/>
    <w:rsid w:val="00C63809"/>
    <w:rsid w:val="00C63DC3"/>
    <w:rsid w:val="00C65CBF"/>
    <w:rsid w:val="00C66BF0"/>
    <w:rsid w:val="00C70B02"/>
    <w:rsid w:val="00C718C6"/>
    <w:rsid w:val="00C7228A"/>
    <w:rsid w:val="00C75D6F"/>
    <w:rsid w:val="00C776B4"/>
    <w:rsid w:val="00C777B2"/>
    <w:rsid w:val="00C80AD6"/>
    <w:rsid w:val="00C81265"/>
    <w:rsid w:val="00C8149F"/>
    <w:rsid w:val="00C831A3"/>
    <w:rsid w:val="00C86D55"/>
    <w:rsid w:val="00C87486"/>
    <w:rsid w:val="00C91026"/>
    <w:rsid w:val="00C92921"/>
    <w:rsid w:val="00C92970"/>
    <w:rsid w:val="00C9427E"/>
    <w:rsid w:val="00C95845"/>
    <w:rsid w:val="00C95DF4"/>
    <w:rsid w:val="00C97474"/>
    <w:rsid w:val="00CA2D32"/>
    <w:rsid w:val="00CA3208"/>
    <w:rsid w:val="00CA5A51"/>
    <w:rsid w:val="00CA6830"/>
    <w:rsid w:val="00CA6B4F"/>
    <w:rsid w:val="00CA7EB6"/>
    <w:rsid w:val="00CB09F8"/>
    <w:rsid w:val="00CB209B"/>
    <w:rsid w:val="00CB2C92"/>
    <w:rsid w:val="00CB31DB"/>
    <w:rsid w:val="00CB3CC3"/>
    <w:rsid w:val="00CB51B6"/>
    <w:rsid w:val="00CB5839"/>
    <w:rsid w:val="00CB7142"/>
    <w:rsid w:val="00CC212B"/>
    <w:rsid w:val="00CC5F84"/>
    <w:rsid w:val="00CC657E"/>
    <w:rsid w:val="00CC77F2"/>
    <w:rsid w:val="00CD0A29"/>
    <w:rsid w:val="00CD27D9"/>
    <w:rsid w:val="00CD3BFE"/>
    <w:rsid w:val="00CD6915"/>
    <w:rsid w:val="00CD6997"/>
    <w:rsid w:val="00CE078F"/>
    <w:rsid w:val="00CE3FF0"/>
    <w:rsid w:val="00CE5389"/>
    <w:rsid w:val="00CF5156"/>
    <w:rsid w:val="00CF545E"/>
    <w:rsid w:val="00CF62AB"/>
    <w:rsid w:val="00D0149C"/>
    <w:rsid w:val="00D02B53"/>
    <w:rsid w:val="00D04D5E"/>
    <w:rsid w:val="00D065CF"/>
    <w:rsid w:val="00D068C8"/>
    <w:rsid w:val="00D06A63"/>
    <w:rsid w:val="00D079D1"/>
    <w:rsid w:val="00D12A41"/>
    <w:rsid w:val="00D14465"/>
    <w:rsid w:val="00D14E33"/>
    <w:rsid w:val="00D16158"/>
    <w:rsid w:val="00D16A82"/>
    <w:rsid w:val="00D170A2"/>
    <w:rsid w:val="00D212B1"/>
    <w:rsid w:val="00D25CA9"/>
    <w:rsid w:val="00D27EE1"/>
    <w:rsid w:val="00D30E94"/>
    <w:rsid w:val="00D30F7D"/>
    <w:rsid w:val="00D33758"/>
    <w:rsid w:val="00D341EA"/>
    <w:rsid w:val="00D35DF2"/>
    <w:rsid w:val="00D40165"/>
    <w:rsid w:val="00D4129D"/>
    <w:rsid w:val="00D414D1"/>
    <w:rsid w:val="00D4247B"/>
    <w:rsid w:val="00D44037"/>
    <w:rsid w:val="00D45295"/>
    <w:rsid w:val="00D45D72"/>
    <w:rsid w:val="00D45E22"/>
    <w:rsid w:val="00D46766"/>
    <w:rsid w:val="00D46845"/>
    <w:rsid w:val="00D4698A"/>
    <w:rsid w:val="00D46E08"/>
    <w:rsid w:val="00D46F6F"/>
    <w:rsid w:val="00D50230"/>
    <w:rsid w:val="00D520BE"/>
    <w:rsid w:val="00D53112"/>
    <w:rsid w:val="00D53E94"/>
    <w:rsid w:val="00D64C12"/>
    <w:rsid w:val="00D65857"/>
    <w:rsid w:val="00D675C5"/>
    <w:rsid w:val="00D677B4"/>
    <w:rsid w:val="00D67B03"/>
    <w:rsid w:val="00D718F4"/>
    <w:rsid w:val="00D74EC0"/>
    <w:rsid w:val="00D7585D"/>
    <w:rsid w:val="00D76A8A"/>
    <w:rsid w:val="00D77259"/>
    <w:rsid w:val="00D774A0"/>
    <w:rsid w:val="00D77C2E"/>
    <w:rsid w:val="00D81DD6"/>
    <w:rsid w:val="00D822CD"/>
    <w:rsid w:val="00D849B8"/>
    <w:rsid w:val="00D86596"/>
    <w:rsid w:val="00D93239"/>
    <w:rsid w:val="00D93854"/>
    <w:rsid w:val="00D9385D"/>
    <w:rsid w:val="00D94052"/>
    <w:rsid w:val="00D94441"/>
    <w:rsid w:val="00D95779"/>
    <w:rsid w:val="00DA075B"/>
    <w:rsid w:val="00DA45DA"/>
    <w:rsid w:val="00DA4F45"/>
    <w:rsid w:val="00DA548E"/>
    <w:rsid w:val="00DA65DF"/>
    <w:rsid w:val="00DB3AB0"/>
    <w:rsid w:val="00DB40FF"/>
    <w:rsid w:val="00DB5BED"/>
    <w:rsid w:val="00DC019E"/>
    <w:rsid w:val="00DC0B15"/>
    <w:rsid w:val="00DC0F65"/>
    <w:rsid w:val="00DC17FC"/>
    <w:rsid w:val="00DC187F"/>
    <w:rsid w:val="00DC1FCD"/>
    <w:rsid w:val="00DC2511"/>
    <w:rsid w:val="00DC2FD2"/>
    <w:rsid w:val="00DC3674"/>
    <w:rsid w:val="00DC4778"/>
    <w:rsid w:val="00DC54E4"/>
    <w:rsid w:val="00DC7D47"/>
    <w:rsid w:val="00DD01ED"/>
    <w:rsid w:val="00DD0268"/>
    <w:rsid w:val="00DD17BF"/>
    <w:rsid w:val="00DD3D6A"/>
    <w:rsid w:val="00DE12E8"/>
    <w:rsid w:val="00DE1AAB"/>
    <w:rsid w:val="00DE1F6A"/>
    <w:rsid w:val="00DE217A"/>
    <w:rsid w:val="00DE2C43"/>
    <w:rsid w:val="00DE30B1"/>
    <w:rsid w:val="00DE34DD"/>
    <w:rsid w:val="00DE3D63"/>
    <w:rsid w:val="00DE45CF"/>
    <w:rsid w:val="00DE46FA"/>
    <w:rsid w:val="00DE554A"/>
    <w:rsid w:val="00DE5A05"/>
    <w:rsid w:val="00DE6533"/>
    <w:rsid w:val="00DE718D"/>
    <w:rsid w:val="00DF0924"/>
    <w:rsid w:val="00DF0EB4"/>
    <w:rsid w:val="00DF19E6"/>
    <w:rsid w:val="00DF1AB0"/>
    <w:rsid w:val="00DF21D5"/>
    <w:rsid w:val="00DF453D"/>
    <w:rsid w:val="00DF6866"/>
    <w:rsid w:val="00DF75B1"/>
    <w:rsid w:val="00E0011D"/>
    <w:rsid w:val="00E012C5"/>
    <w:rsid w:val="00E01A4A"/>
    <w:rsid w:val="00E01B04"/>
    <w:rsid w:val="00E03876"/>
    <w:rsid w:val="00E11648"/>
    <w:rsid w:val="00E11DAD"/>
    <w:rsid w:val="00E134C3"/>
    <w:rsid w:val="00E13CFC"/>
    <w:rsid w:val="00E14C39"/>
    <w:rsid w:val="00E14DBB"/>
    <w:rsid w:val="00E165A2"/>
    <w:rsid w:val="00E2376F"/>
    <w:rsid w:val="00E23FBE"/>
    <w:rsid w:val="00E24C53"/>
    <w:rsid w:val="00E26A30"/>
    <w:rsid w:val="00E273C1"/>
    <w:rsid w:val="00E30511"/>
    <w:rsid w:val="00E30781"/>
    <w:rsid w:val="00E31FBE"/>
    <w:rsid w:val="00E32165"/>
    <w:rsid w:val="00E325EA"/>
    <w:rsid w:val="00E32964"/>
    <w:rsid w:val="00E33B4B"/>
    <w:rsid w:val="00E35751"/>
    <w:rsid w:val="00E35788"/>
    <w:rsid w:val="00E36823"/>
    <w:rsid w:val="00E36D69"/>
    <w:rsid w:val="00E36EDD"/>
    <w:rsid w:val="00E4193E"/>
    <w:rsid w:val="00E41941"/>
    <w:rsid w:val="00E419AE"/>
    <w:rsid w:val="00E43D30"/>
    <w:rsid w:val="00E4425B"/>
    <w:rsid w:val="00E45DF2"/>
    <w:rsid w:val="00E51360"/>
    <w:rsid w:val="00E5191F"/>
    <w:rsid w:val="00E52089"/>
    <w:rsid w:val="00E526F0"/>
    <w:rsid w:val="00E527D9"/>
    <w:rsid w:val="00E52A56"/>
    <w:rsid w:val="00E56650"/>
    <w:rsid w:val="00E60A8F"/>
    <w:rsid w:val="00E60C8E"/>
    <w:rsid w:val="00E61BF2"/>
    <w:rsid w:val="00E61DBF"/>
    <w:rsid w:val="00E644EE"/>
    <w:rsid w:val="00E650ED"/>
    <w:rsid w:val="00E65976"/>
    <w:rsid w:val="00E65A18"/>
    <w:rsid w:val="00E661FD"/>
    <w:rsid w:val="00E675AF"/>
    <w:rsid w:val="00E67DAD"/>
    <w:rsid w:val="00E71699"/>
    <w:rsid w:val="00E7443D"/>
    <w:rsid w:val="00E7642E"/>
    <w:rsid w:val="00E80040"/>
    <w:rsid w:val="00E8083E"/>
    <w:rsid w:val="00E80EDF"/>
    <w:rsid w:val="00E852AC"/>
    <w:rsid w:val="00E97633"/>
    <w:rsid w:val="00EA21DF"/>
    <w:rsid w:val="00EA23A0"/>
    <w:rsid w:val="00EA2A4B"/>
    <w:rsid w:val="00EA2C8A"/>
    <w:rsid w:val="00EA333A"/>
    <w:rsid w:val="00EA3D55"/>
    <w:rsid w:val="00EA5940"/>
    <w:rsid w:val="00EA6CBE"/>
    <w:rsid w:val="00EB1DB1"/>
    <w:rsid w:val="00EB414E"/>
    <w:rsid w:val="00EB41EE"/>
    <w:rsid w:val="00EB4B30"/>
    <w:rsid w:val="00EB5601"/>
    <w:rsid w:val="00EB57CC"/>
    <w:rsid w:val="00EB6C9A"/>
    <w:rsid w:val="00EC2CD8"/>
    <w:rsid w:val="00EC527F"/>
    <w:rsid w:val="00EC645B"/>
    <w:rsid w:val="00EC7B7B"/>
    <w:rsid w:val="00ED0101"/>
    <w:rsid w:val="00ED094D"/>
    <w:rsid w:val="00ED0EB0"/>
    <w:rsid w:val="00ED2563"/>
    <w:rsid w:val="00ED25F3"/>
    <w:rsid w:val="00ED69E3"/>
    <w:rsid w:val="00ED6DFE"/>
    <w:rsid w:val="00EE0124"/>
    <w:rsid w:val="00EE0A82"/>
    <w:rsid w:val="00EE11A9"/>
    <w:rsid w:val="00EE4182"/>
    <w:rsid w:val="00EE55F5"/>
    <w:rsid w:val="00EF06BC"/>
    <w:rsid w:val="00EF10F9"/>
    <w:rsid w:val="00EF1115"/>
    <w:rsid w:val="00EF120B"/>
    <w:rsid w:val="00EF6606"/>
    <w:rsid w:val="00F04517"/>
    <w:rsid w:val="00F07CD6"/>
    <w:rsid w:val="00F10854"/>
    <w:rsid w:val="00F109EB"/>
    <w:rsid w:val="00F11339"/>
    <w:rsid w:val="00F16480"/>
    <w:rsid w:val="00F16B55"/>
    <w:rsid w:val="00F17593"/>
    <w:rsid w:val="00F21857"/>
    <w:rsid w:val="00F233A0"/>
    <w:rsid w:val="00F25C2C"/>
    <w:rsid w:val="00F270A6"/>
    <w:rsid w:val="00F3020A"/>
    <w:rsid w:val="00F3050F"/>
    <w:rsid w:val="00F331BA"/>
    <w:rsid w:val="00F345BC"/>
    <w:rsid w:val="00F34B66"/>
    <w:rsid w:val="00F3560F"/>
    <w:rsid w:val="00F35D15"/>
    <w:rsid w:val="00F37368"/>
    <w:rsid w:val="00F40200"/>
    <w:rsid w:val="00F4328A"/>
    <w:rsid w:val="00F43BEB"/>
    <w:rsid w:val="00F4409B"/>
    <w:rsid w:val="00F47150"/>
    <w:rsid w:val="00F471ED"/>
    <w:rsid w:val="00F502C4"/>
    <w:rsid w:val="00F51679"/>
    <w:rsid w:val="00F52A44"/>
    <w:rsid w:val="00F53ADC"/>
    <w:rsid w:val="00F543A3"/>
    <w:rsid w:val="00F54897"/>
    <w:rsid w:val="00F55D53"/>
    <w:rsid w:val="00F57FB5"/>
    <w:rsid w:val="00F62742"/>
    <w:rsid w:val="00F6434E"/>
    <w:rsid w:val="00F64D7C"/>
    <w:rsid w:val="00F665F8"/>
    <w:rsid w:val="00F67010"/>
    <w:rsid w:val="00F67495"/>
    <w:rsid w:val="00F67BA4"/>
    <w:rsid w:val="00F70DE0"/>
    <w:rsid w:val="00F723B5"/>
    <w:rsid w:val="00F75616"/>
    <w:rsid w:val="00F76F37"/>
    <w:rsid w:val="00F774DD"/>
    <w:rsid w:val="00F810DB"/>
    <w:rsid w:val="00F81FFA"/>
    <w:rsid w:val="00F84134"/>
    <w:rsid w:val="00F84768"/>
    <w:rsid w:val="00F90947"/>
    <w:rsid w:val="00F90C7E"/>
    <w:rsid w:val="00F923F0"/>
    <w:rsid w:val="00F93EF2"/>
    <w:rsid w:val="00F93FB7"/>
    <w:rsid w:val="00F9531E"/>
    <w:rsid w:val="00F95951"/>
    <w:rsid w:val="00F96A21"/>
    <w:rsid w:val="00FA029D"/>
    <w:rsid w:val="00FA0957"/>
    <w:rsid w:val="00FA3CD8"/>
    <w:rsid w:val="00FA4230"/>
    <w:rsid w:val="00FA42CA"/>
    <w:rsid w:val="00FA57CE"/>
    <w:rsid w:val="00FA7127"/>
    <w:rsid w:val="00FB07E1"/>
    <w:rsid w:val="00FB0905"/>
    <w:rsid w:val="00FB09CA"/>
    <w:rsid w:val="00FB5F3A"/>
    <w:rsid w:val="00FB6122"/>
    <w:rsid w:val="00FB64AA"/>
    <w:rsid w:val="00FB6BF9"/>
    <w:rsid w:val="00FB7344"/>
    <w:rsid w:val="00FC002D"/>
    <w:rsid w:val="00FC3165"/>
    <w:rsid w:val="00FC369C"/>
    <w:rsid w:val="00FC370B"/>
    <w:rsid w:val="00FC52F9"/>
    <w:rsid w:val="00FC590D"/>
    <w:rsid w:val="00FD0F5B"/>
    <w:rsid w:val="00FD1D3E"/>
    <w:rsid w:val="00FD3523"/>
    <w:rsid w:val="00FD4086"/>
    <w:rsid w:val="00FD7419"/>
    <w:rsid w:val="00FE19C1"/>
    <w:rsid w:val="00FE2372"/>
    <w:rsid w:val="00FE3FDC"/>
    <w:rsid w:val="00FE4C0C"/>
    <w:rsid w:val="00FE643C"/>
    <w:rsid w:val="00FE722C"/>
    <w:rsid w:val="00FF0B4C"/>
    <w:rsid w:val="00FF6288"/>
    <w:rsid w:val="00FF70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03525"/>
  <w15:docId w15:val="{64B2FDB6-7165-5143-AF19-83CB0BC3F0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7D87"/>
    <w:rPr>
      <w:rFonts w:ascii="Calibri" w:eastAsia="Calibri" w:hAnsi="Calibri" w:cs="Times New Roman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57D8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8149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8149F"/>
    <w:rPr>
      <w:rFonts w:ascii="Tahoma" w:eastAsia="Calibri" w:hAnsi="Tahoma" w:cs="Tahoma"/>
      <w:sz w:val="16"/>
      <w:szCs w:val="1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70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3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13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0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4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9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8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9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7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01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79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5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0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8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0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768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68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4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78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634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8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00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2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9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35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8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86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5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63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03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4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54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83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65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9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4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2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52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8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5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2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33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9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6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7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9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3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0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46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5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4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90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6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7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4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78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42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67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2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0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9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1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6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6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6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82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3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162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13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73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02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0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5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2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1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9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6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29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25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7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6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7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41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36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43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4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34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17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607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1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02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0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1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6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2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616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7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7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53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9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19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5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3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1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8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53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13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3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82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5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3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56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2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32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0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5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4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265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1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0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43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6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82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01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844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06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17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2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0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39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16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968</Words>
  <Characters>16922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lava kumar</cp:lastModifiedBy>
  <cp:revision>2</cp:revision>
  <cp:lastPrinted>2024-09-25T10:16:00Z</cp:lastPrinted>
  <dcterms:created xsi:type="dcterms:W3CDTF">2025-06-09T11:15:00Z</dcterms:created>
  <dcterms:modified xsi:type="dcterms:W3CDTF">2025-06-09T11:15:00Z</dcterms:modified>
</cp:coreProperties>
</file>